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D18B9" w14:textId="55BB4ACD" w:rsidR="009C25D4" w:rsidRPr="005A6FA7" w:rsidRDefault="009C25D4" w:rsidP="00871A5E">
      <w:pPr>
        <w:jc w:val="center"/>
        <w:rPr>
          <w:b/>
          <w:bCs/>
          <w:color w:val="000000" w:themeColor="text1"/>
          <w:sz w:val="32"/>
          <w:szCs w:val="32"/>
          <w:u w:val="single"/>
        </w:rPr>
      </w:pPr>
      <w:bookmarkStart w:id="0" w:name="_Toc74222139"/>
      <w:r w:rsidRPr="005A6FA7">
        <w:rPr>
          <w:b/>
          <w:bCs/>
          <w:color w:val="000000" w:themeColor="text1"/>
          <w:sz w:val="32"/>
          <w:szCs w:val="32"/>
          <w:u w:val="single"/>
        </w:rPr>
        <w:t>Technical Bulletin</w:t>
      </w:r>
    </w:p>
    <w:p w14:paraId="627C8755" w14:textId="0E00FAE3" w:rsidR="009C25D4" w:rsidRDefault="009C25D4" w:rsidP="00871A5E">
      <w:pPr>
        <w:spacing w:before="19"/>
        <w:ind w:left="419"/>
        <w:jc w:val="center"/>
        <w:rPr>
          <w:b/>
          <w:bCs/>
          <w:sz w:val="28"/>
          <w:szCs w:val="28"/>
          <w:u w:val="single"/>
        </w:rPr>
      </w:pPr>
      <w:r>
        <w:br/>
      </w:r>
      <w:r w:rsidR="00820DB6">
        <w:rPr>
          <w:b/>
          <w:bCs/>
          <w:sz w:val="28"/>
          <w:szCs w:val="28"/>
          <w:u w:val="single"/>
        </w:rPr>
        <w:t xml:space="preserve">Proper </w:t>
      </w:r>
      <w:r w:rsidR="00884070">
        <w:rPr>
          <w:b/>
          <w:bCs/>
          <w:sz w:val="28"/>
          <w:szCs w:val="28"/>
          <w:u w:val="single"/>
        </w:rPr>
        <w:t>R</w:t>
      </w:r>
      <w:r w:rsidR="006635B4">
        <w:rPr>
          <w:b/>
          <w:bCs/>
          <w:sz w:val="28"/>
          <w:szCs w:val="28"/>
          <w:u w:val="single"/>
        </w:rPr>
        <w:t xml:space="preserve">outing of Charge </w:t>
      </w:r>
      <w:r w:rsidR="00884070">
        <w:rPr>
          <w:b/>
          <w:bCs/>
          <w:sz w:val="28"/>
          <w:szCs w:val="28"/>
          <w:u w:val="single"/>
        </w:rPr>
        <w:t>C</w:t>
      </w:r>
      <w:r w:rsidR="006635B4">
        <w:rPr>
          <w:b/>
          <w:bCs/>
          <w:sz w:val="28"/>
          <w:szCs w:val="28"/>
          <w:u w:val="single"/>
        </w:rPr>
        <w:t>ables into a</w:t>
      </w:r>
      <w:r w:rsidR="00884070">
        <w:rPr>
          <w:b/>
          <w:bCs/>
          <w:sz w:val="28"/>
          <w:szCs w:val="28"/>
          <w:u w:val="single"/>
        </w:rPr>
        <w:t>n</w:t>
      </w:r>
      <w:r w:rsidR="006635B4">
        <w:rPr>
          <w:b/>
          <w:bCs/>
          <w:sz w:val="28"/>
          <w:szCs w:val="28"/>
          <w:u w:val="single"/>
        </w:rPr>
        <w:t xml:space="preserve"> X-</w:t>
      </w:r>
      <w:r w:rsidR="00884070">
        <w:rPr>
          <w:b/>
          <w:bCs/>
          <w:sz w:val="28"/>
          <w:szCs w:val="28"/>
          <w:u w:val="single"/>
        </w:rPr>
        <w:t>S</w:t>
      </w:r>
      <w:r w:rsidR="006635B4">
        <w:rPr>
          <w:b/>
          <w:bCs/>
          <w:sz w:val="28"/>
          <w:szCs w:val="28"/>
          <w:u w:val="single"/>
        </w:rPr>
        <w:t xml:space="preserve">eries </w:t>
      </w:r>
      <w:r w:rsidR="00884070">
        <w:rPr>
          <w:b/>
          <w:bCs/>
          <w:sz w:val="28"/>
          <w:szCs w:val="28"/>
          <w:u w:val="single"/>
        </w:rPr>
        <w:t>P</w:t>
      </w:r>
      <w:r w:rsidR="006635B4">
        <w:rPr>
          <w:b/>
          <w:bCs/>
          <w:sz w:val="28"/>
          <w:szCs w:val="28"/>
          <w:u w:val="single"/>
        </w:rPr>
        <w:t>ack</w:t>
      </w:r>
    </w:p>
    <w:p w14:paraId="2E624664" w14:textId="77777777" w:rsidR="009C25D4" w:rsidRPr="009C25D4" w:rsidRDefault="009C25D4" w:rsidP="005F2543">
      <w:pPr>
        <w:pStyle w:val="BodyText"/>
      </w:pPr>
    </w:p>
    <w:p w14:paraId="406A5080" w14:textId="665360CB" w:rsidR="009C25D4" w:rsidRPr="009C25D4" w:rsidRDefault="009C25D4" w:rsidP="009C25D4">
      <w:pPr>
        <w:pStyle w:val="BodyText"/>
      </w:pPr>
      <w:r w:rsidRPr="00674F1F">
        <w:t>This bulletin is to notify user</w:t>
      </w:r>
      <w:r w:rsidR="005844C4">
        <w:t>s</w:t>
      </w:r>
      <w:r w:rsidRPr="00674F1F">
        <w:t xml:space="preserve"> </w:t>
      </w:r>
      <w:r>
        <w:t xml:space="preserve">of </w:t>
      </w:r>
      <w:r w:rsidR="001B6564">
        <w:t xml:space="preserve">all </w:t>
      </w:r>
      <w:r>
        <w:t xml:space="preserve">Flux </w:t>
      </w:r>
      <w:r w:rsidR="005F2543">
        <w:t>P</w:t>
      </w:r>
      <w:r w:rsidR="005C77AB">
        <w:t xml:space="preserve">ower </w:t>
      </w:r>
      <w:r w:rsidR="00992F5B">
        <w:t>X-series</w:t>
      </w:r>
      <w:r w:rsidR="009D5FDC">
        <w:t xml:space="preserve"> batteries,</w:t>
      </w:r>
      <w:r>
        <w:t xml:space="preserve"> </w:t>
      </w:r>
      <w:r w:rsidRPr="00674F1F">
        <w:t>that</w:t>
      </w:r>
      <w:r>
        <w:t xml:space="preserve"> </w:t>
      </w:r>
      <w:r w:rsidR="00992F5B">
        <w:t>th</w:t>
      </w:r>
      <w:r w:rsidR="009D5FDC">
        <w:t>ere</w:t>
      </w:r>
      <w:r w:rsidR="00992F5B">
        <w:t xml:space="preserve"> is </w:t>
      </w:r>
      <w:r w:rsidR="005844C4">
        <w:t xml:space="preserve">a </w:t>
      </w:r>
      <w:r w:rsidR="00992F5B">
        <w:t xml:space="preserve">proper way to route their charge cables to prevent damage to the charge </w:t>
      </w:r>
      <w:r w:rsidR="00D03C95">
        <w:t>port in</w:t>
      </w:r>
      <w:r w:rsidRPr="00674F1F">
        <w:t xml:space="preserve"> their</w:t>
      </w:r>
      <w:r>
        <w:t xml:space="preserve"> batteries. </w:t>
      </w:r>
    </w:p>
    <w:p w14:paraId="22E9828A" w14:textId="77777777" w:rsidR="00F97345" w:rsidRDefault="00F97345" w:rsidP="00F97345">
      <w:pPr>
        <w:pStyle w:val="BodyText"/>
      </w:pPr>
    </w:p>
    <w:p w14:paraId="3D5AC934" w14:textId="1E1190B7" w:rsidR="00F97345" w:rsidRPr="00F97345" w:rsidRDefault="009C25D4" w:rsidP="00F97345">
      <w:pPr>
        <w:pStyle w:val="BodyText"/>
        <w:rPr>
          <w:b/>
          <w:bCs/>
        </w:rPr>
      </w:pPr>
      <w:r w:rsidRPr="00F97345">
        <w:rPr>
          <w:b/>
          <w:bCs/>
        </w:rPr>
        <w:t>Batteries Affected</w:t>
      </w:r>
    </w:p>
    <w:p w14:paraId="316836C4" w14:textId="27B54B5A" w:rsidR="009C25D4" w:rsidRDefault="009C25D4" w:rsidP="009C25D4">
      <w:pPr>
        <w:pStyle w:val="BodyText"/>
      </w:pPr>
      <w:r>
        <w:t xml:space="preserve">All </w:t>
      </w:r>
      <w:r w:rsidR="00D03C95">
        <w:t>X-series</w:t>
      </w:r>
      <w:r>
        <w:t xml:space="preserve"> batteries that</w:t>
      </w:r>
      <w:r w:rsidR="00D03C95">
        <w:t xml:space="preserve"> have </w:t>
      </w:r>
      <w:r w:rsidR="00E60001">
        <w:t>Part</w:t>
      </w:r>
      <w:r w:rsidR="00D03C95">
        <w:t xml:space="preserve"> </w:t>
      </w:r>
      <w:r w:rsidR="00E60001">
        <w:t>N</w:t>
      </w:r>
      <w:r w:rsidR="00D03C95">
        <w:t>umber 100</w:t>
      </w:r>
      <w:r w:rsidR="005F3806">
        <w:t>16</w:t>
      </w:r>
      <w:r w:rsidR="00493421">
        <w:t xml:space="preserve">0-XX, 100165-XX, </w:t>
      </w:r>
      <w:r w:rsidR="009B31FA">
        <w:t>100166-XX</w:t>
      </w:r>
      <w:r w:rsidR="00933F58">
        <w:t>, 100167-XX, 100168-XX</w:t>
      </w:r>
      <w:r w:rsidR="009D5FDC">
        <w:t xml:space="preserve"> &amp;</w:t>
      </w:r>
      <w:r w:rsidR="00933F58">
        <w:t xml:space="preserve"> </w:t>
      </w:r>
      <w:r w:rsidR="005D7692">
        <w:t>10034X-XX</w:t>
      </w:r>
      <w:r w:rsidR="005844C4">
        <w:t xml:space="preserve"> may be affected</w:t>
      </w:r>
      <w:r w:rsidR="005B3FCF">
        <w:t>.</w:t>
      </w:r>
      <w:r>
        <w:t xml:space="preserve"> </w:t>
      </w:r>
      <w:r w:rsidR="00763DC3">
        <w:t xml:space="preserve">Please look at the picture below </w:t>
      </w:r>
      <w:r w:rsidR="005844C4">
        <w:t>showing</w:t>
      </w:r>
      <w:r w:rsidR="003E4CA6">
        <w:t xml:space="preserve"> a pack data label and where you can find the item number:</w:t>
      </w:r>
    </w:p>
    <w:p w14:paraId="05304DCE" w14:textId="3EDEC90F" w:rsidR="003E4CA6" w:rsidRDefault="003E4CA6" w:rsidP="009C25D4">
      <w:pPr>
        <w:pStyle w:val="BodyText"/>
      </w:pPr>
    </w:p>
    <w:p w14:paraId="21E25C47" w14:textId="35D8D803" w:rsidR="003E4CA6" w:rsidRDefault="00E60001" w:rsidP="009C25D4">
      <w:pPr>
        <w:pStyle w:val="BodyText"/>
      </w:pPr>
      <w:r>
        <w:rPr>
          <w:noProof/>
        </w:rPr>
        <w:drawing>
          <wp:anchor distT="0" distB="0" distL="114300" distR="114300" simplePos="0" relativeHeight="251658254" behindDoc="0" locked="0" layoutInCell="1" allowOverlap="1" wp14:anchorId="488688F2" wp14:editId="140EE236">
            <wp:simplePos x="0" y="0"/>
            <wp:positionH relativeFrom="margin">
              <wp:align>center</wp:align>
            </wp:positionH>
            <wp:positionV relativeFrom="paragraph">
              <wp:posOffset>15240</wp:posOffset>
            </wp:positionV>
            <wp:extent cx="3533775" cy="3524250"/>
            <wp:effectExtent l="0" t="0" r="9525" b="0"/>
            <wp:wrapSquare wrapText="bothSides"/>
            <wp:docPr id="1369958965" name="Picture 1369958965" descr="A black and white label on a grey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958965" name="Picture 10" descr="A black and white label on a grey su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40" t="15694" r="27098" b="14679"/>
                    <a:stretch/>
                  </pic:blipFill>
                  <pic:spPr bwMode="auto">
                    <a:xfrm rot="10800000">
                      <a:off x="0" y="0"/>
                      <a:ext cx="35337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EDBF89" w14:textId="200F8967" w:rsidR="003E4CA6" w:rsidRDefault="003E4CA6" w:rsidP="009C25D4">
      <w:pPr>
        <w:pStyle w:val="BodyText"/>
      </w:pPr>
    </w:p>
    <w:p w14:paraId="35B9F670" w14:textId="0F170113" w:rsidR="003E4CA6" w:rsidRDefault="00E60001" w:rsidP="009C25D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69CE63D4" wp14:editId="166EC3BF">
                <wp:simplePos x="0" y="0"/>
                <wp:positionH relativeFrom="column">
                  <wp:posOffset>2513063</wp:posOffset>
                </wp:positionH>
                <wp:positionV relativeFrom="paragraph">
                  <wp:posOffset>10974</wp:posOffset>
                </wp:positionV>
                <wp:extent cx="247875" cy="2083435"/>
                <wp:effectExtent l="0" t="41593" r="0" b="53657"/>
                <wp:wrapNone/>
                <wp:docPr id="1243149760" name="Oval 12431497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461197">
                          <a:off x="0" y="0"/>
                          <a:ext cx="247875" cy="208343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6B6BBB90" id="Oval 6" o:spid="_x0000_s1026" style="position:absolute;margin-left:197.9pt;margin-top:.85pt;width:19.5pt;height:164.05pt;rotation:-5612943fd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" filled="f" strokecolor="red" strokeweight="2.25pt"/>
            </w:pict>
          </mc:Fallback>
        </mc:AlternateContent>
      </w:r>
    </w:p>
    <w:p w14:paraId="5D467B96" w14:textId="685B5F80" w:rsidR="003E4CA6" w:rsidRDefault="003E4CA6" w:rsidP="009C25D4">
      <w:pPr>
        <w:pStyle w:val="BodyText"/>
      </w:pPr>
    </w:p>
    <w:p w14:paraId="4183AEEB" w14:textId="7CDAB029" w:rsidR="003E4CA6" w:rsidRDefault="003E4CA6" w:rsidP="009C25D4">
      <w:pPr>
        <w:pStyle w:val="BodyText"/>
      </w:pPr>
    </w:p>
    <w:p w14:paraId="1904679E" w14:textId="059E6B84" w:rsidR="003E4CA6" w:rsidRDefault="003E4CA6" w:rsidP="009C25D4">
      <w:pPr>
        <w:pStyle w:val="BodyText"/>
      </w:pPr>
    </w:p>
    <w:p w14:paraId="1DCB8387" w14:textId="419B7F88" w:rsidR="003E4CA6" w:rsidRDefault="003E4CA6" w:rsidP="009C25D4">
      <w:pPr>
        <w:pStyle w:val="BodyText"/>
      </w:pPr>
    </w:p>
    <w:p w14:paraId="3E9526D4" w14:textId="110EBF7B" w:rsidR="003E4CA6" w:rsidRDefault="003E4CA6" w:rsidP="009C25D4">
      <w:pPr>
        <w:pStyle w:val="BodyText"/>
      </w:pPr>
    </w:p>
    <w:p w14:paraId="6DB1734F" w14:textId="77777777" w:rsidR="00E60001" w:rsidRDefault="00E60001" w:rsidP="009C25D4">
      <w:pPr>
        <w:pStyle w:val="BodyText"/>
        <w:rPr>
          <w:noProof/>
        </w:rPr>
      </w:pPr>
    </w:p>
    <w:p w14:paraId="33D1E14D" w14:textId="656D86CA" w:rsidR="003E4CA6" w:rsidRDefault="003E4CA6" w:rsidP="009C25D4">
      <w:pPr>
        <w:pStyle w:val="BodyText"/>
      </w:pPr>
    </w:p>
    <w:p w14:paraId="11F73061" w14:textId="70A5E2E9" w:rsidR="003E4CA6" w:rsidRDefault="00E60001" w:rsidP="009C25D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6FEEE5F" wp14:editId="45D312A3">
                <wp:simplePos x="0" y="0"/>
                <wp:positionH relativeFrom="column">
                  <wp:posOffset>2907665</wp:posOffset>
                </wp:positionH>
                <wp:positionV relativeFrom="paragraph">
                  <wp:posOffset>46990</wp:posOffset>
                </wp:positionV>
                <wp:extent cx="733425" cy="190500"/>
                <wp:effectExtent l="19050" t="38100" r="28575" b="38100"/>
                <wp:wrapNone/>
                <wp:docPr id="658238750" name="Rectangle 6582387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9603">
                          <a:off x="0" y="0"/>
                          <a:ext cx="733425" cy="1905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arto="http://schemas.microsoft.com/office/word/2006/arto">
            <w:pict>
              <v:rect w14:anchorId="218A9415" id="Rectangle 11" o:spid="_x0000_s1026" style="position:absolute;margin-left:228.95pt;margin-top:3.7pt;width:57.75pt;height:15pt;rotation:218020fd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" fillcolor="black [3213]" strokecolor="#0a121c [484]" strokeweight="2pt"/>
            </w:pict>
          </mc:Fallback>
        </mc:AlternateContent>
      </w:r>
    </w:p>
    <w:p w14:paraId="67D301A7" w14:textId="77777777" w:rsidR="003E4CA6" w:rsidRDefault="003E4CA6" w:rsidP="009C25D4">
      <w:pPr>
        <w:pStyle w:val="BodyText"/>
      </w:pPr>
    </w:p>
    <w:p w14:paraId="23CD676A" w14:textId="77777777" w:rsidR="003E4CA6" w:rsidRDefault="003E4CA6" w:rsidP="009C25D4">
      <w:pPr>
        <w:pStyle w:val="BodyText"/>
      </w:pPr>
    </w:p>
    <w:p w14:paraId="528415D9" w14:textId="77777777" w:rsidR="003E4CA6" w:rsidRDefault="003E4CA6" w:rsidP="009C25D4">
      <w:pPr>
        <w:pStyle w:val="BodyText"/>
      </w:pPr>
    </w:p>
    <w:p w14:paraId="30D0A3E1" w14:textId="77777777" w:rsidR="003E4CA6" w:rsidRDefault="003E4CA6" w:rsidP="009C25D4">
      <w:pPr>
        <w:pStyle w:val="BodyText"/>
      </w:pPr>
    </w:p>
    <w:p w14:paraId="5BBAFE75" w14:textId="77777777" w:rsidR="003E4CA6" w:rsidRDefault="003E4CA6" w:rsidP="009C25D4">
      <w:pPr>
        <w:pStyle w:val="BodyText"/>
      </w:pPr>
    </w:p>
    <w:p w14:paraId="0DA80267" w14:textId="77777777" w:rsidR="003E4CA6" w:rsidRDefault="003E4CA6" w:rsidP="009C25D4">
      <w:pPr>
        <w:pStyle w:val="BodyText"/>
      </w:pPr>
    </w:p>
    <w:p w14:paraId="61AED0AC" w14:textId="77777777" w:rsidR="003E4CA6" w:rsidRDefault="003E4CA6" w:rsidP="009C25D4">
      <w:pPr>
        <w:pStyle w:val="BodyText"/>
      </w:pPr>
    </w:p>
    <w:p w14:paraId="28871CB3" w14:textId="77777777" w:rsidR="003E4CA6" w:rsidRDefault="003E4CA6" w:rsidP="009C25D4">
      <w:pPr>
        <w:pStyle w:val="BodyText"/>
      </w:pPr>
    </w:p>
    <w:p w14:paraId="50344197" w14:textId="77777777" w:rsidR="003E4CA6" w:rsidRDefault="003E4CA6" w:rsidP="009C25D4">
      <w:pPr>
        <w:pStyle w:val="BodyText"/>
      </w:pPr>
    </w:p>
    <w:p w14:paraId="472239B9" w14:textId="77777777" w:rsidR="003E4CA6" w:rsidRDefault="003E4CA6" w:rsidP="009C25D4">
      <w:pPr>
        <w:pStyle w:val="BodyText"/>
      </w:pPr>
    </w:p>
    <w:p w14:paraId="255DB157" w14:textId="77777777" w:rsidR="003E4CA6" w:rsidRDefault="003E4CA6" w:rsidP="009C25D4">
      <w:pPr>
        <w:pStyle w:val="BodyText"/>
      </w:pPr>
    </w:p>
    <w:p w14:paraId="5B4F2447" w14:textId="77777777" w:rsidR="003E4CA6" w:rsidRDefault="003E4CA6" w:rsidP="009C25D4">
      <w:pPr>
        <w:pStyle w:val="BodyText"/>
      </w:pPr>
    </w:p>
    <w:p w14:paraId="69A24924" w14:textId="77777777" w:rsidR="003E4CA6" w:rsidRDefault="003E4CA6" w:rsidP="009C25D4">
      <w:pPr>
        <w:pStyle w:val="BodyText"/>
      </w:pPr>
    </w:p>
    <w:p w14:paraId="630EDE16" w14:textId="77777777" w:rsidR="003E4CA6" w:rsidRDefault="003E4CA6" w:rsidP="009C25D4">
      <w:pPr>
        <w:pStyle w:val="BodyText"/>
      </w:pPr>
    </w:p>
    <w:p w14:paraId="39456E9A" w14:textId="77777777" w:rsidR="003E4CA6" w:rsidRDefault="003E4CA6" w:rsidP="009C25D4">
      <w:pPr>
        <w:pStyle w:val="BodyText"/>
      </w:pPr>
    </w:p>
    <w:p w14:paraId="171133DA" w14:textId="77777777" w:rsidR="003E4CA6" w:rsidRDefault="003E4CA6" w:rsidP="009C25D4">
      <w:pPr>
        <w:pStyle w:val="BodyText"/>
      </w:pPr>
    </w:p>
    <w:p w14:paraId="08E1660C" w14:textId="77777777" w:rsidR="00F97345" w:rsidRDefault="00F97345" w:rsidP="009C25D4">
      <w:pPr>
        <w:pStyle w:val="BodyText"/>
      </w:pPr>
    </w:p>
    <w:p w14:paraId="0609DA0B" w14:textId="77777777" w:rsidR="009C25D4" w:rsidRPr="00F97345" w:rsidRDefault="009C25D4" w:rsidP="00F97345">
      <w:pPr>
        <w:pStyle w:val="BodyText"/>
        <w:rPr>
          <w:b/>
          <w:bCs/>
        </w:rPr>
      </w:pPr>
      <w:r w:rsidRPr="00F97345">
        <w:rPr>
          <w:b/>
          <w:bCs/>
        </w:rPr>
        <w:t>Identifying the Issue</w:t>
      </w:r>
    </w:p>
    <w:p w14:paraId="42FE8D7F" w14:textId="293D52D7" w:rsidR="009C25D4" w:rsidRPr="00674F1F" w:rsidRDefault="009C25D4" w:rsidP="00F97345">
      <w:pPr>
        <w:pStyle w:val="BodyText"/>
      </w:pPr>
      <w:r w:rsidRPr="00674F1F">
        <w:t>We have</w:t>
      </w:r>
      <w:r w:rsidR="00F57FDE">
        <w:t xml:space="preserve"> obser</w:t>
      </w:r>
      <w:r w:rsidR="00E60001">
        <w:t>ved</w:t>
      </w:r>
      <w:r w:rsidR="000D6A74">
        <w:t xml:space="preserve"> </w:t>
      </w:r>
      <w:r w:rsidRPr="00674F1F">
        <w:t xml:space="preserve">that </w:t>
      </w:r>
      <w:r w:rsidR="005844C4">
        <w:t xml:space="preserve">Stanbury </w:t>
      </w:r>
      <w:r w:rsidR="004B5E01">
        <w:t>charger</w:t>
      </w:r>
      <w:r w:rsidR="005844C4">
        <w:t>s</w:t>
      </w:r>
      <w:r w:rsidR="004B5E01">
        <w:t xml:space="preserve"> </w:t>
      </w:r>
      <w:r w:rsidR="000D6A74">
        <w:t xml:space="preserve">equipped with a </w:t>
      </w:r>
      <w:r w:rsidR="000E0B3D">
        <w:t xml:space="preserve">retractor </w:t>
      </w:r>
      <w:r w:rsidR="004B5E01">
        <w:t xml:space="preserve">or </w:t>
      </w:r>
      <w:r w:rsidR="00CD021E">
        <w:t>spring pole</w:t>
      </w:r>
      <w:r w:rsidR="000D6A74">
        <w:t>,</w:t>
      </w:r>
      <w:r w:rsidR="00CD021E">
        <w:t xml:space="preserve"> </w:t>
      </w:r>
      <w:r w:rsidR="005844C4">
        <w:t xml:space="preserve">preventing </w:t>
      </w:r>
      <w:r w:rsidR="00CD021E">
        <w:t xml:space="preserve">the cables </w:t>
      </w:r>
      <w:r w:rsidR="000D6A74">
        <w:t>from laying</w:t>
      </w:r>
      <w:r w:rsidR="00CD021E">
        <w:t xml:space="preserve"> on the floor, </w:t>
      </w:r>
      <w:r w:rsidR="005844C4">
        <w:t xml:space="preserve">have </w:t>
      </w:r>
      <w:r w:rsidR="00CD021E">
        <w:t>caus</w:t>
      </w:r>
      <w:r w:rsidR="00BC0742">
        <w:t>e</w:t>
      </w:r>
      <w:r w:rsidR="005844C4">
        <w:t>d</w:t>
      </w:r>
      <w:r w:rsidR="00CD021E">
        <w:t xml:space="preserve"> </w:t>
      </w:r>
      <w:r w:rsidR="00BC0742">
        <w:t xml:space="preserve">stress </w:t>
      </w:r>
      <w:r w:rsidR="00A06E16">
        <w:t>on the charge port. This stress prevents a good connection between the charger and the battery during charge</w:t>
      </w:r>
      <w:r w:rsidR="007B38E2">
        <w:t xml:space="preserve">. This leads to a rise in temperature </w:t>
      </w:r>
      <w:r w:rsidR="005844C4">
        <w:t xml:space="preserve">at </w:t>
      </w:r>
      <w:r w:rsidR="007B38E2">
        <w:t xml:space="preserve">the connection which eventually starts to melt the A320 connector and open up the female pins </w:t>
      </w:r>
      <w:r w:rsidR="009462B4">
        <w:t>on the charge port of the battery pack.</w:t>
      </w:r>
      <w:r w:rsidR="00274B3B">
        <w:t xml:space="preserve"> </w:t>
      </w:r>
      <w:r w:rsidR="005844C4">
        <w:t>We</w:t>
      </w:r>
      <w:r w:rsidR="00274B3B">
        <w:t xml:space="preserve"> propose the following solutio</w:t>
      </w:r>
      <w:r w:rsidR="00FC09FF">
        <w:t xml:space="preserve">n for the charge cables so they </w:t>
      </w:r>
      <w:r w:rsidR="00E01EB4">
        <w:t>don’t put unnecessary stress on the charge port.</w:t>
      </w:r>
    </w:p>
    <w:p w14:paraId="3A870F23" w14:textId="63E4A5D8" w:rsidR="009C25D4" w:rsidRDefault="00511D29" w:rsidP="00F97345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4" behindDoc="0" locked="0" layoutInCell="1" allowOverlap="1" wp14:anchorId="1873F91D" wp14:editId="0F8AD7BA">
            <wp:simplePos x="0" y="0"/>
            <wp:positionH relativeFrom="margin">
              <wp:posOffset>142875</wp:posOffset>
            </wp:positionH>
            <wp:positionV relativeFrom="paragraph">
              <wp:posOffset>137160</wp:posOffset>
            </wp:positionV>
            <wp:extent cx="2638425" cy="2943225"/>
            <wp:effectExtent l="0" t="0" r="9525" b="9525"/>
            <wp:wrapSquare wrapText="bothSides"/>
            <wp:docPr id="590904189" name="Picture 590904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943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D9B76" w14:textId="7C1B55BF" w:rsidR="00511D29" w:rsidRDefault="00750A94" w:rsidP="00F97345">
      <w:pPr>
        <w:pStyle w:val="BodyText"/>
      </w:pPr>
      <w:r>
        <w:rPr>
          <w:noProof/>
        </w:rPr>
        <w:drawing>
          <wp:anchor distT="0" distB="0" distL="114300" distR="114300" simplePos="0" relativeHeight="251658245" behindDoc="0" locked="0" layoutInCell="1" allowOverlap="1" wp14:anchorId="0E33B20A" wp14:editId="38724EF5">
            <wp:simplePos x="0" y="0"/>
            <wp:positionH relativeFrom="margin">
              <wp:align>right</wp:align>
            </wp:positionH>
            <wp:positionV relativeFrom="paragraph">
              <wp:posOffset>-6553200</wp:posOffset>
            </wp:positionV>
            <wp:extent cx="2861310" cy="2962275"/>
            <wp:effectExtent l="0" t="0" r="0" b="9525"/>
            <wp:wrapSquare wrapText="bothSides"/>
            <wp:docPr id="1459307889" name="Picture 1459307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310" cy="2962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20B54A" w14:textId="02D98E07" w:rsidR="00511D29" w:rsidRDefault="00750A94" w:rsidP="00750A94">
      <w:pPr>
        <w:pStyle w:val="BodyText"/>
        <w:tabs>
          <w:tab w:val="left" w:pos="1905"/>
        </w:tabs>
      </w:pPr>
      <w:r>
        <w:tab/>
      </w:r>
    </w:p>
    <w:p w14:paraId="0727DA24" w14:textId="44B43A90" w:rsidR="00511D29" w:rsidRDefault="00511D29" w:rsidP="00F97345">
      <w:pPr>
        <w:pStyle w:val="BodyText"/>
      </w:pPr>
    </w:p>
    <w:p w14:paraId="4F7B6707" w14:textId="40FAF037" w:rsidR="00511D29" w:rsidRDefault="00333824" w:rsidP="00F9734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EC2559A" wp14:editId="20FD8081">
                <wp:simplePos x="0" y="0"/>
                <wp:positionH relativeFrom="column">
                  <wp:posOffset>4155440</wp:posOffset>
                </wp:positionH>
                <wp:positionV relativeFrom="paragraph">
                  <wp:posOffset>12065</wp:posOffset>
                </wp:positionV>
                <wp:extent cx="409575" cy="895350"/>
                <wp:effectExtent l="19050" t="19050" r="28575" b="19050"/>
                <wp:wrapNone/>
                <wp:docPr id="1104813323" name="Oval 1104813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8953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337CCB9F" id="Oval 6" o:spid="_x0000_s1026" style="position:absolute;margin-left:327.2pt;margin-top:.95pt;width:32.25pt;height:7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" filled="f" strokecolor="red" strokeweight="2.25pt"/>
            </w:pict>
          </mc:Fallback>
        </mc:AlternateContent>
      </w:r>
    </w:p>
    <w:p w14:paraId="59DF1DEC" w14:textId="4449A3B4" w:rsidR="00511D29" w:rsidRDefault="00333824" w:rsidP="00F9734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2214708" wp14:editId="771BECBA">
                <wp:simplePos x="0" y="0"/>
                <wp:positionH relativeFrom="column">
                  <wp:posOffset>183515</wp:posOffset>
                </wp:positionH>
                <wp:positionV relativeFrom="paragraph">
                  <wp:posOffset>28575</wp:posOffset>
                </wp:positionV>
                <wp:extent cx="409575" cy="428625"/>
                <wp:effectExtent l="19050" t="19050" r="28575" b="28575"/>
                <wp:wrapNone/>
                <wp:docPr id="334591283" name="Oval 334591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4286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0CE597A5" id="Oval 6" o:spid="_x0000_s1026" style="position:absolute;margin-left:14.45pt;margin-top:2.25pt;width:32.25pt;height:3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" filled="f" strokecolor="red" strokeweight="2.25pt"/>
            </w:pict>
          </mc:Fallback>
        </mc:AlternateContent>
      </w:r>
    </w:p>
    <w:p w14:paraId="0F5379FC" w14:textId="08467579" w:rsidR="00511D29" w:rsidRDefault="00511D29" w:rsidP="00F97345">
      <w:pPr>
        <w:pStyle w:val="BodyText"/>
      </w:pPr>
    </w:p>
    <w:p w14:paraId="686DA50D" w14:textId="458E200D" w:rsidR="00511D29" w:rsidRDefault="00511D29" w:rsidP="00F97345">
      <w:pPr>
        <w:pStyle w:val="BodyText"/>
      </w:pPr>
    </w:p>
    <w:p w14:paraId="2F475CC0" w14:textId="58D56CE6" w:rsidR="00511D29" w:rsidRDefault="00511D29" w:rsidP="00F97345">
      <w:pPr>
        <w:pStyle w:val="BodyText"/>
      </w:pPr>
    </w:p>
    <w:p w14:paraId="17E69C01" w14:textId="7B9A03B9" w:rsidR="00511D29" w:rsidRDefault="00511D29" w:rsidP="00F97345">
      <w:pPr>
        <w:pStyle w:val="BodyText"/>
      </w:pPr>
    </w:p>
    <w:p w14:paraId="44410D20" w14:textId="577FFE64" w:rsidR="00511D29" w:rsidRDefault="00511D29" w:rsidP="00F97345">
      <w:pPr>
        <w:pStyle w:val="BodyText"/>
      </w:pPr>
    </w:p>
    <w:p w14:paraId="60166860" w14:textId="70C1FA06" w:rsidR="00511D29" w:rsidRDefault="00511D29" w:rsidP="00F97345">
      <w:pPr>
        <w:pStyle w:val="BodyText"/>
      </w:pPr>
    </w:p>
    <w:p w14:paraId="14A50306" w14:textId="4E3D8B34" w:rsidR="00511D29" w:rsidRDefault="00333824" w:rsidP="00F9734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4934250" wp14:editId="227D0154">
                <wp:simplePos x="0" y="0"/>
                <wp:positionH relativeFrom="column">
                  <wp:posOffset>2745741</wp:posOffset>
                </wp:positionH>
                <wp:positionV relativeFrom="paragraph">
                  <wp:posOffset>120650</wp:posOffset>
                </wp:positionV>
                <wp:extent cx="1447800" cy="428625"/>
                <wp:effectExtent l="0" t="0" r="19050" b="28575"/>
                <wp:wrapNone/>
                <wp:docPr id="1054576604" name="Text Box 1054576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61387E" w14:textId="20B42EEE" w:rsidR="00333824" w:rsidRDefault="00333824" w:rsidP="00333824">
                            <w:pPr>
                              <w:ind w:left="0"/>
                              <w:jc w:val="center"/>
                            </w:pPr>
                            <w:r>
                              <w:t>Point of stress on the charge conn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shapetype w14:anchorId="24934250" id="_x0000_t202" coordsize="21600,21600" o:spt="202" path="m,l,21600r21600,l21600,xe">
                <v:stroke joinstyle="miter"/>
                <v:path gradientshapeok="t" o:connecttype="rect"/>
              </v:shapetype>
              <v:shape id="Text Box 1054576604" o:spid="_x0000_s1026" type="#_x0000_t202" style="position:absolute;margin-left:216.2pt;margin-top:9.5pt;width:114pt;height:33.75pt;z-index:25165825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" fillcolor="white [3201]" strokeweight=".5pt">
                <v:textbox>
                  <w:txbxContent>
                    <w:p w14:paraId="4B61387E" w14:textId="20B42EEE" w:rsidR="00333824" w:rsidRDefault="00333824" w:rsidP="00333824">
                      <w:pPr>
                        <w:ind w:left="0"/>
                        <w:jc w:val="center"/>
                      </w:pPr>
                      <w:r>
                        <w:t>Point of stress on the charge connector</w:t>
                      </w:r>
                    </w:p>
                  </w:txbxContent>
                </v:textbox>
              </v:shape>
            </w:pict>
          </mc:Fallback>
        </mc:AlternateContent>
      </w:r>
    </w:p>
    <w:p w14:paraId="3BFCF2E6" w14:textId="7919505B" w:rsidR="00511D29" w:rsidRDefault="001D26E3" w:rsidP="00F9734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00B7B0F" wp14:editId="27D176E8">
                <wp:simplePos x="0" y="0"/>
                <wp:positionH relativeFrom="column">
                  <wp:posOffset>4107815</wp:posOffset>
                </wp:positionH>
                <wp:positionV relativeFrom="paragraph">
                  <wp:posOffset>64771</wp:posOffset>
                </wp:positionV>
                <wp:extent cx="1600200" cy="133350"/>
                <wp:effectExtent l="0" t="57150" r="19050" b="19050"/>
                <wp:wrapNone/>
                <wp:docPr id="1283365181" name="Straight Arrow Connector 1283365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0200" cy="1333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type w14:anchorId="157113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323.45pt;margin-top:5.1pt;width:126pt;height:10.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" strokecolor="red" strokeweight="1.5pt">
                <v:stroke endarrow="block"/>
              </v:shape>
            </w:pict>
          </mc:Fallback>
        </mc:AlternateContent>
      </w:r>
    </w:p>
    <w:p w14:paraId="66F84A79" w14:textId="121CE211" w:rsidR="00511D29" w:rsidRDefault="00511D29" w:rsidP="00F97345">
      <w:pPr>
        <w:pStyle w:val="BodyText"/>
      </w:pPr>
    </w:p>
    <w:p w14:paraId="716CF14A" w14:textId="049D1CDD" w:rsidR="00511D29" w:rsidRDefault="00333824" w:rsidP="00F9734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A9EC35F" wp14:editId="2BCAE27F">
                <wp:simplePos x="0" y="0"/>
                <wp:positionH relativeFrom="column">
                  <wp:posOffset>2288539</wp:posOffset>
                </wp:positionH>
                <wp:positionV relativeFrom="paragraph">
                  <wp:posOffset>63499</wp:posOffset>
                </wp:positionV>
                <wp:extent cx="561975" cy="485775"/>
                <wp:effectExtent l="38100" t="0" r="28575" b="47625"/>
                <wp:wrapNone/>
                <wp:docPr id="1852598437" name="Straight Arrow Connector 1852598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975" cy="4857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shape w14:anchorId="5CA7ED98" id="Straight Arrow Connector 7" o:spid="_x0000_s1026" type="#_x0000_t32" style="position:absolute;margin-left:180.2pt;margin-top:5pt;width:44.25pt;height:38.2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" strokecolor="red" strokeweight="1.5pt">
                <v:stroke endarrow="block"/>
              </v:shape>
            </w:pict>
          </mc:Fallback>
        </mc:AlternateContent>
      </w:r>
    </w:p>
    <w:p w14:paraId="4F3E0DEE" w14:textId="6E29D70A" w:rsidR="00511D29" w:rsidRDefault="00511D29" w:rsidP="00F97345">
      <w:pPr>
        <w:pStyle w:val="BodyText"/>
      </w:pPr>
    </w:p>
    <w:p w14:paraId="6D059D96" w14:textId="50FB6284" w:rsidR="00511D29" w:rsidRDefault="00511D29" w:rsidP="00F97345">
      <w:pPr>
        <w:pStyle w:val="BodyText"/>
      </w:pPr>
    </w:p>
    <w:p w14:paraId="19DD336B" w14:textId="77777777" w:rsidR="00511D29" w:rsidRDefault="00511D29" w:rsidP="00F97345">
      <w:pPr>
        <w:pStyle w:val="BodyText"/>
      </w:pPr>
    </w:p>
    <w:p w14:paraId="634D98EC" w14:textId="0D8BF034" w:rsidR="00511D29" w:rsidRDefault="00511D29" w:rsidP="00F97345">
      <w:pPr>
        <w:pStyle w:val="BodyText"/>
      </w:pPr>
    </w:p>
    <w:p w14:paraId="525BCDDE" w14:textId="77777777" w:rsidR="00511D29" w:rsidRDefault="00511D29" w:rsidP="00F97345">
      <w:pPr>
        <w:pStyle w:val="BodyText"/>
      </w:pPr>
    </w:p>
    <w:p w14:paraId="3895F301" w14:textId="3F9F3A05" w:rsidR="00511D29" w:rsidRDefault="00511D29" w:rsidP="00F97345">
      <w:pPr>
        <w:pStyle w:val="BodyText"/>
      </w:pPr>
    </w:p>
    <w:p w14:paraId="48F0EA18" w14:textId="7A0667E8" w:rsidR="00511D29" w:rsidRDefault="00794DA4" w:rsidP="00F97345">
      <w:pPr>
        <w:pStyle w:val="BodyText"/>
      </w:pPr>
      <w:r>
        <w:t xml:space="preserve">  Example </w:t>
      </w:r>
      <w:r w:rsidR="006046D8">
        <w:t xml:space="preserve">of a </w:t>
      </w:r>
      <w:r w:rsidR="005844C4">
        <w:t xml:space="preserve">Stanbury </w:t>
      </w:r>
      <w:r w:rsidR="006046D8">
        <w:t xml:space="preserve">Charger with a retractor                                 </w:t>
      </w:r>
      <w:r w:rsidR="00333824">
        <w:t xml:space="preserve">    </w:t>
      </w:r>
      <w:r w:rsidR="006046D8">
        <w:t xml:space="preserve"> Example of </w:t>
      </w:r>
      <w:r w:rsidR="005844C4">
        <w:t xml:space="preserve">Stanbury </w:t>
      </w:r>
      <w:r w:rsidR="00333824">
        <w:t>with a spring pole</w:t>
      </w:r>
    </w:p>
    <w:p w14:paraId="170E795A" w14:textId="46FA84C3" w:rsidR="00511D29" w:rsidRDefault="00511D29" w:rsidP="00F97345">
      <w:pPr>
        <w:pStyle w:val="BodyText"/>
      </w:pPr>
    </w:p>
    <w:p w14:paraId="1BB1D8E6" w14:textId="77777777" w:rsidR="00A6158E" w:rsidRDefault="00A6158E" w:rsidP="00F97345">
      <w:pPr>
        <w:pStyle w:val="BodyText"/>
        <w:rPr>
          <w:b/>
          <w:bCs/>
        </w:rPr>
      </w:pPr>
    </w:p>
    <w:p w14:paraId="6A5C8EEC" w14:textId="0C11A349" w:rsidR="009C25D4" w:rsidRPr="00F97345" w:rsidRDefault="00A812B7" w:rsidP="00F97345">
      <w:pPr>
        <w:pStyle w:val="BodyText"/>
        <w:rPr>
          <w:b/>
          <w:bCs/>
        </w:rPr>
      </w:pPr>
      <w:r>
        <w:rPr>
          <w:b/>
          <w:bCs/>
        </w:rPr>
        <w:t>Proposed Solution</w:t>
      </w:r>
    </w:p>
    <w:p w14:paraId="51A93FAC" w14:textId="52B79B41" w:rsidR="001B4D00" w:rsidRDefault="00A812B7" w:rsidP="00F97345">
      <w:pPr>
        <w:pStyle w:val="BodyText"/>
        <w:rPr>
          <w:color w:val="000000"/>
        </w:rPr>
      </w:pPr>
      <w:r>
        <w:rPr>
          <w:color w:val="000000"/>
        </w:rPr>
        <w:t xml:space="preserve">We recommend </w:t>
      </w:r>
      <w:r w:rsidR="007869B2">
        <w:rPr>
          <w:color w:val="000000"/>
        </w:rPr>
        <w:t>the installation of two P-clips and a</w:t>
      </w:r>
      <w:r w:rsidR="00245434">
        <w:rPr>
          <w:color w:val="000000"/>
        </w:rPr>
        <w:t>n</w:t>
      </w:r>
      <w:r w:rsidR="007869B2">
        <w:rPr>
          <w:color w:val="000000"/>
        </w:rPr>
        <w:t xml:space="preserve"> </w:t>
      </w:r>
      <w:r w:rsidR="007B6416">
        <w:rPr>
          <w:color w:val="000000"/>
        </w:rPr>
        <w:t xml:space="preserve">eyehole screw 4ft away from the </w:t>
      </w:r>
      <w:r w:rsidR="00C40AB2">
        <w:rPr>
          <w:color w:val="000000"/>
        </w:rPr>
        <w:t xml:space="preserve">A320 connector on your </w:t>
      </w:r>
      <w:r w:rsidR="005844C4">
        <w:rPr>
          <w:color w:val="000000"/>
        </w:rPr>
        <w:t xml:space="preserve">Stanbury </w:t>
      </w:r>
      <w:r w:rsidR="00C40AB2">
        <w:rPr>
          <w:color w:val="000000"/>
        </w:rPr>
        <w:t>charger.</w:t>
      </w:r>
      <w:r w:rsidR="0005053E">
        <w:rPr>
          <w:color w:val="000000"/>
        </w:rPr>
        <w:t xml:space="preserve"> You can add a </w:t>
      </w:r>
      <w:r w:rsidR="00A16269">
        <w:rPr>
          <w:color w:val="000000"/>
        </w:rPr>
        <w:t>rope hook to your truck so you can hang the cables while charging your battery pack</w:t>
      </w:r>
      <w:r w:rsidR="001B4D00">
        <w:rPr>
          <w:color w:val="000000"/>
        </w:rPr>
        <w:t xml:space="preserve">. </w:t>
      </w:r>
      <w:r w:rsidR="002452E3">
        <w:rPr>
          <w:color w:val="000000"/>
        </w:rPr>
        <w:t xml:space="preserve">This solution </w:t>
      </w:r>
      <w:r w:rsidR="00FB5D34">
        <w:rPr>
          <w:color w:val="000000"/>
        </w:rPr>
        <w:t>shifts the weight of the c</w:t>
      </w:r>
      <w:r w:rsidR="00226ECA">
        <w:rPr>
          <w:color w:val="000000"/>
        </w:rPr>
        <w:t>ables and the stress created by t</w:t>
      </w:r>
      <w:r w:rsidR="004D3109">
        <w:rPr>
          <w:color w:val="000000"/>
        </w:rPr>
        <w:t>h</w:t>
      </w:r>
      <w:r w:rsidR="00226ECA">
        <w:rPr>
          <w:color w:val="000000"/>
        </w:rPr>
        <w:t xml:space="preserve">e retractor or spring pole, from the charge port </w:t>
      </w:r>
      <w:r w:rsidR="00A12E06">
        <w:rPr>
          <w:color w:val="000000"/>
        </w:rPr>
        <w:t xml:space="preserve">to the truck’s chassis. </w:t>
      </w:r>
      <w:r w:rsidR="00BF3FEB">
        <w:rPr>
          <w:color w:val="000000"/>
        </w:rPr>
        <w:t xml:space="preserve">It provides slack at the </w:t>
      </w:r>
      <w:r w:rsidR="001919CB">
        <w:rPr>
          <w:color w:val="000000"/>
        </w:rPr>
        <w:t>charge port which prevents further damag</w:t>
      </w:r>
      <w:r w:rsidR="00F121A3">
        <w:rPr>
          <w:color w:val="000000"/>
        </w:rPr>
        <w:t>e due to stress</w:t>
      </w:r>
      <w:r w:rsidR="000355A3">
        <w:rPr>
          <w:color w:val="000000"/>
        </w:rPr>
        <w:t xml:space="preserve"> at the connection</w:t>
      </w:r>
      <w:r w:rsidR="00F121A3">
        <w:rPr>
          <w:color w:val="000000"/>
        </w:rPr>
        <w:t>. The solution</w:t>
      </w:r>
      <w:r w:rsidR="001B4D00">
        <w:rPr>
          <w:color w:val="000000"/>
        </w:rPr>
        <w:t xml:space="preserve"> is illustrated below:</w:t>
      </w:r>
    </w:p>
    <w:p w14:paraId="2F1C1524" w14:textId="77777777" w:rsidR="001D26E3" w:rsidRDefault="001D26E3" w:rsidP="00F97345">
      <w:pPr>
        <w:pStyle w:val="BodyText"/>
        <w:rPr>
          <w:color w:val="000000"/>
        </w:rPr>
      </w:pPr>
    </w:p>
    <w:p w14:paraId="43C1D05B" w14:textId="5AFC1CAB" w:rsidR="003E3C7C" w:rsidRDefault="003E3C7C" w:rsidP="00F97345">
      <w:pPr>
        <w:pStyle w:val="BodyText"/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8242" behindDoc="0" locked="0" layoutInCell="1" allowOverlap="1" wp14:anchorId="31C1B359" wp14:editId="31EEFD25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971165" cy="2676525"/>
            <wp:effectExtent l="0" t="0" r="635" b="9525"/>
            <wp:wrapSquare wrapText="bothSides"/>
            <wp:docPr id="154091495" name="Picture 154091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165" cy="2676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/>
        </w:rPr>
        <w:drawing>
          <wp:anchor distT="0" distB="0" distL="114300" distR="114300" simplePos="0" relativeHeight="251658241" behindDoc="0" locked="0" layoutInCell="1" allowOverlap="1" wp14:anchorId="72FDCE72" wp14:editId="407D8AF5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800350" cy="2688590"/>
            <wp:effectExtent l="0" t="0" r="0" b="0"/>
            <wp:wrapSquare wrapText="bothSides"/>
            <wp:docPr id="1270400261" name="Picture 1270400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68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0AB2">
        <w:rPr>
          <w:color w:val="000000"/>
        </w:rPr>
        <w:t xml:space="preserve"> </w:t>
      </w:r>
    </w:p>
    <w:p w14:paraId="5BFE24B5" w14:textId="180A66E4" w:rsidR="003E3C7C" w:rsidRDefault="003E3C7C" w:rsidP="00F97345">
      <w:pPr>
        <w:pStyle w:val="BodyText"/>
        <w:rPr>
          <w:color w:val="000000"/>
        </w:rPr>
      </w:pPr>
    </w:p>
    <w:p w14:paraId="21F92CA6" w14:textId="47EC338D" w:rsidR="003E3C7C" w:rsidRDefault="003E3C7C" w:rsidP="00F97345">
      <w:pPr>
        <w:pStyle w:val="BodyText"/>
        <w:rPr>
          <w:color w:val="000000"/>
        </w:rPr>
      </w:pPr>
    </w:p>
    <w:p w14:paraId="020D79F8" w14:textId="73DC75AA" w:rsidR="003E3C7C" w:rsidRDefault="00842BDC" w:rsidP="00F97345">
      <w:pPr>
        <w:pStyle w:val="BodyText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6764FE2" wp14:editId="74791300">
                <wp:simplePos x="0" y="0"/>
                <wp:positionH relativeFrom="column">
                  <wp:posOffset>1898015</wp:posOffset>
                </wp:positionH>
                <wp:positionV relativeFrom="paragraph">
                  <wp:posOffset>83185</wp:posOffset>
                </wp:positionV>
                <wp:extent cx="409575" cy="523875"/>
                <wp:effectExtent l="19050" t="19050" r="28575" b="28575"/>
                <wp:wrapNone/>
                <wp:docPr id="1627006714" name="Oval 16270067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6DBF7107" id="Oval 6" o:spid="_x0000_s1026" style="position:absolute;margin-left:149.45pt;margin-top:6.55pt;width:32.25pt;height:4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" filled="f" strokecolor="red" strokeweight="2.25pt"/>
            </w:pict>
          </mc:Fallback>
        </mc:AlternateContent>
      </w:r>
    </w:p>
    <w:p w14:paraId="3A166FC8" w14:textId="32493889" w:rsidR="003E3C7C" w:rsidRDefault="003E3C7C" w:rsidP="00F97345">
      <w:pPr>
        <w:pStyle w:val="BodyText"/>
        <w:rPr>
          <w:color w:val="000000"/>
        </w:rPr>
      </w:pPr>
    </w:p>
    <w:p w14:paraId="50873506" w14:textId="5EA4CA59" w:rsidR="003E3C7C" w:rsidRDefault="003E3C7C" w:rsidP="00F97345">
      <w:pPr>
        <w:pStyle w:val="BodyText"/>
        <w:rPr>
          <w:color w:val="000000"/>
        </w:rPr>
      </w:pPr>
    </w:p>
    <w:p w14:paraId="13906F11" w14:textId="6B9AF663" w:rsidR="003E3C7C" w:rsidRDefault="00842BDC" w:rsidP="00F97345">
      <w:pPr>
        <w:pStyle w:val="BodyText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25209D73" wp14:editId="55BC4DB9">
                <wp:simplePos x="0" y="0"/>
                <wp:positionH relativeFrom="column">
                  <wp:posOffset>4145915</wp:posOffset>
                </wp:positionH>
                <wp:positionV relativeFrom="paragraph">
                  <wp:posOffset>26670</wp:posOffset>
                </wp:positionV>
                <wp:extent cx="409575" cy="523875"/>
                <wp:effectExtent l="19050" t="19050" r="28575" b="28575"/>
                <wp:wrapNone/>
                <wp:docPr id="1941454349" name="Oval 1941454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719CEAF9" id="Oval 6" o:spid="_x0000_s1026" style="position:absolute;margin-left:326.45pt;margin-top:2.1pt;width:32.25pt;height:41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" filled="f" strokecolor="red" strokeweight="2.25pt"/>
            </w:pict>
          </mc:Fallback>
        </mc:AlternateContent>
      </w:r>
    </w:p>
    <w:p w14:paraId="01BD29D8" w14:textId="77777777" w:rsidR="003E3C7C" w:rsidRDefault="003E3C7C" w:rsidP="00F97345">
      <w:pPr>
        <w:pStyle w:val="BodyText"/>
        <w:rPr>
          <w:color w:val="000000"/>
        </w:rPr>
      </w:pPr>
    </w:p>
    <w:p w14:paraId="4822651B" w14:textId="2DD78AA6" w:rsidR="003E3C7C" w:rsidRDefault="003E3C7C" w:rsidP="00F97345">
      <w:pPr>
        <w:pStyle w:val="BodyText"/>
        <w:rPr>
          <w:color w:val="000000"/>
        </w:rPr>
      </w:pPr>
    </w:p>
    <w:p w14:paraId="524CAD55" w14:textId="41CE94A9" w:rsidR="003E3C7C" w:rsidRDefault="003E3C7C" w:rsidP="00F97345">
      <w:pPr>
        <w:pStyle w:val="BodyText"/>
        <w:rPr>
          <w:color w:val="000000"/>
        </w:rPr>
      </w:pPr>
    </w:p>
    <w:p w14:paraId="0EC9BED1" w14:textId="769D961C" w:rsidR="003E3C7C" w:rsidRDefault="003E3C7C" w:rsidP="00F97345">
      <w:pPr>
        <w:pStyle w:val="BodyText"/>
        <w:rPr>
          <w:color w:val="000000"/>
        </w:rPr>
      </w:pPr>
    </w:p>
    <w:p w14:paraId="553900EC" w14:textId="0BDC414B" w:rsidR="003E3C7C" w:rsidRDefault="003E3C7C" w:rsidP="00F97345">
      <w:pPr>
        <w:pStyle w:val="BodyText"/>
        <w:rPr>
          <w:color w:val="000000"/>
        </w:rPr>
      </w:pPr>
    </w:p>
    <w:p w14:paraId="23274D5A" w14:textId="77777777" w:rsidR="003E3C7C" w:rsidRDefault="003E3C7C" w:rsidP="00F97345">
      <w:pPr>
        <w:pStyle w:val="BodyText"/>
        <w:rPr>
          <w:color w:val="000000"/>
        </w:rPr>
      </w:pPr>
    </w:p>
    <w:p w14:paraId="69BB7403" w14:textId="77777777" w:rsidR="003E3C7C" w:rsidRDefault="003E3C7C" w:rsidP="00F97345">
      <w:pPr>
        <w:pStyle w:val="BodyText"/>
        <w:rPr>
          <w:color w:val="000000"/>
        </w:rPr>
      </w:pPr>
    </w:p>
    <w:p w14:paraId="620FF33A" w14:textId="77777777" w:rsidR="003E3C7C" w:rsidRDefault="003E3C7C" w:rsidP="00F97345">
      <w:pPr>
        <w:pStyle w:val="BodyText"/>
        <w:rPr>
          <w:color w:val="000000"/>
        </w:rPr>
      </w:pPr>
    </w:p>
    <w:p w14:paraId="3A933977" w14:textId="43E8A36E" w:rsidR="003E3C7C" w:rsidRDefault="003E3C7C" w:rsidP="00F97345">
      <w:pPr>
        <w:pStyle w:val="BodyText"/>
        <w:rPr>
          <w:color w:val="000000"/>
        </w:rPr>
      </w:pPr>
    </w:p>
    <w:p w14:paraId="3A40482D" w14:textId="2D3EC17F" w:rsidR="003E3C7C" w:rsidRDefault="003E3C7C" w:rsidP="00F97345">
      <w:pPr>
        <w:pStyle w:val="BodyText"/>
        <w:rPr>
          <w:color w:val="000000"/>
        </w:rPr>
      </w:pPr>
    </w:p>
    <w:p w14:paraId="417A1918" w14:textId="5ABF45A0" w:rsidR="003E3C7C" w:rsidRDefault="003E3C7C" w:rsidP="00F97345">
      <w:pPr>
        <w:pStyle w:val="BodyText"/>
        <w:rPr>
          <w:color w:val="000000"/>
        </w:rPr>
      </w:pPr>
    </w:p>
    <w:p w14:paraId="16CA3A12" w14:textId="13D56C1B" w:rsidR="003E3C7C" w:rsidRDefault="003E3C7C" w:rsidP="00F97345">
      <w:pPr>
        <w:pStyle w:val="BodyText"/>
        <w:rPr>
          <w:color w:val="000000"/>
        </w:rPr>
      </w:pPr>
    </w:p>
    <w:p w14:paraId="406FD3D3" w14:textId="007F192B" w:rsidR="00701781" w:rsidRDefault="00701781" w:rsidP="00F97345">
      <w:pPr>
        <w:pStyle w:val="BodyText"/>
        <w:rPr>
          <w:color w:val="000000"/>
        </w:rPr>
      </w:pPr>
    </w:p>
    <w:p w14:paraId="31B2870C" w14:textId="77777777" w:rsidR="002B5BF8" w:rsidRDefault="002B5BF8" w:rsidP="00F97345">
      <w:pPr>
        <w:pStyle w:val="BodyText"/>
        <w:rPr>
          <w:color w:val="000000"/>
        </w:rPr>
      </w:pPr>
    </w:p>
    <w:p w14:paraId="24978918" w14:textId="77777777" w:rsidR="002B5BF8" w:rsidRDefault="002B5BF8" w:rsidP="00F97345">
      <w:pPr>
        <w:pStyle w:val="BodyText"/>
        <w:rPr>
          <w:color w:val="000000"/>
        </w:rPr>
      </w:pPr>
    </w:p>
    <w:p w14:paraId="3010BE30" w14:textId="77777777" w:rsidR="002B5BF8" w:rsidRDefault="002B5BF8" w:rsidP="00F97345">
      <w:pPr>
        <w:pStyle w:val="BodyText"/>
        <w:rPr>
          <w:color w:val="000000"/>
        </w:rPr>
      </w:pPr>
    </w:p>
    <w:p w14:paraId="43B7E1A2" w14:textId="77777777" w:rsidR="002B5BF8" w:rsidRDefault="002B5BF8" w:rsidP="00F97345">
      <w:pPr>
        <w:pStyle w:val="BodyText"/>
        <w:rPr>
          <w:color w:val="000000"/>
        </w:rPr>
      </w:pPr>
    </w:p>
    <w:p w14:paraId="452B891F" w14:textId="77777777" w:rsidR="002B5BF8" w:rsidRDefault="002B5BF8" w:rsidP="00F97345">
      <w:pPr>
        <w:pStyle w:val="BodyText"/>
        <w:rPr>
          <w:color w:val="000000"/>
        </w:rPr>
      </w:pPr>
    </w:p>
    <w:p w14:paraId="323229AC" w14:textId="77777777" w:rsidR="002B5BF8" w:rsidRDefault="002B5BF8" w:rsidP="00F97345">
      <w:pPr>
        <w:pStyle w:val="BodyText"/>
        <w:rPr>
          <w:color w:val="000000"/>
        </w:rPr>
      </w:pPr>
    </w:p>
    <w:p w14:paraId="387521C5" w14:textId="77777777" w:rsidR="002B5BF8" w:rsidRDefault="002B5BF8" w:rsidP="00F97345">
      <w:pPr>
        <w:pStyle w:val="BodyText"/>
        <w:rPr>
          <w:color w:val="000000"/>
        </w:rPr>
      </w:pPr>
    </w:p>
    <w:p w14:paraId="1F95A38A" w14:textId="544D57A6" w:rsidR="00701781" w:rsidRDefault="001D26E3" w:rsidP="00F97345">
      <w:pPr>
        <w:pStyle w:val="BodyText"/>
        <w:rPr>
          <w:color w:val="000000"/>
        </w:rPr>
      </w:pPr>
      <w:r>
        <w:rPr>
          <w:color w:val="000000"/>
        </w:rPr>
        <w:t>Y</w:t>
      </w:r>
      <w:r w:rsidR="00113881">
        <w:rPr>
          <w:color w:val="000000"/>
        </w:rPr>
        <w:t xml:space="preserve">ou can install </w:t>
      </w:r>
      <w:r w:rsidR="00701781">
        <w:rPr>
          <w:color w:val="000000"/>
        </w:rPr>
        <w:t xml:space="preserve">another rope hook next to the charger so you can hang the cables after the charge </w:t>
      </w:r>
      <w:r>
        <w:rPr>
          <w:color w:val="000000"/>
        </w:rPr>
        <w:t xml:space="preserve">and this way </w:t>
      </w:r>
      <w:r w:rsidR="00B73C5C">
        <w:rPr>
          <w:color w:val="000000"/>
        </w:rPr>
        <w:t xml:space="preserve">they aren’t </w:t>
      </w:r>
      <w:r w:rsidR="005844C4">
        <w:rPr>
          <w:color w:val="000000"/>
        </w:rPr>
        <w:t xml:space="preserve">laying </w:t>
      </w:r>
      <w:r w:rsidR="00B73C5C">
        <w:rPr>
          <w:color w:val="000000"/>
        </w:rPr>
        <w:t>on the floor.</w:t>
      </w:r>
      <w:r w:rsidR="00245434">
        <w:rPr>
          <w:color w:val="000000"/>
        </w:rPr>
        <w:t xml:space="preserve"> </w:t>
      </w:r>
      <w:r w:rsidR="00C40AB2">
        <w:rPr>
          <w:color w:val="000000"/>
        </w:rPr>
        <w:t>For reference</w:t>
      </w:r>
      <w:r w:rsidR="00687B81">
        <w:rPr>
          <w:color w:val="000000"/>
        </w:rPr>
        <w:t>,</w:t>
      </w:r>
      <w:r w:rsidR="00C40AB2">
        <w:rPr>
          <w:color w:val="000000"/>
        </w:rPr>
        <w:t xml:space="preserve"> please look at the pictures below:</w:t>
      </w:r>
    </w:p>
    <w:p w14:paraId="3696E872" w14:textId="77777777" w:rsidR="00AF7A38" w:rsidRDefault="00AF7A38" w:rsidP="00F97345">
      <w:pPr>
        <w:pStyle w:val="BodyText"/>
        <w:rPr>
          <w:color w:val="000000"/>
        </w:rPr>
      </w:pPr>
    </w:p>
    <w:p w14:paraId="102204EA" w14:textId="7D7262AB" w:rsidR="00AF7A38" w:rsidRDefault="00AF7A38" w:rsidP="00F97345">
      <w:pPr>
        <w:pStyle w:val="BodyText"/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376113FC" wp14:editId="2840254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3105785" cy="3361690"/>
            <wp:effectExtent l="0" t="0" r="0" b="0"/>
            <wp:wrapSquare wrapText="bothSides"/>
            <wp:docPr id="658465635" name="Picture 658465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785" cy="3361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BA6EC" w14:textId="1EA34D33" w:rsidR="00AF7A38" w:rsidRDefault="00AF7A38" w:rsidP="00F97345">
      <w:pPr>
        <w:pStyle w:val="BodyText"/>
        <w:rPr>
          <w:color w:val="000000"/>
        </w:rPr>
      </w:pPr>
    </w:p>
    <w:p w14:paraId="2C0BDB55" w14:textId="294F340F" w:rsidR="00AF7A38" w:rsidRDefault="00842BDC" w:rsidP="00F97345">
      <w:pPr>
        <w:pStyle w:val="BodyText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7E28BE2E" wp14:editId="3459BA97">
                <wp:simplePos x="0" y="0"/>
                <wp:positionH relativeFrom="column">
                  <wp:posOffset>2679065</wp:posOffset>
                </wp:positionH>
                <wp:positionV relativeFrom="paragraph">
                  <wp:posOffset>24130</wp:posOffset>
                </wp:positionV>
                <wp:extent cx="409575" cy="895350"/>
                <wp:effectExtent l="19050" t="19050" r="28575" b="19050"/>
                <wp:wrapNone/>
                <wp:docPr id="975486480" name="Oval 975486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8953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oval w14:anchorId="313FBDC5" id="Oval 6" o:spid="_x0000_s1026" style="position:absolute;margin-left:210.95pt;margin-top:1.9pt;width:32.25pt;height:7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" filled="f" strokecolor="red" strokeweight="2.25pt"/>
            </w:pict>
          </mc:Fallback>
        </mc:AlternateContent>
      </w:r>
    </w:p>
    <w:p w14:paraId="793A6695" w14:textId="1CA76B78" w:rsidR="00AF7A38" w:rsidRDefault="00AF7A38" w:rsidP="00F97345">
      <w:pPr>
        <w:pStyle w:val="BodyText"/>
        <w:rPr>
          <w:color w:val="000000"/>
        </w:rPr>
      </w:pPr>
    </w:p>
    <w:p w14:paraId="1C865D82" w14:textId="77777777" w:rsidR="00AF7A38" w:rsidRDefault="00AF7A38" w:rsidP="00F97345">
      <w:pPr>
        <w:pStyle w:val="BodyText"/>
        <w:rPr>
          <w:color w:val="000000"/>
        </w:rPr>
      </w:pPr>
    </w:p>
    <w:p w14:paraId="376FEA97" w14:textId="77777777" w:rsidR="00AF7A38" w:rsidRDefault="00AF7A38" w:rsidP="00F97345">
      <w:pPr>
        <w:pStyle w:val="BodyText"/>
        <w:rPr>
          <w:color w:val="000000"/>
        </w:rPr>
      </w:pPr>
    </w:p>
    <w:p w14:paraId="7654BB04" w14:textId="387609B3" w:rsidR="00AF7A38" w:rsidRDefault="00AF7A38" w:rsidP="00F97345">
      <w:pPr>
        <w:pStyle w:val="BodyText"/>
        <w:rPr>
          <w:color w:val="000000"/>
        </w:rPr>
      </w:pPr>
    </w:p>
    <w:p w14:paraId="6E7F50EB" w14:textId="77777777" w:rsidR="00AF7A38" w:rsidRDefault="00AF7A38" w:rsidP="00F97345">
      <w:pPr>
        <w:pStyle w:val="BodyText"/>
        <w:rPr>
          <w:color w:val="000000"/>
        </w:rPr>
      </w:pPr>
    </w:p>
    <w:p w14:paraId="10D16704" w14:textId="77777777" w:rsidR="00AF7A38" w:rsidRDefault="00AF7A38" w:rsidP="00F97345">
      <w:pPr>
        <w:pStyle w:val="BodyText"/>
        <w:rPr>
          <w:color w:val="000000"/>
        </w:rPr>
      </w:pPr>
    </w:p>
    <w:p w14:paraId="102F06B6" w14:textId="3E2A2569" w:rsidR="00AF7A38" w:rsidRDefault="00AF7A38" w:rsidP="00F97345">
      <w:pPr>
        <w:pStyle w:val="BodyText"/>
        <w:rPr>
          <w:color w:val="000000"/>
        </w:rPr>
      </w:pPr>
    </w:p>
    <w:p w14:paraId="4FF58D00" w14:textId="77777777" w:rsidR="00AF7A38" w:rsidRDefault="00AF7A38" w:rsidP="00F97345">
      <w:pPr>
        <w:pStyle w:val="BodyText"/>
        <w:rPr>
          <w:color w:val="000000"/>
        </w:rPr>
      </w:pPr>
    </w:p>
    <w:p w14:paraId="1AD01555" w14:textId="77777777" w:rsidR="00AF7A38" w:rsidRDefault="00AF7A38" w:rsidP="00F97345">
      <w:pPr>
        <w:pStyle w:val="BodyText"/>
        <w:rPr>
          <w:color w:val="000000"/>
        </w:rPr>
      </w:pPr>
    </w:p>
    <w:p w14:paraId="1371CF5F" w14:textId="77777777" w:rsidR="00AF7A38" w:rsidRDefault="00AF7A38" w:rsidP="00F97345">
      <w:pPr>
        <w:pStyle w:val="BodyText"/>
        <w:rPr>
          <w:color w:val="000000"/>
        </w:rPr>
      </w:pPr>
    </w:p>
    <w:p w14:paraId="2D1D272C" w14:textId="57AF8CEA" w:rsidR="00AF7A38" w:rsidRDefault="00AF7A38" w:rsidP="00F97345">
      <w:pPr>
        <w:pStyle w:val="BodyText"/>
        <w:rPr>
          <w:color w:val="000000"/>
        </w:rPr>
      </w:pPr>
    </w:p>
    <w:p w14:paraId="5C60F6F7" w14:textId="77777777" w:rsidR="00AF7A38" w:rsidRDefault="00AF7A38" w:rsidP="00F97345">
      <w:pPr>
        <w:pStyle w:val="BodyText"/>
        <w:rPr>
          <w:color w:val="000000"/>
        </w:rPr>
      </w:pPr>
    </w:p>
    <w:p w14:paraId="0B7999F4" w14:textId="77777777" w:rsidR="00AF7A38" w:rsidRDefault="00AF7A38" w:rsidP="00F97345">
      <w:pPr>
        <w:pStyle w:val="BodyText"/>
        <w:rPr>
          <w:color w:val="000000"/>
        </w:rPr>
      </w:pPr>
    </w:p>
    <w:p w14:paraId="3E9C419E" w14:textId="011B35C5" w:rsidR="00AF7A38" w:rsidRDefault="00AF7A38" w:rsidP="00F97345">
      <w:pPr>
        <w:pStyle w:val="BodyText"/>
        <w:rPr>
          <w:color w:val="000000"/>
        </w:rPr>
      </w:pPr>
    </w:p>
    <w:p w14:paraId="67C9018E" w14:textId="77777777" w:rsidR="00AF7A38" w:rsidRDefault="00AF7A38" w:rsidP="00F97345">
      <w:pPr>
        <w:pStyle w:val="BodyText"/>
        <w:rPr>
          <w:color w:val="000000"/>
        </w:rPr>
      </w:pPr>
    </w:p>
    <w:p w14:paraId="299EA5C5" w14:textId="77777777" w:rsidR="00AF7A38" w:rsidRDefault="00AF7A38" w:rsidP="00F97345">
      <w:pPr>
        <w:pStyle w:val="BodyText"/>
        <w:rPr>
          <w:color w:val="000000"/>
        </w:rPr>
      </w:pPr>
    </w:p>
    <w:p w14:paraId="2A97077E" w14:textId="06E7B66D" w:rsidR="00AF7A38" w:rsidRDefault="00AF7A38" w:rsidP="00F97345">
      <w:pPr>
        <w:pStyle w:val="BodyText"/>
        <w:rPr>
          <w:color w:val="000000"/>
        </w:rPr>
      </w:pPr>
    </w:p>
    <w:p w14:paraId="5133347D" w14:textId="77777777" w:rsidR="00AF7A38" w:rsidRDefault="00AF7A38" w:rsidP="00F97345">
      <w:pPr>
        <w:pStyle w:val="BodyText"/>
        <w:rPr>
          <w:color w:val="000000"/>
        </w:rPr>
      </w:pPr>
    </w:p>
    <w:p w14:paraId="005C5CE4" w14:textId="77777777" w:rsidR="00AF7A38" w:rsidRDefault="00AF7A38" w:rsidP="00F97345">
      <w:pPr>
        <w:pStyle w:val="BodyText"/>
        <w:rPr>
          <w:color w:val="000000"/>
        </w:rPr>
      </w:pPr>
    </w:p>
    <w:p w14:paraId="0D411B7A" w14:textId="77777777" w:rsidR="00AF7A38" w:rsidRDefault="00AF7A38" w:rsidP="00F97345">
      <w:pPr>
        <w:pStyle w:val="BodyText"/>
        <w:rPr>
          <w:color w:val="000000"/>
        </w:rPr>
      </w:pPr>
    </w:p>
    <w:p w14:paraId="2E4E33AD" w14:textId="77777777" w:rsidR="00AF7A38" w:rsidRDefault="00AF7A38" w:rsidP="00F97345">
      <w:pPr>
        <w:pStyle w:val="BodyText"/>
        <w:rPr>
          <w:color w:val="000000"/>
        </w:rPr>
      </w:pPr>
    </w:p>
    <w:p w14:paraId="697B5573" w14:textId="5CF37810" w:rsidR="00AF7A38" w:rsidRDefault="00ED746E" w:rsidP="00F97345">
      <w:pPr>
        <w:pStyle w:val="BodyText"/>
        <w:rPr>
          <w:color w:val="000000"/>
        </w:rPr>
      </w:pPr>
      <w:r w:rsidRPr="0092196E">
        <w:rPr>
          <w:color w:val="000000"/>
          <w:highlight w:val="yellow"/>
        </w:rPr>
        <w:t xml:space="preserve">Any Damage to the </w:t>
      </w:r>
      <w:r w:rsidR="005844C4">
        <w:rPr>
          <w:color w:val="000000"/>
          <w:highlight w:val="yellow"/>
        </w:rPr>
        <w:t>battery’s</w:t>
      </w:r>
      <w:r w:rsidR="005844C4" w:rsidRPr="0092196E">
        <w:rPr>
          <w:color w:val="000000"/>
          <w:highlight w:val="yellow"/>
        </w:rPr>
        <w:t xml:space="preserve"> </w:t>
      </w:r>
      <w:r w:rsidRPr="0092196E">
        <w:rPr>
          <w:color w:val="000000"/>
          <w:highlight w:val="yellow"/>
        </w:rPr>
        <w:t xml:space="preserve">charge port </w:t>
      </w:r>
      <w:r w:rsidR="005844C4">
        <w:rPr>
          <w:color w:val="000000"/>
          <w:highlight w:val="yellow"/>
        </w:rPr>
        <w:t>resulting from</w:t>
      </w:r>
      <w:r w:rsidRPr="0092196E">
        <w:rPr>
          <w:color w:val="000000"/>
          <w:highlight w:val="yellow"/>
        </w:rPr>
        <w:t xml:space="preserve"> the stress created at the charge port connector due to </w:t>
      </w:r>
      <w:r w:rsidR="0092196E" w:rsidRPr="0092196E">
        <w:rPr>
          <w:color w:val="000000"/>
          <w:highlight w:val="yellow"/>
        </w:rPr>
        <w:t>a retractor or spring pole, will not be covered under warranty.</w:t>
      </w:r>
    </w:p>
    <w:p w14:paraId="3753B6BC" w14:textId="77777777" w:rsidR="00AF7A38" w:rsidRDefault="00AF7A38" w:rsidP="00F97345">
      <w:pPr>
        <w:pStyle w:val="BodyText"/>
        <w:rPr>
          <w:color w:val="000000"/>
        </w:rPr>
      </w:pPr>
    </w:p>
    <w:p w14:paraId="165FD6A0" w14:textId="77777777" w:rsidR="00AF7A38" w:rsidRDefault="00AF7A38" w:rsidP="00F97345">
      <w:pPr>
        <w:pStyle w:val="BodyText"/>
        <w:rPr>
          <w:color w:val="000000"/>
        </w:rPr>
      </w:pPr>
    </w:p>
    <w:p w14:paraId="66281BB1" w14:textId="77777777" w:rsidR="00AF7A38" w:rsidRDefault="00AF7A38" w:rsidP="00F97345">
      <w:pPr>
        <w:pStyle w:val="BodyText"/>
        <w:rPr>
          <w:color w:val="000000"/>
        </w:rPr>
      </w:pPr>
    </w:p>
    <w:p w14:paraId="5F53355C" w14:textId="4E13A455" w:rsidR="00651B98" w:rsidRPr="00CE61CA" w:rsidRDefault="00CD0DD5" w:rsidP="00CE61CA">
      <w:pPr>
        <w:ind w:left="0"/>
        <w:rPr>
          <w:b/>
          <w:bCs/>
        </w:rPr>
      </w:pPr>
      <w:bookmarkStart w:id="1" w:name="_Toc74222162"/>
      <w:bookmarkEnd w:id="0"/>
      <w:r w:rsidRPr="00CE61CA">
        <w:rPr>
          <w:b/>
          <w:bCs/>
        </w:rPr>
        <w:t>Flux Power</w:t>
      </w:r>
      <w:r w:rsidR="00651B98" w:rsidRPr="00CE61CA">
        <w:rPr>
          <w:b/>
          <w:bCs/>
        </w:rPr>
        <w:t xml:space="preserve"> Contact Details</w:t>
      </w:r>
      <w:bookmarkEnd w:id="1"/>
    </w:p>
    <w:p w14:paraId="41F4D2D0" w14:textId="485F5E19" w:rsidR="00AE0890" w:rsidRPr="00491146" w:rsidRDefault="00CD0DD5" w:rsidP="00AE0890">
      <w:pPr>
        <w:spacing w:after="0"/>
        <w:ind w:left="0"/>
        <w:rPr>
          <w:rFonts w:cs="Arial"/>
        </w:rPr>
      </w:pPr>
      <w:r>
        <w:rPr>
          <w:rFonts w:cs="Arial"/>
        </w:rPr>
        <w:t>Flux Power</w:t>
      </w:r>
      <w:r w:rsidR="00FF56A9">
        <w:rPr>
          <w:rFonts w:cs="Arial"/>
        </w:rPr>
        <w:t>,</w:t>
      </w:r>
      <w:r w:rsidR="00AE0890">
        <w:rPr>
          <w:rFonts w:cs="Arial"/>
        </w:rPr>
        <w:t xml:space="preserve"> Inc.</w:t>
      </w:r>
    </w:p>
    <w:p w14:paraId="684856E4" w14:textId="52605EE3" w:rsidR="00AE0890" w:rsidRDefault="00AE0890" w:rsidP="00AE0890">
      <w:pPr>
        <w:spacing w:after="0"/>
        <w:ind w:left="0"/>
        <w:rPr>
          <w:rFonts w:cs="Arial"/>
        </w:rPr>
      </w:pPr>
      <w:r w:rsidRPr="00491146">
        <w:rPr>
          <w:rFonts w:cs="Arial"/>
        </w:rPr>
        <w:t>Address:</w:t>
      </w:r>
      <w:r>
        <w:rPr>
          <w:rFonts w:cs="Arial"/>
        </w:rPr>
        <w:t xml:space="preserve"> 2685 South Melrose Drive, </w:t>
      </w:r>
    </w:p>
    <w:p w14:paraId="3A3A6728" w14:textId="7380302F" w:rsidR="00AE0890" w:rsidRPr="00491146" w:rsidRDefault="00AE0890" w:rsidP="00AE0890">
      <w:pPr>
        <w:spacing w:after="0"/>
        <w:ind w:left="0"/>
        <w:rPr>
          <w:rFonts w:cs="Arial"/>
        </w:rPr>
      </w:pPr>
      <w:r w:rsidRPr="00491146">
        <w:rPr>
          <w:rFonts w:cs="Arial"/>
        </w:rPr>
        <w:t>Vista, CA 92081</w:t>
      </w:r>
    </w:p>
    <w:p w14:paraId="6D5394E3" w14:textId="42DF356A" w:rsidR="00AE0890" w:rsidRPr="00491146" w:rsidRDefault="00AE0890" w:rsidP="00AE0890">
      <w:pPr>
        <w:spacing w:after="0"/>
        <w:ind w:left="0"/>
        <w:rPr>
          <w:rFonts w:cs="Arial"/>
        </w:rPr>
      </w:pPr>
      <w:r w:rsidRPr="00491146">
        <w:rPr>
          <w:rFonts w:cs="Arial"/>
        </w:rPr>
        <w:t>Tel: 877-505-3589</w:t>
      </w:r>
      <w:r w:rsidR="00352E26">
        <w:rPr>
          <w:rFonts w:cs="Arial"/>
        </w:rPr>
        <w:t xml:space="preserve"> Option 1</w:t>
      </w:r>
    </w:p>
    <w:p w14:paraId="3A83B3B0" w14:textId="77777777" w:rsidR="00AE0890" w:rsidRPr="00491146" w:rsidRDefault="00AE0890" w:rsidP="00AE0890">
      <w:pPr>
        <w:spacing w:after="0"/>
        <w:ind w:left="0"/>
        <w:rPr>
          <w:rFonts w:cs="Arial"/>
        </w:rPr>
      </w:pPr>
      <w:r w:rsidRPr="00491146">
        <w:rPr>
          <w:rFonts w:cs="Arial"/>
        </w:rPr>
        <w:t xml:space="preserve">Email: </w:t>
      </w:r>
      <w:hyperlink r:id="rId17" w:history="1">
        <w:r w:rsidRPr="00970234">
          <w:rPr>
            <w:rStyle w:val="Hyperlink"/>
            <w:rFonts w:cs="Arial"/>
          </w:rPr>
          <w:t>Support@fluxpower.com</w:t>
        </w:r>
      </w:hyperlink>
    </w:p>
    <w:p w14:paraId="2075A102" w14:textId="262E5ED4" w:rsidR="00352E26" w:rsidRDefault="00AE0890" w:rsidP="00AE0890">
      <w:pPr>
        <w:spacing w:after="0"/>
        <w:ind w:left="0"/>
        <w:rPr>
          <w:rFonts w:cs="Arial"/>
        </w:rPr>
      </w:pPr>
      <w:r w:rsidRPr="00491146">
        <w:rPr>
          <w:rFonts w:cs="Arial"/>
        </w:rPr>
        <w:t xml:space="preserve">Web: </w:t>
      </w:r>
      <w:hyperlink r:id="rId18" w:history="1">
        <w:r w:rsidRPr="00EF12CB">
          <w:rPr>
            <w:rStyle w:val="Hyperlink"/>
            <w:rFonts w:cs="Arial"/>
          </w:rPr>
          <w:t>www.fluxpower.com</w:t>
        </w:r>
      </w:hyperlink>
    </w:p>
    <w:p w14:paraId="4E7C3B24" w14:textId="2A23E484" w:rsidR="00AE0890" w:rsidRPr="00491146" w:rsidRDefault="00AE0890" w:rsidP="00AE0890">
      <w:pPr>
        <w:spacing w:after="0"/>
        <w:ind w:left="0"/>
        <w:rPr>
          <w:rFonts w:cs="Arial"/>
        </w:rPr>
      </w:pPr>
    </w:p>
    <w:p w14:paraId="5E7B0AB4" w14:textId="2467DA96" w:rsidR="008F78AC" w:rsidRPr="003563FD" w:rsidRDefault="00AE0890" w:rsidP="003563FD">
      <w:pPr>
        <w:ind w:left="0"/>
        <w:jc w:val="both"/>
        <w:rPr>
          <w:rFonts w:cs="Arial"/>
          <w:color w:val="7F7F7F" w:themeColor="text1" w:themeTint="80"/>
          <w:sz w:val="16"/>
          <w:szCs w:val="16"/>
        </w:rPr>
      </w:pPr>
      <w:r w:rsidRPr="00491146">
        <w:rPr>
          <w:rFonts w:cs="Arial"/>
          <w:color w:val="7F7F7F" w:themeColor="text1" w:themeTint="80"/>
          <w:sz w:val="16"/>
          <w:szCs w:val="16"/>
        </w:rPr>
        <w:t>Copyright ©20</w:t>
      </w:r>
      <w:r w:rsidR="00860644">
        <w:rPr>
          <w:rFonts w:cs="Arial"/>
          <w:color w:val="7F7F7F" w:themeColor="text1" w:themeTint="80"/>
          <w:sz w:val="16"/>
          <w:szCs w:val="16"/>
        </w:rPr>
        <w:t>23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, Inc. All rights reserved.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, the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 Logo</w:t>
      </w:r>
      <w:r w:rsidR="00B645A7">
        <w:rPr>
          <w:rFonts w:cs="Arial"/>
          <w:color w:val="7F7F7F" w:themeColor="text1" w:themeTint="80"/>
          <w:sz w:val="16"/>
          <w:szCs w:val="16"/>
        </w:rPr>
        <w:t>,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 and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 LiFT Pack are registered trademarks or trademarks of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, Inc. All other brands and product names are trademarks or registered trademarks of their respective owners. This information is intended for the use of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 xml:space="preserve"> customers only. Any other use without the express written consent of </w:t>
      </w:r>
      <w:r w:rsidR="00CD0DD5">
        <w:rPr>
          <w:rFonts w:cs="Arial"/>
          <w:color w:val="7F7F7F" w:themeColor="text1" w:themeTint="80"/>
          <w:sz w:val="16"/>
          <w:szCs w:val="16"/>
        </w:rPr>
        <w:t>Flux Power</w:t>
      </w:r>
      <w:r w:rsidRPr="00491146">
        <w:rPr>
          <w:rFonts w:cs="Arial"/>
          <w:color w:val="7F7F7F" w:themeColor="text1" w:themeTint="80"/>
          <w:sz w:val="16"/>
          <w:szCs w:val="16"/>
        </w:rPr>
        <w:t>, Inc. is strictly prohibited</w:t>
      </w:r>
      <w:r w:rsidR="003563FD">
        <w:rPr>
          <w:rFonts w:cs="Arial"/>
          <w:color w:val="7F7F7F" w:themeColor="text1" w:themeTint="80"/>
          <w:sz w:val="16"/>
          <w:szCs w:val="16"/>
        </w:rPr>
        <w:t>.</w:t>
      </w:r>
    </w:p>
    <w:sectPr w:rsidR="008F78AC" w:rsidRPr="003563FD" w:rsidSect="00E449AB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2240" w:h="15840" w:code="1"/>
      <w:pgMar w:top="1498" w:right="806" w:bottom="1238" w:left="80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48130" w14:textId="77777777" w:rsidR="00D12EB5" w:rsidRDefault="00D12EB5" w:rsidP="001F5C98">
      <w:pPr>
        <w:spacing w:after="0" w:line="240" w:lineRule="auto"/>
      </w:pPr>
      <w:r>
        <w:separator/>
      </w:r>
    </w:p>
  </w:endnote>
  <w:endnote w:type="continuationSeparator" w:id="0">
    <w:p w14:paraId="5A594DB5" w14:textId="77777777" w:rsidR="00D12EB5" w:rsidRDefault="00D12EB5" w:rsidP="001F5C98">
      <w:pPr>
        <w:spacing w:after="0" w:line="240" w:lineRule="auto"/>
      </w:pPr>
      <w:r>
        <w:continuationSeparator/>
      </w:r>
    </w:p>
  </w:endnote>
  <w:endnote w:type="continuationNotice" w:id="1">
    <w:p w14:paraId="396199B6" w14:textId="77777777" w:rsidR="00D12EB5" w:rsidRDefault="00D12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32F13" w14:textId="3D61FF82" w:rsidR="006D39F5" w:rsidRDefault="0049678B">
    <w:pPr>
      <w:pStyle w:val="Footer"/>
    </w:pPr>
    <w:r w:rsidRPr="006D39F5">
      <w:rPr>
        <w:noProof/>
      </w:rPr>
      <mc:AlternateContent>
        <mc:Choice Requires="wps">
          <w:drawing>
            <wp:anchor distT="0" distB="0" distL="114300" distR="114300" simplePos="0" relativeHeight="251658251" behindDoc="0" locked="0" layoutInCell="1" allowOverlap="1" wp14:anchorId="59410FBE" wp14:editId="5A72089B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2769870" cy="1282700"/>
              <wp:effectExtent l="0" t="0" r="0" b="0"/>
              <wp:wrapNone/>
              <wp:docPr id="69" name="Rectangle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69870" cy="1282700"/>
                      </a:xfrm>
                      <a:prstGeom prst="rect">
                        <a:avLst/>
                      </a:prstGeom>
                      <a:solidFill>
                        <a:srgbClr val="0209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rect w14:anchorId="3360E8E3" id="Rectangle 69" o:spid="_x0000_s1026" style="position:absolute;margin-left:0;margin-top:0;width:218.1pt;height:101pt;z-index:25165825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" fillcolor="#020916" stroked="f" strokeweight="2pt">
              <w10:wrap anchorx="page"/>
            </v:rect>
          </w:pict>
        </mc:Fallback>
      </mc:AlternateContent>
    </w:r>
    <w:r w:rsidRPr="006D39F5">
      <w:rPr>
        <w:noProof/>
      </w:rPr>
      <w:drawing>
        <wp:anchor distT="0" distB="0" distL="114300" distR="114300" simplePos="0" relativeHeight="251658253" behindDoc="0" locked="0" layoutInCell="1" allowOverlap="1" wp14:anchorId="655AD2DF" wp14:editId="206BDD42">
          <wp:simplePos x="0" y="0"/>
          <wp:positionH relativeFrom="column">
            <wp:posOffset>5279390</wp:posOffset>
          </wp:positionH>
          <wp:positionV relativeFrom="page">
            <wp:posOffset>9545320</wp:posOffset>
          </wp:positionV>
          <wp:extent cx="1872615" cy="394335"/>
          <wp:effectExtent l="0" t="0" r="0" b="571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" name="Picture 7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2615" cy="394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9F5" w:rsidRPr="006D39F5">
      <w:rPr>
        <w:noProof/>
      </w:rPr>
      <mc:AlternateContent>
        <mc:Choice Requires="wps">
          <w:drawing>
            <wp:anchor distT="0" distB="0" distL="114300" distR="114300" simplePos="0" relativeHeight="251658252" behindDoc="0" locked="0" layoutInCell="1" allowOverlap="1" wp14:anchorId="6B47A124" wp14:editId="2352671B">
              <wp:simplePos x="0" y="0"/>
              <wp:positionH relativeFrom="column">
                <wp:posOffset>2254250</wp:posOffset>
              </wp:positionH>
              <wp:positionV relativeFrom="paragraph">
                <wp:posOffset>635</wp:posOffset>
              </wp:positionV>
              <wp:extent cx="5922645" cy="955040"/>
              <wp:effectExtent l="0" t="0" r="1905" b="0"/>
              <wp:wrapNone/>
              <wp:docPr id="70" name="Rectangle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2645" cy="955040"/>
                      </a:xfrm>
                      <a:prstGeom prst="rect">
                        <a:avLst/>
                      </a:prstGeom>
                      <a:solidFill>
                        <a:srgbClr val="0095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rect w14:anchorId="43EC9062" id="Rectangle 70" o:spid="_x0000_s1026" style="position:absolute;margin-left:177.5pt;margin-top:.05pt;width:466.35pt;height:75.2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" fillcolor="#0095f0" stroked="f" strokeweight="2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F74D" w14:textId="406E2FAC" w:rsidR="00E449AB" w:rsidRDefault="0049678B">
    <w:pPr>
      <w:pStyle w:val="Footer"/>
    </w:pPr>
    <w:r w:rsidRPr="00E63080">
      <w:rPr>
        <w:noProof/>
      </w:rPr>
      <w:drawing>
        <wp:anchor distT="0" distB="0" distL="114300" distR="114300" simplePos="0" relativeHeight="251658246" behindDoc="0" locked="0" layoutInCell="1" allowOverlap="1" wp14:anchorId="2F3A2B38" wp14:editId="78C21220">
          <wp:simplePos x="0" y="0"/>
          <wp:positionH relativeFrom="column">
            <wp:posOffset>5250815</wp:posOffset>
          </wp:positionH>
          <wp:positionV relativeFrom="page">
            <wp:posOffset>9545320</wp:posOffset>
          </wp:positionV>
          <wp:extent cx="1872615" cy="394335"/>
          <wp:effectExtent l="0" t="0" r="0" b="5715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2615" cy="394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3080" w:rsidRPr="00E63080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BA14690" wp14:editId="15317BF2">
              <wp:simplePos x="0" y="0"/>
              <wp:positionH relativeFrom="column">
                <wp:posOffset>-517525</wp:posOffset>
              </wp:positionH>
              <wp:positionV relativeFrom="paragraph">
                <wp:posOffset>0</wp:posOffset>
              </wp:positionV>
              <wp:extent cx="2769870" cy="1282700"/>
              <wp:effectExtent l="0" t="0" r="0" b="0"/>
              <wp:wrapNone/>
              <wp:docPr id="35" name="Rectangl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69870" cy="1282700"/>
                      </a:xfrm>
                      <a:prstGeom prst="rect">
                        <a:avLst/>
                      </a:prstGeom>
                      <a:solidFill>
                        <a:srgbClr val="0209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rect w14:anchorId="107F50EF" id="Rectangle 35" o:spid="_x0000_s1026" style="position:absolute;margin-left:-40.75pt;margin-top:0;width:218.1pt;height:10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" fillcolor="#020916" stroked="f" strokeweight="2pt"/>
          </w:pict>
        </mc:Fallback>
      </mc:AlternateContent>
    </w:r>
    <w:r w:rsidR="00E63080" w:rsidRPr="00E63080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6261F2" wp14:editId="5E27A430">
              <wp:simplePos x="0" y="0"/>
              <wp:positionH relativeFrom="column">
                <wp:posOffset>2224405</wp:posOffset>
              </wp:positionH>
              <wp:positionV relativeFrom="paragraph">
                <wp:posOffset>635</wp:posOffset>
              </wp:positionV>
              <wp:extent cx="5922645" cy="955040"/>
              <wp:effectExtent l="0" t="0" r="1905" b="0"/>
              <wp:wrapNone/>
              <wp:docPr id="36" name="Rectangle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2645" cy="955040"/>
                      </a:xfrm>
                      <a:prstGeom prst="rect">
                        <a:avLst/>
                      </a:prstGeom>
                      <a:solidFill>
                        <a:srgbClr val="0095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rect w14:anchorId="2A47970E" id="Rectangle 36" o:spid="_x0000_s1026" style="position:absolute;margin-left:175.15pt;margin-top:.05pt;width:466.35pt;height:75.2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" fillcolor="#0095f0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6CDD2" w14:textId="77777777" w:rsidR="00D12EB5" w:rsidRDefault="00D12EB5" w:rsidP="001F5C98">
      <w:pPr>
        <w:spacing w:after="0" w:line="240" w:lineRule="auto"/>
      </w:pPr>
      <w:r>
        <w:separator/>
      </w:r>
    </w:p>
  </w:footnote>
  <w:footnote w:type="continuationSeparator" w:id="0">
    <w:p w14:paraId="70700310" w14:textId="77777777" w:rsidR="00D12EB5" w:rsidRDefault="00D12EB5" w:rsidP="001F5C98">
      <w:pPr>
        <w:spacing w:after="0" w:line="240" w:lineRule="auto"/>
      </w:pPr>
      <w:r>
        <w:continuationSeparator/>
      </w:r>
    </w:p>
  </w:footnote>
  <w:footnote w:type="continuationNotice" w:id="1">
    <w:p w14:paraId="6CFBF657" w14:textId="77777777" w:rsidR="00D12EB5" w:rsidRDefault="00D12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8AE62" w14:textId="1339A958" w:rsidR="006D39F5" w:rsidRDefault="006D39F5">
    <w:pPr>
      <w:pStyle w:val="Header"/>
    </w:pPr>
    <w:r>
      <w:rPr>
        <w:rFonts w:ascii="Times New Roman" w:hAnsi="Times New Roman" w:cs="Times New Roman"/>
        <w:b/>
        <w:noProof/>
        <w:sz w:val="40"/>
        <w:szCs w:val="24"/>
      </w:rPr>
      <mc:AlternateContent>
        <mc:Choice Requires="wps">
          <w:drawing>
            <wp:anchor distT="0" distB="0" distL="114300" distR="114300" simplePos="0" relativeHeight="251658250" behindDoc="0" locked="0" layoutInCell="1" allowOverlap="1" wp14:anchorId="7A536087" wp14:editId="6BAB0810">
              <wp:simplePos x="0" y="0"/>
              <wp:positionH relativeFrom="column">
                <wp:posOffset>3590925</wp:posOffset>
              </wp:positionH>
              <wp:positionV relativeFrom="paragraph">
                <wp:posOffset>-381000</wp:posOffset>
              </wp:positionV>
              <wp:extent cx="3352800" cy="676275"/>
              <wp:effectExtent l="0" t="0" r="0" b="0"/>
              <wp:wrapNone/>
              <wp:docPr id="65" name="Rectangle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2800" cy="676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40551E" w14:textId="173438E7" w:rsidR="00130DD1" w:rsidRPr="00130DD1" w:rsidRDefault="00AC2499" w:rsidP="00024782">
                          <w:pPr>
                            <w:jc w:val="right"/>
                            <w:rPr>
                              <w:b/>
                              <w:bCs/>
                              <w:sz w:val="72"/>
                              <w:szCs w:val="72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B</w:t>
                          </w:r>
                          <w:r w:rsidR="003C3598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 w:rsidR="00C13CFD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-202</w:t>
                          </w:r>
                          <w:r w:rsidR="00F97638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3</w:t>
                          </w:r>
                          <w:r w:rsidR="00130DD1" w:rsidRPr="00130DD1">
                            <w:rPr>
                              <w:b/>
                              <w:bCs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22DA1AC2" w14:textId="0A96DA46" w:rsidR="006D39F5" w:rsidRPr="0049678B" w:rsidRDefault="006D39F5" w:rsidP="006D39F5">
                          <w:pPr>
                            <w:rPr>
                              <w:b/>
                              <w:color w:val="FFFFFF" w:themeColor="background1"/>
                              <w:sz w:val="72"/>
                              <w:szCs w:val="72"/>
                              <w14:textOutline w14:w="12700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7A536087" id="Rectangle 65" o:spid="_x0000_s1028" style="position:absolute;left:0;text-align:left;margin-left:282.75pt;margin-top:-30pt;width:264pt;height:53.2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" filled="f" stroked="f" strokeweight="2pt">
              <v:textbox>
                <w:txbxContent>
                  <w:p w14:paraId="5840551E" w14:textId="173438E7" w:rsidR="00130DD1" w:rsidRPr="00130DD1" w:rsidRDefault="00AC2499" w:rsidP="00024782">
                    <w:pPr>
                      <w:jc w:val="right"/>
                      <w:rPr>
                        <w:b/>
                        <w:bCs/>
                        <w:sz w:val="72"/>
                        <w:szCs w:val="72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B</w:t>
                    </w:r>
                    <w:r w:rsidR="003C3598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 w:rsidR="00C13CFD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-202</w:t>
                    </w:r>
                    <w:r w:rsidR="00F97638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3</w:t>
                    </w:r>
                    <w:r w:rsidR="00130DD1" w:rsidRPr="00130DD1">
                      <w:rPr>
                        <w:b/>
                        <w:bCs/>
                        <w:sz w:val="72"/>
                        <w:szCs w:val="72"/>
                      </w:rPr>
                      <w:t xml:space="preserve"> </w:t>
                    </w:r>
                  </w:p>
                  <w:p w14:paraId="22DA1AC2" w14:textId="0A96DA46" w:rsidR="006D39F5" w:rsidRPr="0049678B" w:rsidRDefault="006D39F5" w:rsidP="006D39F5">
                    <w:pPr>
                      <w:rPr>
                        <w:b/>
                        <w:color w:val="FFFFFF" w:themeColor="background1"/>
                        <w:sz w:val="72"/>
                        <w:szCs w:val="72"/>
                        <w14:textOutline w14:w="12700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</v:rect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1B6132BE" wp14:editId="7AE47045">
              <wp:simplePos x="0" y="0"/>
              <wp:positionH relativeFrom="column">
                <wp:posOffset>4859655</wp:posOffset>
              </wp:positionH>
              <wp:positionV relativeFrom="paragraph">
                <wp:posOffset>-1821815</wp:posOffset>
              </wp:positionV>
              <wp:extent cx="6571615" cy="2295525"/>
              <wp:effectExtent l="0" t="0" r="635" b="9525"/>
              <wp:wrapNone/>
              <wp:docPr id="66" name="Oval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71615" cy="229552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rgbClr val="0083F0">
                              <a:alpha val="35000"/>
                            </a:srgbClr>
                          </a:gs>
                          <a:gs pos="69000">
                            <a:srgbClr val="023AEE">
                              <a:alpha val="2000"/>
                            </a:srgbClr>
                          </a:gs>
                          <a:gs pos="100000">
                            <a:schemeClr val="bg1"/>
                          </a:gs>
                        </a:gsLst>
                        <a:lin ang="135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3E9133F3" id="Oval 66" o:spid="_x0000_s1026" style="position:absolute;margin-left:382.65pt;margin-top:-143.45pt;width:517.45pt;height:180.7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" fillcolor="#0083f0" stroked="f" strokeweight="2pt">
              <v:fill color2="white [3212]" o:opacity2="22937f" rotate="t" angle="225" colors="0 #0083f0;45220f #023aee;1 white" focus="100%" type="gradient"/>
            </v:oval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8B411AF" wp14:editId="1F1741EA">
              <wp:simplePos x="0" y="0"/>
              <wp:positionH relativeFrom="column">
                <wp:posOffset>3259455</wp:posOffset>
              </wp:positionH>
              <wp:positionV relativeFrom="paragraph">
                <wp:posOffset>-1821815</wp:posOffset>
              </wp:positionV>
              <wp:extent cx="8162925" cy="2295525"/>
              <wp:effectExtent l="0" t="0" r="9525" b="9525"/>
              <wp:wrapNone/>
              <wp:docPr id="67" name="Oval 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62925" cy="229552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rgbClr val="0083F0">
                              <a:alpha val="35000"/>
                            </a:srgbClr>
                          </a:gs>
                          <a:gs pos="69000">
                            <a:srgbClr val="023AEE">
                              <a:alpha val="2000"/>
                            </a:srgbClr>
                          </a:gs>
                          <a:gs pos="100000">
                            <a:schemeClr val="bg1"/>
                          </a:gs>
                        </a:gsLst>
                        <a:lin ang="135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1FD22748" id="Oval 67" o:spid="_x0000_s1026" style="position:absolute;margin-left:256.65pt;margin-top:-143.45pt;width:642.75pt;height:180.7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" fillcolor="#0083f0" stroked="f" strokeweight="2pt">
              <v:fill color2="white [3212]" o:opacity2="22937f" rotate="t" angle="225" colors="0 #0083f0;45220f #023aee;1 white" focus="100%" type="gradient"/>
            </v:oval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5A487198" wp14:editId="0FB2C189">
              <wp:simplePos x="0" y="0"/>
              <wp:positionH relativeFrom="column">
                <wp:posOffset>1316706</wp:posOffset>
              </wp:positionH>
              <wp:positionV relativeFrom="paragraph">
                <wp:posOffset>-1822402</wp:posOffset>
              </wp:positionV>
              <wp:extent cx="10111105" cy="2295525"/>
              <wp:effectExtent l="0" t="0" r="4445" b="9525"/>
              <wp:wrapNone/>
              <wp:docPr id="68" name="Oval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1105" cy="2295525"/>
                      </a:xfrm>
                      <a:prstGeom prst="ellipse">
                        <a:avLst/>
                      </a:prstGeom>
                      <a:solidFill>
                        <a:srgbClr val="1996FC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41ACA540" id="Oval 68" o:spid="_x0000_s1026" style="position:absolute;margin-left:103.7pt;margin-top:-143.5pt;width:796.15pt;height:180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" fillcolor="#1996fc" stroked="f" strokeweight="2pt">
              <v:fill opacity="32896f"/>
            </v:oval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8430" w14:textId="7D3645E6" w:rsidR="00E449AB" w:rsidRDefault="00831A55">
    <w:pPr>
      <w:pStyle w:val="Header"/>
    </w:pPr>
    <w:r>
      <w:rPr>
        <w:rFonts w:ascii="Times New Roman" w:hAnsi="Times New Roman" w:cs="Times New Roman"/>
        <w:b/>
        <w:noProof/>
        <w:sz w:val="40"/>
        <w:szCs w:val="24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98775B1" wp14:editId="50CE92E9">
              <wp:simplePos x="0" y="0"/>
              <wp:positionH relativeFrom="column">
                <wp:posOffset>2774315</wp:posOffset>
              </wp:positionH>
              <wp:positionV relativeFrom="paragraph">
                <wp:posOffset>-381000</wp:posOffset>
              </wp:positionV>
              <wp:extent cx="4171950" cy="67627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71950" cy="676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771472" w14:textId="4ACA44C2" w:rsidR="00831A55" w:rsidRPr="00130DD1" w:rsidRDefault="00024782" w:rsidP="00024782">
                          <w:pPr>
                            <w:jc w:val="right"/>
                            <w:rPr>
                              <w:b/>
                              <w:bCs/>
                              <w:sz w:val="72"/>
                              <w:szCs w:val="72"/>
                            </w:rPr>
                          </w:pPr>
                          <w:bookmarkStart w:id="2" w:name="_Hlk74570855"/>
                          <w:bookmarkStart w:id="3" w:name="_Hlk74570856"/>
                          <w:r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B</w:t>
                          </w:r>
                          <w:r w:rsidR="00161A1A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</w:t>
                          </w:r>
                          <w:r w:rsidR="006635B4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 w:rsidR="00C13CFD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-</w:t>
                          </w:r>
                          <w:r w:rsidR="00161A1A">
                            <w:rPr>
                              <w:b/>
                              <w:bCs/>
                              <w:color w:val="FFFFFF" w:themeColor="background1"/>
                              <w:sz w:val="72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23</w:t>
                          </w:r>
                          <w:r w:rsidR="00831A55" w:rsidRPr="00130DD1">
                            <w:rPr>
                              <w:b/>
                              <w:bCs/>
                              <w:sz w:val="72"/>
                              <w:szCs w:val="72"/>
                            </w:rPr>
                            <w:t xml:space="preserve">  </w:t>
                          </w:r>
                          <w:bookmarkEnd w:id="2"/>
                          <w:bookmarkEnd w:id="3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698775B1" id="Rectangle 4" o:spid="_x0000_s1029" style="position:absolute;left:0;text-align:left;margin-left:218.45pt;margin-top:-30pt;width:328.5pt;height:53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" filled="f" stroked="f" strokeweight="2pt">
              <v:textbox>
                <w:txbxContent>
                  <w:p w14:paraId="65771472" w14:textId="4ACA44C2" w:rsidR="00831A55" w:rsidRPr="00130DD1" w:rsidRDefault="00024782" w:rsidP="00024782">
                    <w:pPr>
                      <w:jc w:val="right"/>
                      <w:rPr>
                        <w:b/>
                        <w:bCs/>
                        <w:sz w:val="72"/>
                        <w:szCs w:val="72"/>
                      </w:rPr>
                    </w:pPr>
                    <w:bookmarkStart w:id="4" w:name="_Hlk74570855"/>
                    <w:bookmarkStart w:id="5" w:name="_Hlk74570856"/>
                    <w:r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B</w:t>
                    </w:r>
                    <w:r w:rsidR="00161A1A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0</w:t>
                    </w:r>
                    <w:r w:rsidR="006635B4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 w:rsidR="00C13CFD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-</w:t>
                    </w:r>
                    <w:r w:rsidR="00161A1A">
                      <w:rPr>
                        <w:b/>
                        <w:bCs/>
                        <w:color w:val="FFFFFF" w:themeColor="background1"/>
                        <w:sz w:val="72"/>
                        <w:szCs w:val="72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023</w:t>
                    </w:r>
                    <w:r w:rsidR="00831A55" w:rsidRPr="00130DD1">
                      <w:rPr>
                        <w:b/>
                        <w:bCs/>
                        <w:sz w:val="72"/>
                        <w:szCs w:val="72"/>
                      </w:rPr>
                      <w:t xml:space="preserve">  </w:t>
                    </w:r>
                    <w:bookmarkEnd w:id="4"/>
                    <w:bookmarkEnd w:id="5"/>
                  </w:p>
                </w:txbxContent>
              </v:textbox>
            </v:rect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DA2F6F7" wp14:editId="6FE94EC0">
              <wp:simplePos x="0" y="0"/>
              <wp:positionH relativeFrom="column">
                <wp:posOffset>4859655</wp:posOffset>
              </wp:positionH>
              <wp:positionV relativeFrom="paragraph">
                <wp:posOffset>-1821815</wp:posOffset>
              </wp:positionV>
              <wp:extent cx="6571615" cy="2295525"/>
              <wp:effectExtent l="0" t="0" r="635" b="9525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71615" cy="229552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rgbClr val="0083F0">
                              <a:alpha val="35000"/>
                            </a:srgbClr>
                          </a:gs>
                          <a:gs pos="69000">
                            <a:srgbClr val="023AEE">
                              <a:alpha val="2000"/>
                            </a:srgbClr>
                          </a:gs>
                          <a:gs pos="100000">
                            <a:schemeClr val="bg1"/>
                          </a:gs>
                        </a:gsLst>
                        <a:lin ang="135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095A6E5C" id="Oval 5" o:spid="_x0000_s1026" style="position:absolute;margin-left:382.65pt;margin-top:-143.45pt;width:517.45pt;height:180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" fillcolor="#0083f0" stroked="f" strokeweight="2pt">
              <v:fill color2="white [3212]" o:opacity2="22937f" rotate="t" angle="225" colors="0 #0083f0;45220f #023aee;1 white" focus="100%" type="gradient"/>
            </v:oval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47F00AD" wp14:editId="7749E075">
              <wp:simplePos x="0" y="0"/>
              <wp:positionH relativeFrom="column">
                <wp:posOffset>3259455</wp:posOffset>
              </wp:positionH>
              <wp:positionV relativeFrom="paragraph">
                <wp:posOffset>-1821815</wp:posOffset>
              </wp:positionV>
              <wp:extent cx="8162925" cy="2295525"/>
              <wp:effectExtent l="0" t="0" r="9525" b="9525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62925" cy="229552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rgbClr val="0083F0">
                              <a:alpha val="35000"/>
                            </a:srgbClr>
                          </a:gs>
                          <a:gs pos="69000">
                            <a:srgbClr val="023AEE">
                              <a:alpha val="2000"/>
                            </a:srgbClr>
                          </a:gs>
                          <a:gs pos="100000">
                            <a:schemeClr val="bg1"/>
                          </a:gs>
                        </a:gsLst>
                        <a:lin ang="135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361A56D9" id="Oval 9" o:spid="_x0000_s1026" style="position:absolute;margin-left:256.65pt;margin-top:-143.45pt;width:642.75pt;height:180.7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" fillcolor="#0083f0" stroked="f" strokeweight="2pt">
              <v:fill color2="white [3212]" o:opacity2="22937f" rotate="t" angle="225" colors="0 #0083f0;45220f #023aee;1 white" focus="100%" type="gradient"/>
            </v:oval>
          </w:pict>
        </mc:Fallback>
      </mc:AlternateContent>
    </w:r>
    <w:r w:rsidRPr="00C4298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834F31E" wp14:editId="648FB809">
              <wp:simplePos x="0" y="0"/>
              <wp:positionH relativeFrom="column">
                <wp:posOffset>1316706</wp:posOffset>
              </wp:positionH>
              <wp:positionV relativeFrom="paragraph">
                <wp:posOffset>-1822402</wp:posOffset>
              </wp:positionV>
              <wp:extent cx="10111105" cy="2295525"/>
              <wp:effectExtent l="0" t="0" r="4445" b="9525"/>
              <wp:wrapNone/>
              <wp:docPr id="13" name="Oval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1105" cy="2295525"/>
                      </a:xfrm>
                      <a:prstGeom prst="ellipse">
                        <a:avLst/>
                      </a:prstGeom>
                      <a:solidFill>
                        <a:srgbClr val="1996FC">
                          <a:alpha val="5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oval w14:anchorId="11DB5047" id="Oval 13" o:spid="_x0000_s1026" style="position:absolute;margin-left:103.7pt;margin-top:-143.5pt;width:796.15pt;height:18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" fillcolor="#1996fc" stroked="f" strokeweight="2pt">
              <v:fill opacity="32896f"/>
            </v:oval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3EDC"/>
    <w:multiLevelType w:val="hybridMultilevel"/>
    <w:tmpl w:val="8AA2E554"/>
    <w:lvl w:ilvl="0" w:tplc="26E46928">
      <w:start w:val="1"/>
      <w:numFmt w:val="bullet"/>
      <w:lvlText w:val=""/>
      <w:lvlJc w:val="left"/>
      <w:pPr>
        <w:ind w:left="461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6A6A5C"/>
    <w:multiLevelType w:val="hybridMultilevel"/>
    <w:tmpl w:val="8F205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17CE8"/>
    <w:multiLevelType w:val="multilevel"/>
    <w:tmpl w:val="12BE4DF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3" w15:restartNumberingAfterBreak="0">
    <w:nsid w:val="09D3197F"/>
    <w:multiLevelType w:val="hybridMultilevel"/>
    <w:tmpl w:val="56C08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E958F2"/>
    <w:multiLevelType w:val="hybridMultilevel"/>
    <w:tmpl w:val="6228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A1CE9"/>
    <w:multiLevelType w:val="hybridMultilevel"/>
    <w:tmpl w:val="CC0EEA20"/>
    <w:lvl w:ilvl="0" w:tplc="8D48AF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882261"/>
    <w:multiLevelType w:val="multilevel"/>
    <w:tmpl w:val="9B629A18"/>
    <w:lvl w:ilvl="0">
      <w:start w:val="1"/>
      <w:numFmt w:val="decimal"/>
      <w:pStyle w:val="TOC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7C629B8"/>
    <w:multiLevelType w:val="hybridMultilevel"/>
    <w:tmpl w:val="2A7C1D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3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0B4314C"/>
    <w:multiLevelType w:val="hybridMultilevel"/>
    <w:tmpl w:val="C78E251C"/>
    <w:lvl w:ilvl="0" w:tplc="4A84FE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CE09D7"/>
    <w:multiLevelType w:val="hybridMultilevel"/>
    <w:tmpl w:val="77046AE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E8691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1F83914"/>
    <w:multiLevelType w:val="hybridMultilevel"/>
    <w:tmpl w:val="D6AC3F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D3006D"/>
    <w:multiLevelType w:val="hybridMultilevel"/>
    <w:tmpl w:val="2AE29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71F32"/>
    <w:multiLevelType w:val="hybridMultilevel"/>
    <w:tmpl w:val="D5F25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D10D9"/>
    <w:multiLevelType w:val="hybridMultilevel"/>
    <w:tmpl w:val="24564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5307A"/>
    <w:multiLevelType w:val="hybridMultilevel"/>
    <w:tmpl w:val="892AB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541D4E"/>
    <w:multiLevelType w:val="multilevel"/>
    <w:tmpl w:val="F926B130"/>
    <w:lvl w:ilvl="0">
      <w:start w:val="1"/>
      <w:numFmt w:val="decimal"/>
      <w:lvlText w:val="%1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9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FC81F43"/>
    <w:multiLevelType w:val="hybridMultilevel"/>
    <w:tmpl w:val="1534A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F039C"/>
    <w:multiLevelType w:val="multilevel"/>
    <w:tmpl w:val="E9282E4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b/>
      </w:rPr>
    </w:lvl>
    <w:lvl w:ilvl="1">
      <w:start w:val="5"/>
      <w:numFmt w:val="none"/>
      <w:lvlText w:val="2.5"/>
      <w:lvlJc w:val="left"/>
      <w:pPr>
        <w:ind w:left="0" w:firstLine="1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73501467"/>
    <w:multiLevelType w:val="hybridMultilevel"/>
    <w:tmpl w:val="439C0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922671">
    <w:abstractNumId w:val="12"/>
  </w:num>
  <w:num w:numId="2" w16cid:durableId="1642464726">
    <w:abstractNumId w:val="6"/>
  </w:num>
  <w:num w:numId="3" w16cid:durableId="792023580">
    <w:abstractNumId w:val="10"/>
  </w:num>
  <w:num w:numId="4" w16cid:durableId="1365910833">
    <w:abstractNumId w:val="17"/>
  </w:num>
  <w:num w:numId="5" w16cid:durableId="1058821011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1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6" w16cid:durableId="456026666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2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7" w16cid:durableId="451242584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3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8" w16cid:durableId="1282147960">
    <w:abstractNumId w:val="0"/>
  </w:num>
  <w:num w:numId="9" w16cid:durableId="1892109520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4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0" w16cid:durableId="1700424516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7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none"/>
        <w:lvlText w:val="2.3.1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1" w16cid:durableId="1094202248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7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none"/>
        <w:lvlText w:val="2.4.1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2" w16cid:durableId="380596599">
    <w:abstractNumId w:val="19"/>
    <w:lvlOverride w:ilvl="0">
      <w:lvl w:ilvl="0">
        <w:start w:val="2"/>
        <w:numFmt w:val="decimal"/>
        <w:lvlText w:val="%1"/>
        <w:lvlJc w:val="left"/>
        <w:pPr>
          <w:ind w:left="432" w:hanging="432"/>
        </w:pPr>
        <w:rPr>
          <w:rFonts w:hint="default"/>
          <w:b/>
        </w:rPr>
      </w:lvl>
    </w:lvlOverride>
    <w:lvlOverride w:ilvl="1">
      <w:lvl w:ilvl="1">
        <w:start w:val="5"/>
        <w:numFmt w:val="none"/>
        <w:lvlText w:val="2.5"/>
        <w:lvlJc w:val="left"/>
        <w:pPr>
          <w:ind w:left="0" w:firstLine="18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60" w:hanging="720"/>
        </w:pPr>
        <w:rPr>
          <w:rFonts w:hint="default"/>
          <w:b/>
          <w:bCs w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3" w16cid:durableId="1574655893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6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 w16cid:durableId="123274356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7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5" w16cid:durableId="353656463">
    <w:abstractNumId w:val="8"/>
  </w:num>
  <w:num w:numId="16" w16cid:durableId="319895573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4.2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7" w16cid:durableId="1798647120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4.3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8" w16cid:durableId="1727869771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5.1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9" w16cid:durableId="46269462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5.2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0" w16cid:durableId="773011939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5.3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1" w16cid:durableId="186909498">
    <w:abstractNumId w:val="2"/>
    <w:lvlOverride w:ilvl="0">
      <w:lvl w:ilvl="0">
        <w:start w:val="5"/>
        <w:numFmt w:val="none"/>
        <w:lvlText w:val="6"/>
        <w:lvlJc w:val="left"/>
        <w:pPr>
          <w:ind w:left="405" w:hanging="40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0" w:hanging="720"/>
        </w:pPr>
        <w:rPr>
          <w:rFonts w:hint="default"/>
          <w:sz w:val="24"/>
          <w:szCs w:val="24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62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16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3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288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0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3600" w:hanging="2160"/>
        </w:pPr>
        <w:rPr>
          <w:rFonts w:hint="default"/>
        </w:rPr>
      </w:lvl>
    </w:lvlOverride>
  </w:num>
  <w:num w:numId="22" w16cid:durableId="1062292407">
    <w:abstractNumId w:val="2"/>
    <w:lvlOverride w:ilvl="0">
      <w:lvl w:ilvl="0">
        <w:start w:val="5"/>
        <w:numFmt w:val="none"/>
        <w:lvlText w:val="7"/>
        <w:lvlJc w:val="left"/>
        <w:pPr>
          <w:ind w:left="405" w:hanging="40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0" w:hanging="720"/>
        </w:pPr>
        <w:rPr>
          <w:rFonts w:hint="default"/>
          <w:sz w:val="24"/>
          <w:szCs w:val="24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62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16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3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288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0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3600" w:hanging="2160"/>
        </w:pPr>
        <w:rPr>
          <w:rFonts w:hint="default"/>
        </w:rPr>
      </w:lvl>
    </w:lvlOverride>
  </w:num>
  <w:num w:numId="23" w16cid:durableId="816997718">
    <w:abstractNumId w:val="2"/>
    <w:lvlOverride w:ilvl="0">
      <w:lvl w:ilvl="0">
        <w:start w:val="5"/>
        <w:numFmt w:val="none"/>
        <w:lvlText w:val="8"/>
        <w:lvlJc w:val="left"/>
        <w:pPr>
          <w:ind w:left="405" w:hanging="40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0" w:hanging="720"/>
        </w:pPr>
        <w:rPr>
          <w:rFonts w:hint="default"/>
          <w:sz w:val="24"/>
          <w:szCs w:val="24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62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16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3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288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0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3600" w:hanging="2160"/>
        </w:pPr>
        <w:rPr>
          <w:rFonts w:hint="default"/>
        </w:rPr>
      </w:lvl>
    </w:lvlOverride>
  </w:num>
  <w:num w:numId="24" w16cid:durableId="1392652755">
    <w:abstractNumId w:val="15"/>
  </w:num>
  <w:num w:numId="25" w16cid:durableId="668875717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2.8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6" w16cid:durableId="1178347338">
    <w:abstractNumId w:val="8"/>
    <w:lvlOverride w:ilvl="0">
      <w:lvl w:ilvl="0">
        <w:start w:val="8"/>
        <w:numFmt w:val="decimal"/>
        <w:lvlText w:val="%1"/>
        <w:lvlJc w:val="left"/>
        <w:pPr>
          <w:ind w:left="612" w:hanging="432"/>
        </w:pPr>
        <w:rPr>
          <w:rFonts w:hint="default"/>
          <w:b/>
        </w:rPr>
      </w:lvl>
    </w:lvlOverride>
    <w:lvlOverride w:ilvl="1">
      <w:lvl w:ilvl="1">
        <w:start w:val="1"/>
        <w:numFmt w:val="none"/>
        <w:lvlText w:val="4.1"/>
        <w:lvlJc w:val="left"/>
        <w:pPr>
          <w:ind w:left="0" w:firstLine="0"/>
        </w:pPr>
        <w:rPr>
          <w:rFonts w:hint="default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7" w16cid:durableId="1581869908">
    <w:abstractNumId w:val="11"/>
  </w:num>
  <w:num w:numId="28" w16cid:durableId="572391732">
    <w:abstractNumId w:val="13"/>
  </w:num>
  <w:num w:numId="29" w16cid:durableId="2097633731">
    <w:abstractNumId w:val="20"/>
  </w:num>
  <w:num w:numId="30" w16cid:durableId="729034967">
    <w:abstractNumId w:val="18"/>
  </w:num>
  <w:num w:numId="31" w16cid:durableId="2087607431">
    <w:abstractNumId w:val="4"/>
  </w:num>
  <w:num w:numId="32" w16cid:durableId="63071115">
    <w:abstractNumId w:val="16"/>
  </w:num>
  <w:num w:numId="33" w16cid:durableId="306210600">
    <w:abstractNumId w:val="14"/>
  </w:num>
  <w:num w:numId="34" w16cid:durableId="1732970627">
    <w:abstractNumId w:val="3"/>
  </w:num>
  <w:num w:numId="35" w16cid:durableId="1663192882">
    <w:abstractNumId w:val="1"/>
  </w:num>
  <w:num w:numId="36" w16cid:durableId="800075119">
    <w:abstractNumId w:val="7"/>
  </w:num>
  <w:num w:numId="37" w16cid:durableId="865560271">
    <w:abstractNumId w:val="5"/>
  </w:num>
  <w:num w:numId="38" w16cid:durableId="1031035742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MDQwNbY0tDC0NDNU0lEKTi0uzszPAykwNK4FAEPLI1YtAAAA"/>
  </w:docVars>
  <w:rsids>
    <w:rsidRoot w:val="00E00BB7"/>
    <w:rsid w:val="00001B8B"/>
    <w:rsid w:val="00002341"/>
    <w:rsid w:val="0000431E"/>
    <w:rsid w:val="00004641"/>
    <w:rsid w:val="00007784"/>
    <w:rsid w:val="00013840"/>
    <w:rsid w:val="00015230"/>
    <w:rsid w:val="00022195"/>
    <w:rsid w:val="00022BFE"/>
    <w:rsid w:val="00023615"/>
    <w:rsid w:val="00024782"/>
    <w:rsid w:val="00024975"/>
    <w:rsid w:val="00024FBD"/>
    <w:rsid w:val="000251D8"/>
    <w:rsid w:val="00027CD3"/>
    <w:rsid w:val="00030064"/>
    <w:rsid w:val="0003037D"/>
    <w:rsid w:val="0003076A"/>
    <w:rsid w:val="00030FFF"/>
    <w:rsid w:val="000323A1"/>
    <w:rsid w:val="00033A89"/>
    <w:rsid w:val="00034243"/>
    <w:rsid w:val="000355A3"/>
    <w:rsid w:val="000359EF"/>
    <w:rsid w:val="00036F86"/>
    <w:rsid w:val="0003705C"/>
    <w:rsid w:val="000372DF"/>
    <w:rsid w:val="00037ED8"/>
    <w:rsid w:val="00040AE3"/>
    <w:rsid w:val="00041406"/>
    <w:rsid w:val="0004187A"/>
    <w:rsid w:val="000439E5"/>
    <w:rsid w:val="00043A56"/>
    <w:rsid w:val="00044263"/>
    <w:rsid w:val="00045422"/>
    <w:rsid w:val="000458E5"/>
    <w:rsid w:val="00046814"/>
    <w:rsid w:val="0004707B"/>
    <w:rsid w:val="00047AD2"/>
    <w:rsid w:val="0005053E"/>
    <w:rsid w:val="0005314E"/>
    <w:rsid w:val="000533C0"/>
    <w:rsid w:val="0005410B"/>
    <w:rsid w:val="0005531D"/>
    <w:rsid w:val="00055509"/>
    <w:rsid w:val="000600E5"/>
    <w:rsid w:val="00060438"/>
    <w:rsid w:val="0006244D"/>
    <w:rsid w:val="00064CDC"/>
    <w:rsid w:val="000653FE"/>
    <w:rsid w:val="00065C62"/>
    <w:rsid w:val="00066417"/>
    <w:rsid w:val="000670FD"/>
    <w:rsid w:val="00067612"/>
    <w:rsid w:val="00067854"/>
    <w:rsid w:val="00067D5B"/>
    <w:rsid w:val="000713A1"/>
    <w:rsid w:val="0007278B"/>
    <w:rsid w:val="00073711"/>
    <w:rsid w:val="00073D09"/>
    <w:rsid w:val="00074C21"/>
    <w:rsid w:val="000754C5"/>
    <w:rsid w:val="00076534"/>
    <w:rsid w:val="00076797"/>
    <w:rsid w:val="00076EAD"/>
    <w:rsid w:val="00077F78"/>
    <w:rsid w:val="00081AC4"/>
    <w:rsid w:val="00082018"/>
    <w:rsid w:val="0008236F"/>
    <w:rsid w:val="0008273D"/>
    <w:rsid w:val="00084ECC"/>
    <w:rsid w:val="000869B8"/>
    <w:rsid w:val="00087871"/>
    <w:rsid w:val="00092073"/>
    <w:rsid w:val="0009247D"/>
    <w:rsid w:val="00092A1E"/>
    <w:rsid w:val="000935AA"/>
    <w:rsid w:val="00093E18"/>
    <w:rsid w:val="0009410A"/>
    <w:rsid w:val="00096BA4"/>
    <w:rsid w:val="00097063"/>
    <w:rsid w:val="000A0AA4"/>
    <w:rsid w:val="000A1C33"/>
    <w:rsid w:val="000A2805"/>
    <w:rsid w:val="000A4978"/>
    <w:rsid w:val="000A5F39"/>
    <w:rsid w:val="000A7652"/>
    <w:rsid w:val="000B104E"/>
    <w:rsid w:val="000B2E3F"/>
    <w:rsid w:val="000B2F33"/>
    <w:rsid w:val="000B4050"/>
    <w:rsid w:val="000B4517"/>
    <w:rsid w:val="000C12AA"/>
    <w:rsid w:val="000C1849"/>
    <w:rsid w:val="000C2037"/>
    <w:rsid w:val="000C208B"/>
    <w:rsid w:val="000C2573"/>
    <w:rsid w:val="000C47C8"/>
    <w:rsid w:val="000C72BF"/>
    <w:rsid w:val="000D033F"/>
    <w:rsid w:val="000D0BA6"/>
    <w:rsid w:val="000D147D"/>
    <w:rsid w:val="000D2237"/>
    <w:rsid w:val="000D28EF"/>
    <w:rsid w:val="000D2B10"/>
    <w:rsid w:val="000D2B35"/>
    <w:rsid w:val="000D431D"/>
    <w:rsid w:val="000D4471"/>
    <w:rsid w:val="000D56FC"/>
    <w:rsid w:val="000D5F95"/>
    <w:rsid w:val="000D6A6C"/>
    <w:rsid w:val="000D6A74"/>
    <w:rsid w:val="000D6C4E"/>
    <w:rsid w:val="000D6E24"/>
    <w:rsid w:val="000D6F43"/>
    <w:rsid w:val="000E0638"/>
    <w:rsid w:val="000E0B3D"/>
    <w:rsid w:val="000E107C"/>
    <w:rsid w:val="000E1DE8"/>
    <w:rsid w:val="000E2582"/>
    <w:rsid w:val="000E3529"/>
    <w:rsid w:val="000E3DF6"/>
    <w:rsid w:val="000E65FC"/>
    <w:rsid w:val="000F0597"/>
    <w:rsid w:val="000F110B"/>
    <w:rsid w:val="000F5847"/>
    <w:rsid w:val="000F631C"/>
    <w:rsid w:val="000F7783"/>
    <w:rsid w:val="0010058B"/>
    <w:rsid w:val="00100E3E"/>
    <w:rsid w:val="00101FC7"/>
    <w:rsid w:val="00102AD7"/>
    <w:rsid w:val="00103DFE"/>
    <w:rsid w:val="00104422"/>
    <w:rsid w:val="0010524C"/>
    <w:rsid w:val="00105B8A"/>
    <w:rsid w:val="00105F13"/>
    <w:rsid w:val="00111362"/>
    <w:rsid w:val="00113881"/>
    <w:rsid w:val="00113E2E"/>
    <w:rsid w:val="00115A9B"/>
    <w:rsid w:val="001166F2"/>
    <w:rsid w:val="00116C24"/>
    <w:rsid w:val="00116D38"/>
    <w:rsid w:val="00120566"/>
    <w:rsid w:val="00120797"/>
    <w:rsid w:val="00120B98"/>
    <w:rsid w:val="00121480"/>
    <w:rsid w:val="00123D3F"/>
    <w:rsid w:val="00124360"/>
    <w:rsid w:val="001246B2"/>
    <w:rsid w:val="00127007"/>
    <w:rsid w:val="00127B76"/>
    <w:rsid w:val="00130101"/>
    <w:rsid w:val="00130D1F"/>
    <w:rsid w:val="00130DD1"/>
    <w:rsid w:val="00132D6D"/>
    <w:rsid w:val="001334EB"/>
    <w:rsid w:val="00133F26"/>
    <w:rsid w:val="00134F24"/>
    <w:rsid w:val="00135401"/>
    <w:rsid w:val="001358CB"/>
    <w:rsid w:val="0013731B"/>
    <w:rsid w:val="00137386"/>
    <w:rsid w:val="00142CBB"/>
    <w:rsid w:val="00142D73"/>
    <w:rsid w:val="0014348E"/>
    <w:rsid w:val="001444C8"/>
    <w:rsid w:val="0014571D"/>
    <w:rsid w:val="00145E72"/>
    <w:rsid w:val="00150678"/>
    <w:rsid w:val="00151568"/>
    <w:rsid w:val="0015363C"/>
    <w:rsid w:val="00153C0C"/>
    <w:rsid w:val="0015426D"/>
    <w:rsid w:val="00155100"/>
    <w:rsid w:val="00157080"/>
    <w:rsid w:val="0016103D"/>
    <w:rsid w:val="001610B3"/>
    <w:rsid w:val="00161A1A"/>
    <w:rsid w:val="00164420"/>
    <w:rsid w:val="001660D4"/>
    <w:rsid w:val="00166A64"/>
    <w:rsid w:val="00166E81"/>
    <w:rsid w:val="0016774F"/>
    <w:rsid w:val="0016782F"/>
    <w:rsid w:val="00170096"/>
    <w:rsid w:val="00171F77"/>
    <w:rsid w:val="00172414"/>
    <w:rsid w:val="001732BC"/>
    <w:rsid w:val="00173752"/>
    <w:rsid w:val="00173899"/>
    <w:rsid w:val="00173AF9"/>
    <w:rsid w:val="00173EFB"/>
    <w:rsid w:val="00175B08"/>
    <w:rsid w:val="0017716D"/>
    <w:rsid w:val="001772F2"/>
    <w:rsid w:val="001774AB"/>
    <w:rsid w:val="00180040"/>
    <w:rsid w:val="00180499"/>
    <w:rsid w:val="00180FB3"/>
    <w:rsid w:val="001816DC"/>
    <w:rsid w:val="0018246D"/>
    <w:rsid w:val="001827E5"/>
    <w:rsid w:val="00182DCD"/>
    <w:rsid w:val="001830A8"/>
    <w:rsid w:val="00183E7B"/>
    <w:rsid w:val="00186250"/>
    <w:rsid w:val="0018731E"/>
    <w:rsid w:val="00187FA0"/>
    <w:rsid w:val="00190DD1"/>
    <w:rsid w:val="001919CB"/>
    <w:rsid w:val="001947EF"/>
    <w:rsid w:val="00194E72"/>
    <w:rsid w:val="001A085F"/>
    <w:rsid w:val="001A109F"/>
    <w:rsid w:val="001A28C8"/>
    <w:rsid w:val="001A28DF"/>
    <w:rsid w:val="001A2E54"/>
    <w:rsid w:val="001A43DC"/>
    <w:rsid w:val="001A5EA0"/>
    <w:rsid w:val="001A7075"/>
    <w:rsid w:val="001A7E68"/>
    <w:rsid w:val="001B1E09"/>
    <w:rsid w:val="001B46DC"/>
    <w:rsid w:val="001B4D00"/>
    <w:rsid w:val="001B5025"/>
    <w:rsid w:val="001B53B9"/>
    <w:rsid w:val="001B61E4"/>
    <w:rsid w:val="001B6564"/>
    <w:rsid w:val="001B6AA1"/>
    <w:rsid w:val="001B6BA9"/>
    <w:rsid w:val="001B761A"/>
    <w:rsid w:val="001C2138"/>
    <w:rsid w:val="001C2FCB"/>
    <w:rsid w:val="001C39EE"/>
    <w:rsid w:val="001C3C60"/>
    <w:rsid w:val="001C4466"/>
    <w:rsid w:val="001C5323"/>
    <w:rsid w:val="001C5791"/>
    <w:rsid w:val="001C5799"/>
    <w:rsid w:val="001C6F6F"/>
    <w:rsid w:val="001C786D"/>
    <w:rsid w:val="001D0FB8"/>
    <w:rsid w:val="001D1321"/>
    <w:rsid w:val="001D26E3"/>
    <w:rsid w:val="001D4682"/>
    <w:rsid w:val="001D492D"/>
    <w:rsid w:val="001D5D5A"/>
    <w:rsid w:val="001D727D"/>
    <w:rsid w:val="001D7A55"/>
    <w:rsid w:val="001E0EAD"/>
    <w:rsid w:val="001E104D"/>
    <w:rsid w:val="001E448E"/>
    <w:rsid w:val="001E4EFF"/>
    <w:rsid w:val="001E6958"/>
    <w:rsid w:val="001E71CF"/>
    <w:rsid w:val="001F3C30"/>
    <w:rsid w:val="001F3C71"/>
    <w:rsid w:val="001F4F01"/>
    <w:rsid w:val="001F5C98"/>
    <w:rsid w:val="001F5E95"/>
    <w:rsid w:val="00201753"/>
    <w:rsid w:val="00201BD0"/>
    <w:rsid w:val="00202DEA"/>
    <w:rsid w:val="002033B0"/>
    <w:rsid w:val="00203D90"/>
    <w:rsid w:val="002044C8"/>
    <w:rsid w:val="00204C37"/>
    <w:rsid w:val="002051D2"/>
    <w:rsid w:val="00206982"/>
    <w:rsid w:val="00206F27"/>
    <w:rsid w:val="002076D6"/>
    <w:rsid w:val="00212657"/>
    <w:rsid w:val="0021422C"/>
    <w:rsid w:val="00214F37"/>
    <w:rsid w:val="0021651F"/>
    <w:rsid w:val="00217BBC"/>
    <w:rsid w:val="00220018"/>
    <w:rsid w:val="002202B6"/>
    <w:rsid w:val="0022063D"/>
    <w:rsid w:val="00220E37"/>
    <w:rsid w:val="002227C6"/>
    <w:rsid w:val="002228A9"/>
    <w:rsid w:val="0022350A"/>
    <w:rsid w:val="00224EFF"/>
    <w:rsid w:val="002250EF"/>
    <w:rsid w:val="002256EB"/>
    <w:rsid w:val="00225A73"/>
    <w:rsid w:val="002260E5"/>
    <w:rsid w:val="00226ECA"/>
    <w:rsid w:val="002278B0"/>
    <w:rsid w:val="00230858"/>
    <w:rsid w:val="00231F0E"/>
    <w:rsid w:val="00234296"/>
    <w:rsid w:val="00235FCF"/>
    <w:rsid w:val="00236D93"/>
    <w:rsid w:val="00237C7B"/>
    <w:rsid w:val="002408BF"/>
    <w:rsid w:val="00243791"/>
    <w:rsid w:val="00244CDB"/>
    <w:rsid w:val="00244FD1"/>
    <w:rsid w:val="002452E3"/>
    <w:rsid w:val="00245434"/>
    <w:rsid w:val="00246581"/>
    <w:rsid w:val="00247031"/>
    <w:rsid w:val="00247948"/>
    <w:rsid w:val="002538A7"/>
    <w:rsid w:val="00254EA2"/>
    <w:rsid w:val="00255D43"/>
    <w:rsid w:val="002569F4"/>
    <w:rsid w:val="00260350"/>
    <w:rsid w:val="00261B0A"/>
    <w:rsid w:val="002621F4"/>
    <w:rsid w:val="00263AC4"/>
    <w:rsid w:val="00266E7A"/>
    <w:rsid w:val="00272012"/>
    <w:rsid w:val="00272713"/>
    <w:rsid w:val="002737A9"/>
    <w:rsid w:val="00274B3B"/>
    <w:rsid w:val="00275009"/>
    <w:rsid w:val="00275E3B"/>
    <w:rsid w:val="00275FC4"/>
    <w:rsid w:val="00276E8F"/>
    <w:rsid w:val="00281F61"/>
    <w:rsid w:val="00282A0F"/>
    <w:rsid w:val="0028510C"/>
    <w:rsid w:val="0028522F"/>
    <w:rsid w:val="00287E1A"/>
    <w:rsid w:val="00292138"/>
    <w:rsid w:val="00293286"/>
    <w:rsid w:val="00293349"/>
    <w:rsid w:val="00293C88"/>
    <w:rsid w:val="00296E01"/>
    <w:rsid w:val="00297B80"/>
    <w:rsid w:val="002A09AF"/>
    <w:rsid w:val="002A1462"/>
    <w:rsid w:val="002A1A14"/>
    <w:rsid w:val="002A2745"/>
    <w:rsid w:val="002A365B"/>
    <w:rsid w:val="002A374D"/>
    <w:rsid w:val="002A4006"/>
    <w:rsid w:val="002A6C4C"/>
    <w:rsid w:val="002B06A7"/>
    <w:rsid w:val="002B176A"/>
    <w:rsid w:val="002B5564"/>
    <w:rsid w:val="002B5BF8"/>
    <w:rsid w:val="002B788C"/>
    <w:rsid w:val="002C21EC"/>
    <w:rsid w:val="002C220A"/>
    <w:rsid w:val="002C2B41"/>
    <w:rsid w:val="002C2D1B"/>
    <w:rsid w:val="002C2F90"/>
    <w:rsid w:val="002C3506"/>
    <w:rsid w:val="002C360F"/>
    <w:rsid w:val="002C428E"/>
    <w:rsid w:val="002C58E8"/>
    <w:rsid w:val="002C72C0"/>
    <w:rsid w:val="002C7BC1"/>
    <w:rsid w:val="002D0CD0"/>
    <w:rsid w:val="002D0FD8"/>
    <w:rsid w:val="002D1CAF"/>
    <w:rsid w:val="002D2560"/>
    <w:rsid w:val="002D35C9"/>
    <w:rsid w:val="002D3F5C"/>
    <w:rsid w:val="002D413F"/>
    <w:rsid w:val="002D5586"/>
    <w:rsid w:val="002D6C86"/>
    <w:rsid w:val="002E448C"/>
    <w:rsid w:val="002E576A"/>
    <w:rsid w:val="002E71BB"/>
    <w:rsid w:val="002E71E1"/>
    <w:rsid w:val="002F0132"/>
    <w:rsid w:val="002F0C35"/>
    <w:rsid w:val="002F0E42"/>
    <w:rsid w:val="002F1409"/>
    <w:rsid w:val="002F416E"/>
    <w:rsid w:val="002F430A"/>
    <w:rsid w:val="002F4833"/>
    <w:rsid w:val="002F4CAE"/>
    <w:rsid w:val="002F5483"/>
    <w:rsid w:val="002F668F"/>
    <w:rsid w:val="002F7AC4"/>
    <w:rsid w:val="00301AB4"/>
    <w:rsid w:val="00301B54"/>
    <w:rsid w:val="0030226B"/>
    <w:rsid w:val="00302E4F"/>
    <w:rsid w:val="00305BFE"/>
    <w:rsid w:val="00305E5A"/>
    <w:rsid w:val="00306FD7"/>
    <w:rsid w:val="003108C7"/>
    <w:rsid w:val="0031172A"/>
    <w:rsid w:val="0031209A"/>
    <w:rsid w:val="00315AC7"/>
    <w:rsid w:val="003161AD"/>
    <w:rsid w:val="00317DB3"/>
    <w:rsid w:val="003221CB"/>
    <w:rsid w:val="00324ADD"/>
    <w:rsid w:val="00324FAC"/>
    <w:rsid w:val="003251D9"/>
    <w:rsid w:val="00325D0A"/>
    <w:rsid w:val="003266A5"/>
    <w:rsid w:val="00326B04"/>
    <w:rsid w:val="00326C0C"/>
    <w:rsid w:val="003278E9"/>
    <w:rsid w:val="0033014D"/>
    <w:rsid w:val="00330238"/>
    <w:rsid w:val="00330A08"/>
    <w:rsid w:val="00331DD3"/>
    <w:rsid w:val="00332574"/>
    <w:rsid w:val="00332953"/>
    <w:rsid w:val="0033364D"/>
    <w:rsid w:val="00333824"/>
    <w:rsid w:val="00333B46"/>
    <w:rsid w:val="00334DA1"/>
    <w:rsid w:val="00336BB3"/>
    <w:rsid w:val="00340391"/>
    <w:rsid w:val="003415A0"/>
    <w:rsid w:val="0034184C"/>
    <w:rsid w:val="00341CF7"/>
    <w:rsid w:val="003433B7"/>
    <w:rsid w:val="00346173"/>
    <w:rsid w:val="00346321"/>
    <w:rsid w:val="003468DF"/>
    <w:rsid w:val="00346F35"/>
    <w:rsid w:val="00347413"/>
    <w:rsid w:val="003474DB"/>
    <w:rsid w:val="00350EDD"/>
    <w:rsid w:val="00352E26"/>
    <w:rsid w:val="003535A5"/>
    <w:rsid w:val="003536DC"/>
    <w:rsid w:val="00353710"/>
    <w:rsid w:val="00355723"/>
    <w:rsid w:val="00355A8B"/>
    <w:rsid w:val="00355BCB"/>
    <w:rsid w:val="003561B9"/>
    <w:rsid w:val="003563FD"/>
    <w:rsid w:val="00356DAA"/>
    <w:rsid w:val="00357506"/>
    <w:rsid w:val="003575F0"/>
    <w:rsid w:val="00357C89"/>
    <w:rsid w:val="00360ED8"/>
    <w:rsid w:val="00365776"/>
    <w:rsid w:val="00365ED0"/>
    <w:rsid w:val="00366AD5"/>
    <w:rsid w:val="003672B1"/>
    <w:rsid w:val="00367B66"/>
    <w:rsid w:val="00367FCC"/>
    <w:rsid w:val="00370FEF"/>
    <w:rsid w:val="00371CBF"/>
    <w:rsid w:val="00372446"/>
    <w:rsid w:val="0037260A"/>
    <w:rsid w:val="00373D9B"/>
    <w:rsid w:val="003752CA"/>
    <w:rsid w:val="0037538E"/>
    <w:rsid w:val="00377302"/>
    <w:rsid w:val="00377AA6"/>
    <w:rsid w:val="003806F7"/>
    <w:rsid w:val="00381143"/>
    <w:rsid w:val="00381AEA"/>
    <w:rsid w:val="00382A2D"/>
    <w:rsid w:val="003830DB"/>
    <w:rsid w:val="00387F1C"/>
    <w:rsid w:val="00391D9C"/>
    <w:rsid w:val="00391E8C"/>
    <w:rsid w:val="00393B94"/>
    <w:rsid w:val="00393D36"/>
    <w:rsid w:val="0039558C"/>
    <w:rsid w:val="00395CFB"/>
    <w:rsid w:val="00396856"/>
    <w:rsid w:val="00396A63"/>
    <w:rsid w:val="00397EA6"/>
    <w:rsid w:val="003A1019"/>
    <w:rsid w:val="003A158D"/>
    <w:rsid w:val="003A1775"/>
    <w:rsid w:val="003A1C9A"/>
    <w:rsid w:val="003A2AB4"/>
    <w:rsid w:val="003A3471"/>
    <w:rsid w:val="003A3735"/>
    <w:rsid w:val="003A37E4"/>
    <w:rsid w:val="003A4414"/>
    <w:rsid w:val="003A4C6F"/>
    <w:rsid w:val="003A60B3"/>
    <w:rsid w:val="003A69A0"/>
    <w:rsid w:val="003A716B"/>
    <w:rsid w:val="003B1447"/>
    <w:rsid w:val="003B151B"/>
    <w:rsid w:val="003B2255"/>
    <w:rsid w:val="003B3468"/>
    <w:rsid w:val="003C0573"/>
    <w:rsid w:val="003C1A3C"/>
    <w:rsid w:val="003C2717"/>
    <w:rsid w:val="003C3598"/>
    <w:rsid w:val="003C658E"/>
    <w:rsid w:val="003C7570"/>
    <w:rsid w:val="003C7F82"/>
    <w:rsid w:val="003D0E1F"/>
    <w:rsid w:val="003D0ED0"/>
    <w:rsid w:val="003D1B86"/>
    <w:rsid w:val="003D5CB7"/>
    <w:rsid w:val="003D636C"/>
    <w:rsid w:val="003E0EE9"/>
    <w:rsid w:val="003E14F8"/>
    <w:rsid w:val="003E21CC"/>
    <w:rsid w:val="003E2DC2"/>
    <w:rsid w:val="003E3C7C"/>
    <w:rsid w:val="003E415B"/>
    <w:rsid w:val="003E4CA6"/>
    <w:rsid w:val="003E5C00"/>
    <w:rsid w:val="003E5D57"/>
    <w:rsid w:val="003E5F16"/>
    <w:rsid w:val="003E61E1"/>
    <w:rsid w:val="003F0888"/>
    <w:rsid w:val="003F0FA1"/>
    <w:rsid w:val="003F1084"/>
    <w:rsid w:val="003F2493"/>
    <w:rsid w:val="003F2BAD"/>
    <w:rsid w:val="003F3681"/>
    <w:rsid w:val="003F4B8F"/>
    <w:rsid w:val="003F4DD6"/>
    <w:rsid w:val="003F53BD"/>
    <w:rsid w:val="003F5DB0"/>
    <w:rsid w:val="003F5FD8"/>
    <w:rsid w:val="003F613E"/>
    <w:rsid w:val="004001AF"/>
    <w:rsid w:val="004016EB"/>
    <w:rsid w:val="00403752"/>
    <w:rsid w:val="00403A6A"/>
    <w:rsid w:val="00403E00"/>
    <w:rsid w:val="00404C7C"/>
    <w:rsid w:val="00406CD7"/>
    <w:rsid w:val="004101F4"/>
    <w:rsid w:val="00411551"/>
    <w:rsid w:val="0041226C"/>
    <w:rsid w:val="004141F2"/>
    <w:rsid w:val="00416434"/>
    <w:rsid w:val="004164AD"/>
    <w:rsid w:val="00416899"/>
    <w:rsid w:val="00416922"/>
    <w:rsid w:val="004169DE"/>
    <w:rsid w:val="0041716A"/>
    <w:rsid w:val="004205B4"/>
    <w:rsid w:val="004220F5"/>
    <w:rsid w:val="00423141"/>
    <w:rsid w:val="004240CB"/>
    <w:rsid w:val="00426740"/>
    <w:rsid w:val="004271FC"/>
    <w:rsid w:val="00427E7D"/>
    <w:rsid w:val="00430B29"/>
    <w:rsid w:val="00431444"/>
    <w:rsid w:val="00432D3C"/>
    <w:rsid w:val="004357E3"/>
    <w:rsid w:val="00435A7C"/>
    <w:rsid w:val="00437CD9"/>
    <w:rsid w:val="00440296"/>
    <w:rsid w:val="00440BDD"/>
    <w:rsid w:val="0044109C"/>
    <w:rsid w:val="00443AA4"/>
    <w:rsid w:val="00444DEB"/>
    <w:rsid w:val="0044673D"/>
    <w:rsid w:val="004468F2"/>
    <w:rsid w:val="00452085"/>
    <w:rsid w:val="004520FA"/>
    <w:rsid w:val="004525C4"/>
    <w:rsid w:val="00452E77"/>
    <w:rsid w:val="004541A5"/>
    <w:rsid w:val="00455AE9"/>
    <w:rsid w:val="00455CC6"/>
    <w:rsid w:val="00455DEC"/>
    <w:rsid w:val="00457C7A"/>
    <w:rsid w:val="00457FE6"/>
    <w:rsid w:val="0046048E"/>
    <w:rsid w:val="00460788"/>
    <w:rsid w:val="0046085B"/>
    <w:rsid w:val="004613E4"/>
    <w:rsid w:val="0046182D"/>
    <w:rsid w:val="00463CB2"/>
    <w:rsid w:val="00463EBF"/>
    <w:rsid w:val="00465A0F"/>
    <w:rsid w:val="004673F0"/>
    <w:rsid w:val="00470D0A"/>
    <w:rsid w:val="004722FA"/>
    <w:rsid w:val="0047324A"/>
    <w:rsid w:val="00473A8B"/>
    <w:rsid w:val="00474551"/>
    <w:rsid w:val="004749DE"/>
    <w:rsid w:val="004754E4"/>
    <w:rsid w:val="00477976"/>
    <w:rsid w:val="00477BD6"/>
    <w:rsid w:val="004802E0"/>
    <w:rsid w:val="004805F3"/>
    <w:rsid w:val="0048090B"/>
    <w:rsid w:val="00481BF3"/>
    <w:rsid w:val="0048275C"/>
    <w:rsid w:val="004827BA"/>
    <w:rsid w:val="00484168"/>
    <w:rsid w:val="00484336"/>
    <w:rsid w:val="0048547A"/>
    <w:rsid w:val="0048581B"/>
    <w:rsid w:val="00485C79"/>
    <w:rsid w:val="0048678E"/>
    <w:rsid w:val="00487EFC"/>
    <w:rsid w:val="00490471"/>
    <w:rsid w:val="0049087D"/>
    <w:rsid w:val="004910C8"/>
    <w:rsid w:val="00491115"/>
    <w:rsid w:val="00491146"/>
    <w:rsid w:val="00493421"/>
    <w:rsid w:val="00494C27"/>
    <w:rsid w:val="00494F48"/>
    <w:rsid w:val="0049678B"/>
    <w:rsid w:val="00497919"/>
    <w:rsid w:val="004A039D"/>
    <w:rsid w:val="004A05E8"/>
    <w:rsid w:val="004A0796"/>
    <w:rsid w:val="004A2DC5"/>
    <w:rsid w:val="004A59E4"/>
    <w:rsid w:val="004A5BA0"/>
    <w:rsid w:val="004A5D79"/>
    <w:rsid w:val="004A6AF8"/>
    <w:rsid w:val="004B0465"/>
    <w:rsid w:val="004B3CF3"/>
    <w:rsid w:val="004B4DFD"/>
    <w:rsid w:val="004B4FC5"/>
    <w:rsid w:val="004B5694"/>
    <w:rsid w:val="004B5E01"/>
    <w:rsid w:val="004B6A69"/>
    <w:rsid w:val="004C035B"/>
    <w:rsid w:val="004C2D52"/>
    <w:rsid w:val="004C388F"/>
    <w:rsid w:val="004C4AAB"/>
    <w:rsid w:val="004C563F"/>
    <w:rsid w:val="004C5D0A"/>
    <w:rsid w:val="004C6435"/>
    <w:rsid w:val="004C666D"/>
    <w:rsid w:val="004C6871"/>
    <w:rsid w:val="004D3109"/>
    <w:rsid w:val="004D4C2C"/>
    <w:rsid w:val="004D69F2"/>
    <w:rsid w:val="004E05D6"/>
    <w:rsid w:val="004E07FB"/>
    <w:rsid w:val="004E1EA2"/>
    <w:rsid w:val="004E3144"/>
    <w:rsid w:val="004E351D"/>
    <w:rsid w:val="004E3666"/>
    <w:rsid w:val="004E5F5A"/>
    <w:rsid w:val="004E6EC1"/>
    <w:rsid w:val="004F1AF4"/>
    <w:rsid w:val="004F4D01"/>
    <w:rsid w:val="004F52E7"/>
    <w:rsid w:val="004F6179"/>
    <w:rsid w:val="004F6862"/>
    <w:rsid w:val="004F6B63"/>
    <w:rsid w:val="004F786E"/>
    <w:rsid w:val="004F78E0"/>
    <w:rsid w:val="004F7D0B"/>
    <w:rsid w:val="00500E18"/>
    <w:rsid w:val="00500E76"/>
    <w:rsid w:val="0050234D"/>
    <w:rsid w:val="0050249E"/>
    <w:rsid w:val="00502D72"/>
    <w:rsid w:val="00505F27"/>
    <w:rsid w:val="0050733C"/>
    <w:rsid w:val="00507710"/>
    <w:rsid w:val="00507ADC"/>
    <w:rsid w:val="00507DA1"/>
    <w:rsid w:val="005103E9"/>
    <w:rsid w:val="005112FD"/>
    <w:rsid w:val="00511AC3"/>
    <w:rsid w:val="00511D29"/>
    <w:rsid w:val="00511D4A"/>
    <w:rsid w:val="005122BD"/>
    <w:rsid w:val="00512D6F"/>
    <w:rsid w:val="00513632"/>
    <w:rsid w:val="00513962"/>
    <w:rsid w:val="00513D57"/>
    <w:rsid w:val="005150F6"/>
    <w:rsid w:val="00516062"/>
    <w:rsid w:val="0051684A"/>
    <w:rsid w:val="0051696C"/>
    <w:rsid w:val="0052051B"/>
    <w:rsid w:val="00520E47"/>
    <w:rsid w:val="00524633"/>
    <w:rsid w:val="005246BB"/>
    <w:rsid w:val="0052503E"/>
    <w:rsid w:val="00525097"/>
    <w:rsid w:val="00531EB8"/>
    <w:rsid w:val="0053344A"/>
    <w:rsid w:val="005335B3"/>
    <w:rsid w:val="00534046"/>
    <w:rsid w:val="00534E23"/>
    <w:rsid w:val="00534E29"/>
    <w:rsid w:val="0053702D"/>
    <w:rsid w:val="00537CFE"/>
    <w:rsid w:val="005405FA"/>
    <w:rsid w:val="00541C11"/>
    <w:rsid w:val="00541FB7"/>
    <w:rsid w:val="005437A2"/>
    <w:rsid w:val="005439FE"/>
    <w:rsid w:val="00543A5B"/>
    <w:rsid w:val="0054530A"/>
    <w:rsid w:val="00545B8D"/>
    <w:rsid w:val="00546379"/>
    <w:rsid w:val="00547997"/>
    <w:rsid w:val="00551172"/>
    <w:rsid w:val="005514BD"/>
    <w:rsid w:val="00551767"/>
    <w:rsid w:val="00552A14"/>
    <w:rsid w:val="00553792"/>
    <w:rsid w:val="005537CE"/>
    <w:rsid w:val="00554666"/>
    <w:rsid w:val="00554756"/>
    <w:rsid w:val="005549FF"/>
    <w:rsid w:val="00554CDA"/>
    <w:rsid w:val="00554D28"/>
    <w:rsid w:val="00557847"/>
    <w:rsid w:val="00557D10"/>
    <w:rsid w:val="005619DE"/>
    <w:rsid w:val="005623B5"/>
    <w:rsid w:val="00565A5B"/>
    <w:rsid w:val="005668B5"/>
    <w:rsid w:val="00566A91"/>
    <w:rsid w:val="00566D1C"/>
    <w:rsid w:val="0056770A"/>
    <w:rsid w:val="0057031D"/>
    <w:rsid w:val="00570597"/>
    <w:rsid w:val="00570B96"/>
    <w:rsid w:val="0057121C"/>
    <w:rsid w:val="00571D60"/>
    <w:rsid w:val="0057209A"/>
    <w:rsid w:val="00572A8A"/>
    <w:rsid w:val="00573F46"/>
    <w:rsid w:val="00575F97"/>
    <w:rsid w:val="005763D7"/>
    <w:rsid w:val="0057655D"/>
    <w:rsid w:val="00576879"/>
    <w:rsid w:val="00576BC7"/>
    <w:rsid w:val="00576D54"/>
    <w:rsid w:val="00580B92"/>
    <w:rsid w:val="005829DC"/>
    <w:rsid w:val="00582F7F"/>
    <w:rsid w:val="0058391B"/>
    <w:rsid w:val="005844C4"/>
    <w:rsid w:val="005857CC"/>
    <w:rsid w:val="00585BA5"/>
    <w:rsid w:val="00590186"/>
    <w:rsid w:val="005924EE"/>
    <w:rsid w:val="0059333A"/>
    <w:rsid w:val="0059375D"/>
    <w:rsid w:val="0059628E"/>
    <w:rsid w:val="00596456"/>
    <w:rsid w:val="00596CBE"/>
    <w:rsid w:val="00597103"/>
    <w:rsid w:val="005A1C4C"/>
    <w:rsid w:val="005A25EA"/>
    <w:rsid w:val="005A3755"/>
    <w:rsid w:val="005A6FA7"/>
    <w:rsid w:val="005A7BA2"/>
    <w:rsid w:val="005B162E"/>
    <w:rsid w:val="005B2472"/>
    <w:rsid w:val="005B3AFB"/>
    <w:rsid w:val="005B3D3F"/>
    <w:rsid w:val="005B3FCF"/>
    <w:rsid w:val="005B4329"/>
    <w:rsid w:val="005B53B3"/>
    <w:rsid w:val="005B5C21"/>
    <w:rsid w:val="005B6355"/>
    <w:rsid w:val="005B641D"/>
    <w:rsid w:val="005B670B"/>
    <w:rsid w:val="005B710E"/>
    <w:rsid w:val="005B72AE"/>
    <w:rsid w:val="005C0834"/>
    <w:rsid w:val="005C0849"/>
    <w:rsid w:val="005C1360"/>
    <w:rsid w:val="005C2EA4"/>
    <w:rsid w:val="005C348B"/>
    <w:rsid w:val="005C35D6"/>
    <w:rsid w:val="005C44EE"/>
    <w:rsid w:val="005C5A2C"/>
    <w:rsid w:val="005C77AB"/>
    <w:rsid w:val="005D0705"/>
    <w:rsid w:val="005D0DC1"/>
    <w:rsid w:val="005D0F8C"/>
    <w:rsid w:val="005D1140"/>
    <w:rsid w:val="005D14CA"/>
    <w:rsid w:val="005D34D3"/>
    <w:rsid w:val="005D3691"/>
    <w:rsid w:val="005D532A"/>
    <w:rsid w:val="005D5770"/>
    <w:rsid w:val="005D5C4F"/>
    <w:rsid w:val="005D70EA"/>
    <w:rsid w:val="005D7590"/>
    <w:rsid w:val="005D7692"/>
    <w:rsid w:val="005E0E8C"/>
    <w:rsid w:val="005E2BF1"/>
    <w:rsid w:val="005E3D88"/>
    <w:rsid w:val="005E4B10"/>
    <w:rsid w:val="005E6797"/>
    <w:rsid w:val="005E7739"/>
    <w:rsid w:val="005F16C1"/>
    <w:rsid w:val="005F1E14"/>
    <w:rsid w:val="005F2270"/>
    <w:rsid w:val="005F2543"/>
    <w:rsid w:val="005F31F6"/>
    <w:rsid w:val="005F3806"/>
    <w:rsid w:val="005F3AD8"/>
    <w:rsid w:val="005F3D27"/>
    <w:rsid w:val="005F3E54"/>
    <w:rsid w:val="005F57EF"/>
    <w:rsid w:val="005F58EA"/>
    <w:rsid w:val="005F6494"/>
    <w:rsid w:val="005F759E"/>
    <w:rsid w:val="005F7F79"/>
    <w:rsid w:val="00600654"/>
    <w:rsid w:val="00600BBD"/>
    <w:rsid w:val="00601477"/>
    <w:rsid w:val="00601A55"/>
    <w:rsid w:val="00602434"/>
    <w:rsid w:val="006036DA"/>
    <w:rsid w:val="00604540"/>
    <w:rsid w:val="006046D8"/>
    <w:rsid w:val="00604848"/>
    <w:rsid w:val="006104B4"/>
    <w:rsid w:val="006106F5"/>
    <w:rsid w:val="00610BC0"/>
    <w:rsid w:val="00611651"/>
    <w:rsid w:val="00611D72"/>
    <w:rsid w:val="00612606"/>
    <w:rsid w:val="006126A6"/>
    <w:rsid w:val="00612CB4"/>
    <w:rsid w:val="006166D5"/>
    <w:rsid w:val="0062006E"/>
    <w:rsid w:val="00620283"/>
    <w:rsid w:val="00620FAF"/>
    <w:rsid w:val="00621ACD"/>
    <w:rsid w:val="00622533"/>
    <w:rsid w:val="0062260D"/>
    <w:rsid w:val="0062267E"/>
    <w:rsid w:val="00623400"/>
    <w:rsid w:val="00624109"/>
    <w:rsid w:val="006248E0"/>
    <w:rsid w:val="00627CC9"/>
    <w:rsid w:val="00630BA1"/>
    <w:rsid w:val="0063212F"/>
    <w:rsid w:val="0063296E"/>
    <w:rsid w:val="00632D7B"/>
    <w:rsid w:val="00636757"/>
    <w:rsid w:val="006376BF"/>
    <w:rsid w:val="0064213A"/>
    <w:rsid w:val="006425D8"/>
    <w:rsid w:val="006437D4"/>
    <w:rsid w:val="00644636"/>
    <w:rsid w:val="00644CA6"/>
    <w:rsid w:val="00646534"/>
    <w:rsid w:val="006475FA"/>
    <w:rsid w:val="00647D9D"/>
    <w:rsid w:val="00650977"/>
    <w:rsid w:val="00651B98"/>
    <w:rsid w:val="00651D18"/>
    <w:rsid w:val="0065454B"/>
    <w:rsid w:val="00656720"/>
    <w:rsid w:val="00660422"/>
    <w:rsid w:val="006616D3"/>
    <w:rsid w:val="00661A9E"/>
    <w:rsid w:val="00661AAC"/>
    <w:rsid w:val="00661B2E"/>
    <w:rsid w:val="006635B4"/>
    <w:rsid w:val="00663AB4"/>
    <w:rsid w:val="006645E7"/>
    <w:rsid w:val="006649F2"/>
    <w:rsid w:val="006651A8"/>
    <w:rsid w:val="00666439"/>
    <w:rsid w:val="00666F9B"/>
    <w:rsid w:val="006678F8"/>
    <w:rsid w:val="00667CF0"/>
    <w:rsid w:val="00670160"/>
    <w:rsid w:val="00671887"/>
    <w:rsid w:val="00671F78"/>
    <w:rsid w:val="0067249E"/>
    <w:rsid w:val="00672C6F"/>
    <w:rsid w:val="00672F49"/>
    <w:rsid w:val="0067356A"/>
    <w:rsid w:val="00675DFE"/>
    <w:rsid w:val="00676A5C"/>
    <w:rsid w:val="00677502"/>
    <w:rsid w:val="00677621"/>
    <w:rsid w:val="006776FF"/>
    <w:rsid w:val="00680721"/>
    <w:rsid w:val="006808D4"/>
    <w:rsid w:val="00682322"/>
    <w:rsid w:val="006834B8"/>
    <w:rsid w:val="00686D03"/>
    <w:rsid w:val="00686ECD"/>
    <w:rsid w:val="00686FF0"/>
    <w:rsid w:val="00687B18"/>
    <w:rsid w:val="00687B81"/>
    <w:rsid w:val="006915C2"/>
    <w:rsid w:val="006921D3"/>
    <w:rsid w:val="00693531"/>
    <w:rsid w:val="0069405E"/>
    <w:rsid w:val="00694689"/>
    <w:rsid w:val="00694BF8"/>
    <w:rsid w:val="00695377"/>
    <w:rsid w:val="0069669C"/>
    <w:rsid w:val="0069725A"/>
    <w:rsid w:val="006A0CDD"/>
    <w:rsid w:val="006A10F0"/>
    <w:rsid w:val="006A1FAB"/>
    <w:rsid w:val="006A2426"/>
    <w:rsid w:val="006A3585"/>
    <w:rsid w:val="006A561C"/>
    <w:rsid w:val="006A585B"/>
    <w:rsid w:val="006A6F62"/>
    <w:rsid w:val="006A7A27"/>
    <w:rsid w:val="006B13DE"/>
    <w:rsid w:val="006B27F4"/>
    <w:rsid w:val="006B4771"/>
    <w:rsid w:val="006B630F"/>
    <w:rsid w:val="006B66BE"/>
    <w:rsid w:val="006B691E"/>
    <w:rsid w:val="006B69C4"/>
    <w:rsid w:val="006B752F"/>
    <w:rsid w:val="006B7C54"/>
    <w:rsid w:val="006B7FE4"/>
    <w:rsid w:val="006C013A"/>
    <w:rsid w:val="006C06EA"/>
    <w:rsid w:val="006C1576"/>
    <w:rsid w:val="006C1C3F"/>
    <w:rsid w:val="006C1D75"/>
    <w:rsid w:val="006C1DFD"/>
    <w:rsid w:val="006C33F9"/>
    <w:rsid w:val="006C70B1"/>
    <w:rsid w:val="006C7DAA"/>
    <w:rsid w:val="006D0820"/>
    <w:rsid w:val="006D1459"/>
    <w:rsid w:val="006D1990"/>
    <w:rsid w:val="006D2436"/>
    <w:rsid w:val="006D39F5"/>
    <w:rsid w:val="006D4BAA"/>
    <w:rsid w:val="006D5152"/>
    <w:rsid w:val="006D534D"/>
    <w:rsid w:val="006D5990"/>
    <w:rsid w:val="006D6B51"/>
    <w:rsid w:val="006E0113"/>
    <w:rsid w:val="006E115C"/>
    <w:rsid w:val="006E3485"/>
    <w:rsid w:val="006E3A0E"/>
    <w:rsid w:val="006E4232"/>
    <w:rsid w:val="006E4A69"/>
    <w:rsid w:val="006E7242"/>
    <w:rsid w:val="006F1395"/>
    <w:rsid w:val="006F2126"/>
    <w:rsid w:val="006F25A7"/>
    <w:rsid w:val="006F2A7C"/>
    <w:rsid w:val="006F4736"/>
    <w:rsid w:val="006F528F"/>
    <w:rsid w:val="006F556A"/>
    <w:rsid w:val="006F65BD"/>
    <w:rsid w:val="006F6944"/>
    <w:rsid w:val="006F6948"/>
    <w:rsid w:val="006F74FA"/>
    <w:rsid w:val="00701781"/>
    <w:rsid w:val="007030F1"/>
    <w:rsid w:val="0070491A"/>
    <w:rsid w:val="0070619C"/>
    <w:rsid w:val="007111CF"/>
    <w:rsid w:val="00712C21"/>
    <w:rsid w:val="0071360B"/>
    <w:rsid w:val="00714165"/>
    <w:rsid w:val="0071429C"/>
    <w:rsid w:val="0071527D"/>
    <w:rsid w:val="007154E1"/>
    <w:rsid w:val="00715C6F"/>
    <w:rsid w:val="00715F57"/>
    <w:rsid w:val="00715F66"/>
    <w:rsid w:val="00715FB8"/>
    <w:rsid w:val="00717EEE"/>
    <w:rsid w:val="007202CE"/>
    <w:rsid w:val="00720942"/>
    <w:rsid w:val="00722510"/>
    <w:rsid w:val="00722EC1"/>
    <w:rsid w:val="00722EF4"/>
    <w:rsid w:val="00723752"/>
    <w:rsid w:val="007245B5"/>
    <w:rsid w:val="00725058"/>
    <w:rsid w:val="0072559F"/>
    <w:rsid w:val="00727572"/>
    <w:rsid w:val="00730CCD"/>
    <w:rsid w:val="00731A43"/>
    <w:rsid w:val="007321C2"/>
    <w:rsid w:val="007327D9"/>
    <w:rsid w:val="00732862"/>
    <w:rsid w:val="00732F21"/>
    <w:rsid w:val="007330E9"/>
    <w:rsid w:val="007338A2"/>
    <w:rsid w:val="00733D80"/>
    <w:rsid w:val="00734F0C"/>
    <w:rsid w:val="007353F3"/>
    <w:rsid w:val="007369BD"/>
    <w:rsid w:val="00736EF7"/>
    <w:rsid w:val="007371ED"/>
    <w:rsid w:val="00737710"/>
    <w:rsid w:val="00737A7E"/>
    <w:rsid w:val="00740A3D"/>
    <w:rsid w:val="00740BE3"/>
    <w:rsid w:val="0074110C"/>
    <w:rsid w:val="00741F8B"/>
    <w:rsid w:val="0074256C"/>
    <w:rsid w:val="0074426E"/>
    <w:rsid w:val="00745168"/>
    <w:rsid w:val="00747499"/>
    <w:rsid w:val="00747981"/>
    <w:rsid w:val="007500C6"/>
    <w:rsid w:val="007504DB"/>
    <w:rsid w:val="0075062E"/>
    <w:rsid w:val="00750A94"/>
    <w:rsid w:val="00751619"/>
    <w:rsid w:val="00753C20"/>
    <w:rsid w:val="00753F6A"/>
    <w:rsid w:val="0075451E"/>
    <w:rsid w:val="00756F6C"/>
    <w:rsid w:val="007576CE"/>
    <w:rsid w:val="00757BC9"/>
    <w:rsid w:val="00757FEA"/>
    <w:rsid w:val="007613FA"/>
    <w:rsid w:val="007638E2"/>
    <w:rsid w:val="00763CC2"/>
    <w:rsid w:val="00763DC3"/>
    <w:rsid w:val="00764587"/>
    <w:rsid w:val="00765656"/>
    <w:rsid w:val="00767A25"/>
    <w:rsid w:val="00770282"/>
    <w:rsid w:val="0077080C"/>
    <w:rsid w:val="00771C2E"/>
    <w:rsid w:val="00772766"/>
    <w:rsid w:val="00772BB3"/>
    <w:rsid w:val="00773607"/>
    <w:rsid w:val="007736B5"/>
    <w:rsid w:val="00774762"/>
    <w:rsid w:val="007749DC"/>
    <w:rsid w:val="00774E83"/>
    <w:rsid w:val="00775CA1"/>
    <w:rsid w:val="007761FE"/>
    <w:rsid w:val="007772AC"/>
    <w:rsid w:val="00777785"/>
    <w:rsid w:val="0078142F"/>
    <w:rsid w:val="007815E1"/>
    <w:rsid w:val="00782812"/>
    <w:rsid w:val="00782A82"/>
    <w:rsid w:val="007843D4"/>
    <w:rsid w:val="007848E2"/>
    <w:rsid w:val="00785338"/>
    <w:rsid w:val="007869B2"/>
    <w:rsid w:val="00786C14"/>
    <w:rsid w:val="00786EAF"/>
    <w:rsid w:val="00787247"/>
    <w:rsid w:val="00787BC6"/>
    <w:rsid w:val="00787CCC"/>
    <w:rsid w:val="007902A6"/>
    <w:rsid w:val="00791F5A"/>
    <w:rsid w:val="007921A3"/>
    <w:rsid w:val="007923FC"/>
    <w:rsid w:val="00792570"/>
    <w:rsid w:val="007926BA"/>
    <w:rsid w:val="00792964"/>
    <w:rsid w:val="00792CDC"/>
    <w:rsid w:val="00794856"/>
    <w:rsid w:val="00794DA4"/>
    <w:rsid w:val="00795B05"/>
    <w:rsid w:val="0079779D"/>
    <w:rsid w:val="007A294D"/>
    <w:rsid w:val="007A44C4"/>
    <w:rsid w:val="007A583E"/>
    <w:rsid w:val="007A6A68"/>
    <w:rsid w:val="007A6BEF"/>
    <w:rsid w:val="007A72D0"/>
    <w:rsid w:val="007B157F"/>
    <w:rsid w:val="007B2646"/>
    <w:rsid w:val="007B27A4"/>
    <w:rsid w:val="007B2826"/>
    <w:rsid w:val="007B38E2"/>
    <w:rsid w:val="007B4C8C"/>
    <w:rsid w:val="007B6416"/>
    <w:rsid w:val="007B6C96"/>
    <w:rsid w:val="007C1462"/>
    <w:rsid w:val="007C16C7"/>
    <w:rsid w:val="007C2EDE"/>
    <w:rsid w:val="007C4210"/>
    <w:rsid w:val="007C611C"/>
    <w:rsid w:val="007C7255"/>
    <w:rsid w:val="007C7A5C"/>
    <w:rsid w:val="007D1C72"/>
    <w:rsid w:val="007D24C1"/>
    <w:rsid w:val="007D3730"/>
    <w:rsid w:val="007D44D4"/>
    <w:rsid w:val="007D78DE"/>
    <w:rsid w:val="007E02F2"/>
    <w:rsid w:val="007E030A"/>
    <w:rsid w:val="007E0EC6"/>
    <w:rsid w:val="007E3AA7"/>
    <w:rsid w:val="007E403D"/>
    <w:rsid w:val="007E717B"/>
    <w:rsid w:val="007E7849"/>
    <w:rsid w:val="007F12B8"/>
    <w:rsid w:val="007F2528"/>
    <w:rsid w:val="007F3C72"/>
    <w:rsid w:val="007F4462"/>
    <w:rsid w:val="007F5894"/>
    <w:rsid w:val="007F677E"/>
    <w:rsid w:val="007F6990"/>
    <w:rsid w:val="007F7AFB"/>
    <w:rsid w:val="00800A99"/>
    <w:rsid w:val="00801FDB"/>
    <w:rsid w:val="008022DB"/>
    <w:rsid w:val="00802C19"/>
    <w:rsid w:val="0080301E"/>
    <w:rsid w:val="00804271"/>
    <w:rsid w:val="00805A83"/>
    <w:rsid w:val="00806CA7"/>
    <w:rsid w:val="00810208"/>
    <w:rsid w:val="00810482"/>
    <w:rsid w:val="00812BFE"/>
    <w:rsid w:val="00813C3A"/>
    <w:rsid w:val="008147AA"/>
    <w:rsid w:val="00814BFE"/>
    <w:rsid w:val="00814EB5"/>
    <w:rsid w:val="0081567C"/>
    <w:rsid w:val="008156D4"/>
    <w:rsid w:val="0081724D"/>
    <w:rsid w:val="00820DB6"/>
    <w:rsid w:val="00821EB9"/>
    <w:rsid w:val="008220F7"/>
    <w:rsid w:val="00822389"/>
    <w:rsid w:val="008225DC"/>
    <w:rsid w:val="00824AE9"/>
    <w:rsid w:val="0082518C"/>
    <w:rsid w:val="00826BEF"/>
    <w:rsid w:val="00831440"/>
    <w:rsid w:val="00831A55"/>
    <w:rsid w:val="00835846"/>
    <w:rsid w:val="00836DD5"/>
    <w:rsid w:val="00836E77"/>
    <w:rsid w:val="008374EE"/>
    <w:rsid w:val="00837AF6"/>
    <w:rsid w:val="00840A3F"/>
    <w:rsid w:val="00840B00"/>
    <w:rsid w:val="00840E4F"/>
    <w:rsid w:val="00842BDC"/>
    <w:rsid w:val="00843261"/>
    <w:rsid w:val="00843C39"/>
    <w:rsid w:val="008446C1"/>
    <w:rsid w:val="00844767"/>
    <w:rsid w:val="0084591E"/>
    <w:rsid w:val="00846C08"/>
    <w:rsid w:val="00847C00"/>
    <w:rsid w:val="00850137"/>
    <w:rsid w:val="00850744"/>
    <w:rsid w:val="008524D0"/>
    <w:rsid w:val="008549C7"/>
    <w:rsid w:val="00856BD5"/>
    <w:rsid w:val="00856DC7"/>
    <w:rsid w:val="00856DE3"/>
    <w:rsid w:val="00857C6E"/>
    <w:rsid w:val="00860644"/>
    <w:rsid w:val="00860EBF"/>
    <w:rsid w:val="00861F85"/>
    <w:rsid w:val="0086273A"/>
    <w:rsid w:val="00863076"/>
    <w:rsid w:val="00864038"/>
    <w:rsid w:val="008658F8"/>
    <w:rsid w:val="00865A02"/>
    <w:rsid w:val="008707EA"/>
    <w:rsid w:val="0087113D"/>
    <w:rsid w:val="00871628"/>
    <w:rsid w:val="00871A5E"/>
    <w:rsid w:val="00872C2E"/>
    <w:rsid w:val="0087367F"/>
    <w:rsid w:val="008745DC"/>
    <w:rsid w:val="00875A09"/>
    <w:rsid w:val="00876714"/>
    <w:rsid w:val="00876BE0"/>
    <w:rsid w:val="008775FD"/>
    <w:rsid w:val="00880F36"/>
    <w:rsid w:val="00881B3B"/>
    <w:rsid w:val="00881C0F"/>
    <w:rsid w:val="00884070"/>
    <w:rsid w:val="008854C5"/>
    <w:rsid w:val="0088779A"/>
    <w:rsid w:val="008914FD"/>
    <w:rsid w:val="0089169B"/>
    <w:rsid w:val="008975F1"/>
    <w:rsid w:val="008A03D2"/>
    <w:rsid w:val="008A1390"/>
    <w:rsid w:val="008A34DA"/>
    <w:rsid w:val="008A3F04"/>
    <w:rsid w:val="008A434F"/>
    <w:rsid w:val="008A4772"/>
    <w:rsid w:val="008A4D6E"/>
    <w:rsid w:val="008A5331"/>
    <w:rsid w:val="008A6F67"/>
    <w:rsid w:val="008A7314"/>
    <w:rsid w:val="008A73CA"/>
    <w:rsid w:val="008B016D"/>
    <w:rsid w:val="008B25AA"/>
    <w:rsid w:val="008B4E13"/>
    <w:rsid w:val="008B59B2"/>
    <w:rsid w:val="008B674F"/>
    <w:rsid w:val="008C1FCB"/>
    <w:rsid w:val="008C3F24"/>
    <w:rsid w:val="008C3F66"/>
    <w:rsid w:val="008C471D"/>
    <w:rsid w:val="008C503C"/>
    <w:rsid w:val="008C506E"/>
    <w:rsid w:val="008C686A"/>
    <w:rsid w:val="008D133E"/>
    <w:rsid w:val="008D2CC5"/>
    <w:rsid w:val="008D342F"/>
    <w:rsid w:val="008D4767"/>
    <w:rsid w:val="008E0F54"/>
    <w:rsid w:val="008E1B4F"/>
    <w:rsid w:val="008E2416"/>
    <w:rsid w:val="008E678C"/>
    <w:rsid w:val="008F0712"/>
    <w:rsid w:val="008F0FD5"/>
    <w:rsid w:val="008F13A8"/>
    <w:rsid w:val="008F20CB"/>
    <w:rsid w:val="008F26B8"/>
    <w:rsid w:val="008F318F"/>
    <w:rsid w:val="008F47DB"/>
    <w:rsid w:val="008F60EA"/>
    <w:rsid w:val="008F6658"/>
    <w:rsid w:val="008F6CD5"/>
    <w:rsid w:val="008F78AC"/>
    <w:rsid w:val="00902F83"/>
    <w:rsid w:val="009048E2"/>
    <w:rsid w:val="00904EC2"/>
    <w:rsid w:val="00905E22"/>
    <w:rsid w:val="0090637D"/>
    <w:rsid w:val="00906B5D"/>
    <w:rsid w:val="00906D87"/>
    <w:rsid w:val="0091005E"/>
    <w:rsid w:val="009106D6"/>
    <w:rsid w:val="00911BD3"/>
    <w:rsid w:val="00911E31"/>
    <w:rsid w:val="0091297D"/>
    <w:rsid w:val="00912C62"/>
    <w:rsid w:val="00913B8A"/>
    <w:rsid w:val="0091417B"/>
    <w:rsid w:val="0091796E"/>
    <w:rsid w:val="00917B4A"/>
    <w:rsid w:val="00917B6D"/>
    <w:rsid w:val="009216AF"/>
    <w:rsid w:val="0092196E"/>
    <w:rsid w:val="0092474B"/>
    <w:rsid w:val="0092483D"/>
    <w:rsid w:val="00925F27"/>
    <w:rsid w:val="00926EA1"/>
    <w:rsid w:val="009274A3"/>
    <w:rsid w:val="00927CF2"/>
    <w:rsid w:val="009300F9"/>
    <w:rsid w:val="00930E73"/>
    <w:rsid w:val="00933248"/>
    <w:rsid w:val="00933F58"/>
    <w:rsid w:val="00934622"/>
    <w:rsid w:val="00935B24"/>
    <w:rsid w:val="00940875"/>
    <w:rsid w:val="009427E8"/>
    <w:rsid w:val="00944396"/>
    <w:rsid w:val="009455A8"/>
    <w:rsid w:val="009462B4"/>
    <w:rsid w:val="009464FF"/>
    <w:rsid w:val="00946B1D"/>
    <w:rsid w:val="00950BBD"/>
    <w:rsid w:val="00951125"/>
    <w:rsid w:val="0095314E"/>
    <w:rsid w:val="009532C9"/>
    <w:rsid w:val="0095347B"/>
    <w:rsid w:val="00954781"/>
    <w:rsid w:val="009550CD"/>
    <w:rsid w:val="00955188"/>
    <w:rsid w:val="00957676"/>
    <w:rsid w:val="0096138C"/>
    <w:rsid w:val="00961A16"/>
    <w:rsid w:val="00962A1D"/>
    <w:rsid w:val="00965763"/>
    <w:rsid w:val="00965D4E"/>
    <w:rsid w:val="0096619E"/>
    <w:rsid w:val="00971E0D"/>
    <w:rsid w:val="009726A0"/>
    <w:rsid w:val="00973A4E"/>
    <w:rsid w:val="00973E91"/>
    <w:rsid w:val="00974051"/>
    <w:rsid w:val="00974950"/>
    <w:rsid w:val="009761B6"/>
    <w:rsid w:val="00976EE6"/>
    <w:rsid w:val="009775C3"/>
    <w:rsid w:val="009802A1"/>
    <w:rsid w:val="00980A73"/>
    <w:rsid w:val="00982213"/>
    <w:rsid w:val="00985370"/>
    <w:rsid w:val="009857A1"/>
    <w:rsid w:val="00987C54"/>
    <w:rsid w:val="00992F5B"/>
    <w:rsid w:val="009931B3"/>
    <w:rsid w:val="009937B2"/>
    <w:rsid w:val="009937E8"/>
    <w:rsid w:val="0099420C"/>
    <w:rsid w:val="00994DE7"/>
    <w:rsid w:val="00994E26"/>
    <w:rsid w:val="00995703"/>
    <w:rsid w:val="00995F99"/>
    <w:rsid w:val="00996DE7"/>
    <w:rsid w:val="009A0378"/>
    <w:rsid w:val="009A159D"/>
    <w:rsid w:val="009A16B4"/>
    <w:rsid w:val="009A1EAD"/>
    <w:rsid w:val="009A1FDF"/>
    <w:rsid w:val="009A58C3"/>
    <w:rsid w:val="009A5DFA"/>
    <w:rsid w:val="009A6D5B"/>
    <w:rsid w:val="009A77A0"/>
    <w:rsid w:val="009B0FE9"/>
    <w:rsid w:val="009B19AC"/>
    <w:rsid w:val="009B214A"/>
    <w:rsid w:val="009B26EA"/>
    <w:rsid w:val="009B31FA"/>
    <w:rsid w:val="009B3609"/>
    <w:rsid w:val="009B3B1C"/>
    <w:rsid w:val="009B5518"/>
    <w:rsid w:val="009B5BD5"/>
    <w:rsid w:val="009B62E4"/>
    <w:rsid w:val="009B684F"/>
    <w:rsid w:val="009C17C5"/>
    <w:rsid w:val="009C23B1"/>
    <w:rsid w:val="009C2499"/>
    <w:rsid w:val="009C25D4"/>
    <w:rsid w:val="009C28A8"/>
    <w:rsid w:val="009C45CA"/>
    <w:rsid w:val="009C499D"/>
    <w:rsid w:val="009C5816"/>
    <w:rsid w:val="009C73ED"/>
    <w:rsid w:val="009C7F88"/>
    <w:rsid w:val="009D0234"/>
    <w:rsid w:val="009D1664"/>
    <w:rsid w:val="009D1BC0"/>
    <w:rsid w:val="009D2298"/>
    <w:rsid w:val="009D44BF"/>
    <w:rsid w:val="009D5355"/>
    <w:rsid w:val="009D5FDC"/>
    <w:rsid w:val="009D64D9"/>
    <w:rsid w:val="009D692A"/>
    <w:rsid w:val="009D7CB3"/>
    <w:rsid w:val="009E075F"/>
    <w:rsid w:val="009E458B"/>
    <w:rsid w:val="009E54FB"/>
    <w:rsid w:val="009E7143"/>
    <w:rsid w:val="009E7396"/>
    <w:rsid w:val="009E7BAC"/>
    <w:rsid w:val="009F0C10"/>
    <w:rsid w:val="009F11E9"/>
    <w:rsid w:val="009F13BD"/>
    <w:rsid w:val="009F1B56"/>
    <w:rsid w:val="009F2EA0"/>
    <w:rsid w:val="00A01154"/>
    <w:rsid w:val="00A014B1"/>
    <w:rsid w:val="00A0265A"/>
    <w:rsid w:val="00A02778"/>
    <w:rsid w:val="00A02C90"/>
    <w:rsid w:val="00A046E4"/>
    <w:rsid w:val="00A04AA8"/>
    <w:rsid w:val="00A04E18"/>
    <w:rsid w:val="00A06016"/>
    <w:rsid w:val="00A065B7"/>
    <w:rsid w:val="00A06E16"/>
    <w:rsid w:val="00A07966"/>
    <w:rsid w:val="00A079F3"/>
    <w:rsid w:val="00A10201"/>
    <w:rsid w:val="00A1031A"/>
    <w:rsid w:val="00A1159C"/>
    <w:rsid w:val="00A1181E"/>
    <w:rsid w:val="00A118AB"/>
    <w:rsid w:val="00A121D7"/>
    <w:rsid w:val="00A12E06"/>
    <w:rsid w:val="00A13C4B"/>
    <w:rsid w:val="00A14CAE"/>
    <w:rsid w:val="00A14CB9"/>
    <w:rsid w:val="00A15057"/>
    <w:rsid w:val="00A15FC6"/>
    <w:rsid w:val="00A16269"/>
    <w:rsid w:val="00A16758"/>
    <w:rsid w:val="00A17E9B"/>
    <w:rsid w:val="00A232E8"/>
    <w:rsid w:val="00A25323"/>
    <w:rsid w:val="00A26884"/>
    <w:rsid w:val="00A26AB6"/>
    <w:rsid w:val="00A33F0B"/>
    <w:rsid w:val="00A34BF3"/>
    <w:rsid w:val="00A35D13"/>
    <w:rsid w:val="00A36425"/>
    <w:rsid w:val="00A403FF"/>
    <w:rsid w:val="00A412A4"/>
    <w:rsid w:val="00A4168D"/>
    <w:rsid w:val="00A419BF"/>
    <w:rsid w:val="00A41A67"/>
    <w:rsid w:val="00A41EC2"/>
    <w:rsid w:val="00A42005"/>
    <w:rsid w:val="00A43525"/>
    <w:rsid w:val="00A435E2"/>
    <w:rsid w:val="00A43E4C"/>
    <w:rsid w:val="00A44218"/>
    <w:rsid w:val="00A470D8"/>
    <w:rsid w:val="00A50EF4"/>
    <w:rsid w:val="00A51354"/>
    <w:rsid w:val="00A53F0B"/>
    <w:rsid w:val="00A5503F"/>
    <w:rsid w:val="00A57122"/>
    <w:rsid w:val="00A576B3"/>
    <w:rsid w:val="00A605CF"/>
    <w:rsid w:val="00A6158E"/>
    <w:rsid w:val="00A6237C"/>
    <w:rsid w:val="00A63B26"/>
    <w:rsid w:val="00A63F3C"/>
    <w:rsid w:val="00A64B1D"/>
    <w:rsid w:val="00A666B8"/>
    <w:rsid w:val="00A701E9"/>
    <w:rsid w:val="00A720CF"/>
    <w:rsid w:val="00A72B9E"/>
    <w:rsid w:val="00A742A6"/>
    <w:rsid w:val="00A74A4B"/>
    <w:rsid w:val="00A75A89"/>
    <w:rsid w:val="00A804C6"/>
    <w:rsid w:val="00A812B7"/>
    <w:rsid w:val="00A8327C"/>
    <w:rsid w:val="00A839EC"/>
    <w:rsid w:val="00A83AE6"/>
    <w:rsid w:val="00A84DA1"/>
    <w:rsid w:val="00A85823"/>
    <w:rsid w:val="00A872FA"/>
    <w:rsid w:val="00A87C5B"/>
    <w:rsid w:val="00A916C9"/>
    <w:rsid w:val="00A927F4"/>
    <w:rsid w:val="00A92C43"/>
    <w:rsid w:val="00A92EC3"/>
    <w:rsid w:val="00A94475"/>
    <w:rsid w:val="00A94FA5"/>
    <w:rsid w:val="00A94FE5"/>
    <w:rsid w:val="00AA05EE"/>
    <w:rsid w:val="00AA1463"/>
    <w:rsid w:val="00AA2A0D"/>
    <w:rsid w:val="00AA48A7"/>
    <w:rsid w:val="00AA57C3"/>
    <w:rsid w:val="00AB0E7C"/>
    <w:rsid w:val="00AB1C0C"/>
    <w:rsid w:val="00AB2405"/>
    <w:rsid w:val="00AB3131"/>
    <w:rsid w:val="00AB344C"/>
    <w:rsid w:val="00AB353E"/>
    <w:rsid w:val="00AB4987"/>
    <w:rsid w:val="00AB4FFE"/>
    <w:rsid w:val="00AB7011"/>
    <w:rsid w:val="00AB7B9B"/>
    <w:rsid w:val="00AC088B"/>
    <w:rsid w:val="00AC2499"/>
    <w:rsid w:val="00AC3531"/>
    <w:rsid w:val="00AC3D48"/>
    <w:rsid w:val="00AC4423"/>
    <w:rsid w:val="00AC4C17"/>
    <w:rsid w:val="00AC50CC"/>
    <w:rsid w:val="00AC5722"/>
    <w:rsid w:val="00AC7243"/>
    <w:rsid w:val="00AD2A52"/>
    <w:rsid w:val="00AD4708"/>
    <w:rsid w:val="00AD5953"/>
    <w:rsid w:val="00AD6D13"/>
    <w:rsid w:val="00AD790F"/>
    <w:rsid w:val="00AE0890"/>
    <w:rsid w:val="00AE3118"/>
    <w:rsid w:val="00AE50C6"/>
    <w:rsid w:val="00AE548F"/>
    <w:rsid w:val="00AF0CDA"/>
    <w:rsid w:val="00AF2787"/>
    <w:rsid w:val="00AF2CC1"/>
    <w:rsid w:val="00AF4C35"/>
    <w:rsid w:val="00AF5981"/>
    <w:rsid w:val="00AF66AA"/>
    <w:rsid w:val="00AF6D29"/>
    <w:rsid w:val="00AF7A38"/>
    <w:rsid w:val="00B00051"/>
    <w:rsid w:val="00B016FC"/>
    <w:rsid w:val="00B01A26"/>
    <w:rsid w:val="00B022A3"/>
    <w:rsid w:val="00B02475"/>
    <w:rsid w:val="00B0273F"/>
    <w:rsid w:val="00B03166"/>
    <w:rsid w:val="00B034DF"/>
    <w:rsid w:val="00B05861"/>
    <w:rsid w:val="00B07F1F"/>
    <w:rsid w:val="00B10B03"/>
    <w:rsid w:val="00B12B34"/>
    <w:rsid w:val="00B13E54"/>
    <w:rsid w:val="00B15C62"/>
    <w:rsid w:val="00B17961"/>
    <w:rsid w:val="00B179B6"/>
    <w:rsid w:val="00B204C4"/>
    <w:rsid w:val="00B20EA5"/>
    <w:rsid w:val="00B21191"/>
    <w:rsid w:val="00B247CB"/>
    <w:rsid w:val="00B25BD6"/>
    <w:rsid w:val="00B3024A"/>
    <w:rsid w:val="00B30A03"/>
    <w:rsid w:val="00B31E04"/>
    <w:rsid w:val="00B34064"/>
    <w:rsid w:val="00B34DFF"/>
    <w:rsid w:val="00B36CC2"/>
    <w:rsid w:val="00B37005"/>
    <w:rsid w:val="00B3774E"/>
    <w:rsid w:val="00B37A76"/>
    <w:rsid w:val="00B404FA"/>
    <w:rsid w:val="00B4144B"/>
    <w:rsid w:val="00B41BC3"/>
    <w:rsid w:val="00B42DB0"/>
    <w:rsid w:val="00B43651"/>
    <w:rsid w:val="00B447EC"/>
    <w:rsid w:val="00B4702E"/>
    <w:rsid w:val="00B47221"/>
    <w:rsid w:val="00B47234"/>
    <w:rsid w:val="00B500AA"/>
    <w:rsid w:val="00B5342C"/>
    <w:rsid w:val="00B5364E"/>
    <w:rsid w:val="00B53986"/>
    <w:rsid w:val="00B55ED4"/>
    <w:rsid w:val="00B56A52"/>
    <w:rsid w:val="00B61EA3"/>
    <w:rsid w:val="00B62B1F"/>
    <w:rsid w:val="00B6380F"/>
    <w:rsid w:val="00B63F04"/>
    <w:rsid w:val="00B6424B"/>
    <w:rsid w:val="00B645A7"/>
    <w:rsid w:val="00B65AF4"/>
    <w:rsid w:val="00B67733"/>
    <w:rsid w:val="00B72815"/>
    <w:rsid w:val="00B72DA7"/>
    <w:rsid w:val="00B72DD6"/>
    <w:rsid w:val="00B736F6"/>
    <w:rsid w:val="00B73C5C"/>
    <w:rsid w:val="00B740D9"/>
    <w:rsid w:val="00B76165"/>
    <w:rsid w:val="00B76C24"/>
    <w:rsid w:val="00B81000"/>
    <w:rsid w:val="00B815B7"/>
    <w:rsid w:val="00B8175E"/>
    <w:rsid w:val="00B81A4B"/>
    <w:rsid w:val="00B82C84"/>
    <w:rsid w:val="00B83017"/>
    <w:rsid w:val="00B86026"/>
    <w:rsid w:val="00B86F3B"/>
    <w:rsid w:val="00B90182"/>
    <w:rsid w:val="00B909AC"/>
    <w:rsid w:val="00B90B5A"/>
    <w:rsid w:val="00B91CB5"/>
    <w:rsid w:val="00B91CF7"/>
    <w:rsid w:val="00B92A59"/>
    <w:rsid w:val="00B93153"/>
    <w:rsid w:val="00B932FF"/>
    <w:rsid w:val="00B94F0A"/>
    <w:rsid w:val="00B95DFA"/>
    <w:rsid w:val="00B9684A"/>
    <w:rsid w:val="00BA0DC7"/>
    <w:rsid w:val="00BA1625"/>
    <w:rsid w:val="00BA1F8B"/>
    <w:rsid w:val="00BA246E"/>
    <w:rsid w:val="00BA7D49"/>
    <w:rsid w:val="00BB064B"/>
    <w:rsid w:val="00BB10C6"/>
    <w:rsid w:val="00BB1684"/>
    <w:rsid w:val="00BB2CFD"/>
    <w:rsid w:val="00BB5AC4"/>
    <w:rsid w:val="00BB5D7A"/>
    <w:rsid w:val="00BB7D89"/>
    <w:rsid w:val="00BC0742"/>
    <w:rsid w:val="00BC0EC4"/>
    <w:rsid w:val="00BC0EE7"/>
    <w:rsid w:val="00BC1B97"/>
    <w:rsid w:val="00BC1B98"/>
    <w:rsid w:val="00BC3875"/>
    <w:rsid w:val="00BC47AC"/>
    <w:rsid w:val="00BC7226"/>
    <w:rsid w:val="00BD07E3"/>
    <w:rsid w:val="00BD270E"/>
    <w:rsid w:val="00BD2B6B"/>
    <w:rsid w:val="00BD3044"/>
    <w:rsid w:val="00BD30B3"/>
    <w:rsid w:val="00BD4E49"/>
    <w:rsid w:val="00BD5944"/>
    <w:rsid w:val="00BD7E6E"/>
    <w:rsid w:val="00BE0A01"/>
    <w:rsid w:val="00BE0B0E"/>
    <w:rsid w:val="00BE0DAC"/>
    <w:rsid w:val="00BE2080"/>
    <w:rsid w:val="00BE2282"/>
    <w:rsid w:val="00BE3881"/>
    <w:rsid w:val="00BE610D"/>
    <w:rsid w:val="00BE6C6F"/>
    <w:rsid w:val="00BE6DC9"/>
    <w:rsid w:val="00BE797E"/>
    <w:rsid w:val="00BF11A8"/>
    <w:rsid w:val="00BF1371"/>
    <w:rsid w:val="00BF186C"/>
    <w:rsid w:val="00BF3FEB"/>
    <w:rsid w:val="00BF5402"/>
    <w:rsid w:val="00BF6C34"/>
    <w:rsid w:val="00C00D77"/>
    <w:rsid w:val="00C01366"/>
    <w:rsid w:val="00C02680"/>
    <w:rsid w:val="00C04498"/>
    <w:rsid w:val="00C04FD1"/>
    <w:rsid w:val="00C07ADB"/>
    <w:rsid w:val="00C10B9E"/>
    <w:rsid w:val="00C12006"/>
    <w:rsid w:val="00C12C44"/>
    <w:rsid w:val="00C13CFD"/>
    <w:rsid w:val="00C14AFE"/>
    <w:rsid w:val="00C15744"/>
    <w:rsid w:val="00C172D5"/>
    <w:rsid w:val="00C17DA6"/>
    <w:rsid w:val="00C17F65"/>
    <w:rsid w:val="00C20D0B"/>
    <w:rsid w:val="00C20EEF"/>
    <w:rsid w:val="00C20F08"/>
    <w:rsid w:val="00C2104D"/>
    <w:rsid w:val="00C214DA"/>
    <w:rsid w:val="00C2177E"/>
    <w:rsid w:val="00C22B0C"/>
    <w:rsid w:val="00C24E07"/>
    <w:rsid w:val="00C26A7B"/>
    <w:rsid w:val="00C26EA5"/>
    <w:rsid w:val="00C30040"/>
    <w:rsid w:val="00C31A60"/>
    <w:rsid w:val="00C32736"/>
    <w:rsid w:val="00C32A7E"/>
    <w:rsid w:val="00C32E9D"/>
    <w:rsid w:val="00C32FD5"/>
    <w:rsid w:val="00C33178"/>
    <w:rsid w:val="00C33305"/>
    <w:rsid w:val="00C33BC6"/>
    <w:rsid w:val="00C35130"/>
    <w:rsid w:val="00C353B2"/>
    <w:rsid w:val="00C362C7"/>
    <w:rsid w:val="00C40AB2"/>
    <w:rsid w:val="00C42392"/>
    <w:rsid w:val="00C42980"/>
    <w:rsid w:val="00C43600"/>
    <w:rsid w:val="00C436C1"/>
    <w:rsid w:val="00C43FCF"/>
    <w:rsid w:val="00C44782"/>
    <w:rsid w:val="00C44D59"/>
    <w:rsid w:val="00C45188"/>
    <w:rsid w:val="00C46A28"/>
    <w:rsid w:val="00C500FA"/>
    <w:rsid w:val="00C50752"/>
    <w:rsid w:val="00C526B8"/>
    <w:rsid w:val="00C53847"/>
    <w:rsid w:val="00C539EC"/>
    <w:rsid w:val="00C5406C"/>
    <w:rsid w:val="00C56D03"/>
    <w:rsid w:val="00C5790F"/>
    <w:rsid w:val="00C601BF"/>
    <w:rsid w:val="00C61725"/>
    <w:rsid w:val="00C62442"/>
    <w:rsid w:val="00C62777"/>
    <w:rsid w:val="00C65212"/>
    <w:rsid w:val="00C65864"/>
    <w:rsid w:val="00C67005"/>
    <w:rsid w:val="00C670A4"/>
    <w:rsid w:val="00C6744D"/>
    <w:rsid w:val="00C706DD"/>
    <w:rsid w:val="00C72534"/>
    <w:rsid w:val="00C72598"/>
    <w:rsid w:val="00C72D9A"/>
    <w:rsid w:val="00C72FD5"/>
    <w:rsid w:val="00C73B57"/>
    <w:rsid w:val="00C73DD3"/>
    <w:rsid w:val="00C8037B"/>
    <w:rsid w:val="00C82160"/>
    <w:rsid w:val="00C82D9D"/>
    <w:rsid w:val="00C83C05"/>
    <w:rsid w:val="00C84428"/>
    <w:rsid w:val="00C84671"/>
    <w:rsid w:val="00C862FC"/>
    <w:rsid w:val="00C87847"/>
    <w:rsid w:val="00C90FA6"/>
    <w:rsid w:val="00C92160"/>
    <w:rsid w:val="00C9264D"/>
    <w:rsid w:val="00C92C93"/>
    <w:rsid w:val="00C93B24"/>
    <w:rsid w:val="00C941DF"/>
    <w:rsid w:val="00C943D6"/>
    <w:rsid w:val="00C944A6"/>
    <w:rsid w:val="00C96F1F"/>
    <w:rsid w:val="00C97C56"/>
    <w:rsid w:val="00C97D25"/>
    <w:rsid w:val="00CA182C"/>
    <w:rsid w:val="00CA23DD"/>
    <w:rsid w:val="00CA2D6E"/>
    <w:rsid w:val="00CA2EF1"/>
    <w:rsid w:val="00CA4BCF"/>
    <w:rsid w:val="00CA7F5F"/>
    <w:rsid w:val="00CB06BF"/>
    <w:rsid w:val="00CB08D2"/>
    <w:rsid w:val="00CB0C93"/>
    <w:rsid w:val="00CB15CD"/>
    <w:rsid w:val="00CB2952"/>
    <w:rsid w:val="00CB3649"/>
    <w:rsid w:val="00CB49B7"/>
    <w:rsid w:val="00CB4FA6"/>
    <w:rsid w:val="00CB7B1C"/>
    <w:rsid w:val="00CB7E05"/>
    <w:rsid w:val="00CC1224"/>
    <w:rsid w:val="00CC124B"/>
    <w:rsid w:val="00CC3F05"/>
    <w:rsid w:val="00CC42DB"/>
    <w:rsid w:val="00CC5803"/>
    <w:rsid w:val="00CC5C98"/>
    <w:rsid w:val="00CC76F1"/>
    <w:rsid w:val="00CD021E"/>
    <w:rsid w:val="00CD04CB"/>
    <w:rsid w:val="00CD0B33"/>
    <w:rsid w:val="00CD0DD5"/>
    <w:rsid w:val="00CD162C"/>
    <w:rsid w:val="00CD1AAB"/>
    <w:rsid w:val="00CD251E"/>
    <w:rsid w:val="00CD269F"/>
    <w:rsid w:val="00CD3A10"/>
    <w:rsid w:val="00CD4FE1"/>
    <w:rsid w:val="00CD56BD"/>
    <w:rsid w:val="00CD5C2D"/>
    <w:rsid w:val="00CD6C5A"/>
    <w:rsid w:val="00CE0CA3"/>
    <w:rsid w:val="00CE16B7"/>
    <w:rsid w:val="00CE2633"/>
    <w:rsid w:val="00CE28CA"/>
    <w:rsid w:val="00CE2B75"/>
    <w:rsid w:val="00CE2BFC"/>
    <w:rsid w:val="00CE4344"/>
    <w:rsid w:val="00CE4771"/>
    <w:rsid w:val="00CE5719"/>
    <w:rsid w:val="00CE58A0"/>
    <w:rsid w:val="00CE61CA"/>
    <w:rsid w:val="00CE63E0"/>
    <w:rsid w:val="00CE672C"/>
    <w:rsid w:val="00CF13B3"/>
    <w:rsid w:val="00CF2635"/>
    <w:rsid w:val="00CF2A76"/>
    <w:rsid w:val="00CF5585"/>
    <w:rsid w:val="00CF55E1"/>
    <w:rsid w:val="00CF58E0"/>
    <w:rsid w:val="00CF5E06"/>
    <w:rsid w:val="00CF6489"/>
    <w:rsid w:val="00CF6A8A"/>
    <w:rsid w:val="00CF6FF9"/>
    <w:rsid w:val="00D00DC8"/>
    <w:rsid w:val="00D02DFD"/>
    <w:rsid w:val="00D03C95"/>
    <w:rsid w:val="00D03F13"/>
    <w:rsid w:val="00D04155"/>
    <w:rsid w:val="00D04660"/>
    <w:rsid w:val="00D0634A"/>
    <w:rsid w:val="00D1219C"/>
    <w:rsid w:val="00D129F9"/>
    <w:rsid w:val="00D12EB5"/>
    <w:rsid w:val="00D138BE"/>
    <w:rsid w:val="00D16CA4"/>
    <w:rsid w:val="00D17F68"/>
    <w:rsid w:val="00D200C5"/>
    <w:rsid w:val="00D20DF1"/>
    <w:rsid w:val="00D2120C"/>
    <w:rsid w:val="00D22905"/>
    <w:rsid w:val="00D237FB"/>
    <w:rsid w:val="00D254F4"/>
    <w:rsid w:val="00D268C8"/>
    <w:rsid w:val="00D27094"/>
    <w:rsid w:val="00D27E53"/>
    <w:rsid w:val="00D30C69"/>
    <w:rsid w:val="00D321D7"/>
    <w:rsid w:val="00D32993"/>
    <w:rsid w:val="00D332CE"/>
    <w:rsid w:val="00D3380E"/>
    <w:rsid w:val="00D341C7"/>
    <w:rsid w:val="00D3604F"/>
    <w:rsid w:val="00D362BD"/>
    <w:rsid w:val="00D41AB4"/>
    <w:rsid w:val="00D42E77"/>
    <w:rsid w:val="00D4343B"/>
    <w:rsid w:val="00D446DB"/>
    <w:rsid w:val="00D44C5C"/>
    <w:rsid w:val="00D45355"/>
    <w:rsid w:val="00D46420"/>
    <w:rsid w:val="00D47AFE"/>
    <w:rsid w:val="00D50AAC"/>
    <w:rsid w:val="00D50B59"/>
    <w:rsid w:val="00D522DE"/>
    <w:rsid w:val="00D55E86"/>
    <w:rsid w:val="00D56432"/>
    <w:rsid w:val="00D56D60"/>
    <w:rsid w:val="00D579DC"/>
    <w:rsid w:val="00D62E53"/>
    <w:rsid w:val="00D62EF6"/>
    <w:rsid w:val="00D632A4"/>
    <w:rsid w:val="00D638A4"/>
    <w:rsid w:val="00D63947"/>
    <w:rsid w:val="00D63D34"/>
    <w:rsid w:val="00D63D58"/>
    <w:rsid w:val="00D669A9"/>
    <w:rsid w:val="00D671DF"/>
    <w:rsid w:val="00D7100E"/>
    <w:rsid w:val="00D7107D"/>
    <w:rsid w:val="00D71867"/>
    <w:rsid w:val="00D7252C"/>
    <w:rsid w:val="00D7282B"/>
    <w:rsid w:val="00D72B27"/>
    <w:rsid w:val="00D734E2"/>
    <w:rsid w:val="00D73CBC"/>
    <w:rsid w:val="00D74946"/>
    <w:rsid w:val="00D7650B"/>
    <w:rsid w:val="00D76EA9"/>
    <w:rsid w:val="00D77384"/>
    <w:rsid w:val="00D80A27"/>
    <w:rsid w:val="00D80FDC"/>
    <w:rsid w:val="00D81020"/>
    <w:rsid w:val="00D81253"/>
    <w:rsid w:val="00D82958"/>
    <w:rsid w:val="00D8311F"/>
    <w:rsid w:val="00D848FE"/>
    <w:rsid w:val="00D8585D"/>
    <w:rsid w:val="00D85CF8"/>
    <w:rsid w:val="00D85D06"/>
    <w:rsid w:val="00D91086"/>
    <w:rsid w:val="00D915ED"/>
    <w:rsid w:val="00D91A2B"/>
    <w:rsid w:val="00D91B23"/>
    <w:rsid w:val="00D91F81"/>
    <w:rsid w:val="00D9741F"/>
    <w:rsid w:val="00D975A3"/>
    <w:rsid w:val="00D9772F"/>
    <w:rsid w:val="00D97E3A"/>
    <w:rsid w:val="00DA088C"/>
    <w:rsid w:val="00DA15A7"/>
    <w:rsid w:val="00DA63AA"/>
    <w:rsid w:val="00DA6EAA"/>
    <w:rsid w:val="00DB1A92"/>
    <w:rsid w:val="00DB1CBC"/>
    <w:rsid w:val="00DB3966"/>
    <w:rsid w:val="00DB5C92"/>
    <w:rsid w:val="00DB682F"/>
    <w:rsid w:val="00DB688D"/>
    <w:rsid w:val="00DC0A4E"/>
    <w:rsid w:val="00DC1125"/>
    <w:rsid w:val="00DC18C0"/>
    <w:rsid w:val="00DC1B30"/>
    <w:rsid w:val="00DC3384"/>
    <w:rsid w:val="00DC3C3C"/>
    <w:rsid w:val="00DC44BF"/>
    <w:rsid w:val="00DC5991"/>
    <w:rsid w:val="00DD0A3E"/>
    <w:rsid w:val="00DD2105"/>
    <w:rsid w:val="00DD3A07"/>
    <w:rsid w:val="00DD440A"/>
    <w:rsid w:val="00DD4FF4"/>
    <w:rsid w:val="00DD671E"/>
    <w:rsid w:val="00DD6A84"/>
    <w:rsid w:val="00DD6BFC"/>
    <w:rsid w:val="00DD6E26"/>
    <w:rsid w:val="00DE0D0E"/>
    <w:rsid w:val="00DE1F67"/>
    <w:rsid w:val="00DE458A"/>
    <w:rsid w:val="00DE5193"/>
    <w:rsid w:val="00DE6A25"/>
    <w:rsid w:val="00DE6DC8"/>
    <w:rsid w:val="00DE74E2"/>
    <w:rsid w:val="00DF0927"/>
    <w:rsid w:val="00DF0DE0"/>
    <w:rsid w:val="00DF20F1"/>
    <w:rsid w:val="00DF2467"/>
    <w:rsid w:val="00DF3ECA"/>
    <w:rsid w:val="00DF4585"/>
    <w:rsid w:val="00DF5614"/>
    <w:rsid w:val="00DF5B47"/>
    <w:rsid w:val="00DF5DEA"/>
    <w:rsid w:val="00DF5F4F"/>
    <w:rsid w:val="00DF63E2"/>
    <w:rsid w:val="00E00B49"/>
    <w:rsid w:val="00E00BB7"/>
    <w:rsid w:val="00E01A20"/>
    <w:rsid w:val="00E01EB4"/>
    <w:rsid w:val="00E03426"/>
    <w:rsid w:val="00E045CD"/>
    <w:rsid w:val="00E05D90"/>
    <w:rsid w:val="00E07646"/>
    <w:rsid w:val="00E10B06"/>
    <w:rsid w:val="00E112AD"/>
    <w:rsid w:val="00E11703"/>
    <w:rsid w:val="00E11711"/>
    <w:rsid w:val="00E1200E"/>
    <w:rsid w:val="00E2043D"/>
    <w:rsid w:val="00E216AC"/>
    <w:rsid w:val="00E21E50"/>
    <w:rsid w:val="00E26CFB"/>
    <w:rsid w:val="00E27944"/>
    <w:rsid w:val="00E3034C"/>
    <w:rsid w:val="00E31423"/>
    <w:rsid w:val="00E3193E"/>
    <w:rsid w:val="00E31DA6"/>
    <w:rsid w:val="00E31F04"/>
    <w:rsid w:val="00E33DCC"/>
    <w:rsid w:val="00E3424C"/>
    <w:rsid w:val="00E34C02"/>
    <w:rsid w:val="00E36A27"/>
    <w:rsid w:val="00E370B9"/>
    <w:rsid w:val="00E3728B"/>
    <w:rsid w:val="00E42433"/>
    <w:rsid w:val="00E43500"/>
    <w:rsid w:val="00E43859"/>
    <w:rsid w:val="00E43FF0"/>
    <w:rsid w:val="00E449AB"/>
    <w:rsid w:val="00E44F25"/>
    <w:rsid w:val="00E458AB"/>
    <w:rsid w:val="00E47B96"/>
    <w:rsid w:val="00E517EB"/>
    <w:rsid w:val="00E51A04"/>
    <w:rsid w:val="00E5337D"/>
    <w:rsid w:val="00E541CC"/>
    <w:rsid w:val="00E54827"/>
    <w:rsid w:val="00E55E09"/>
    <w:rsid w:val="00E56BD6"/>
    <w:rsid w:val="00E5713F"/>
    <w:rsid w:val="00E5739C"/>
    <w:rsid w:val="00E57851"/>
    <w:rsid w:val="00E57DA1"/>
    <w:rsid w:val="00E57E75"/>
    <w:rsid w:val="00E60001"/>
    <w:rsid w:val="00E60364"/>
    <w:rsid w:val="00E62970"/>
    <w:rsid w:val="00E63080"/>
    <w:rsid w:val="00E63EF4"/>
    <w:rsid w:val="00E64EA9"/>
    <w:rsid w:val="00E64F2B"/>
    <w:rsid w:val="00E66E8C"/>
    <w:rsid w:val="00E66F51"/>
    <w:rsid w:val="00E676DE"/>
    <w:rsid w:val="00E70272"/>
    <w:rsid w:val="00E70CAC"/>
    <w:rsid w:val="00E7156F"/>
    <w:rsid w:val="00E72C96"/>
    <w:rsid w:val="00E74F2C"/>
    <w:rsid w:val="00E7511F"/>
    <w:rsid w:val="00E7739A"/>
    <w:rsid w:val="00E81780"/>
    <w:rsid w:val="00E83137"/>
    <w:rsid w:val="00E83172"/>
    <w:rsid w:val="00E833A1"/>
    <w:rsid w:val="00E8403A"/>
    <w:rsid w:val="00E85E65"/>
    <w:rsid w:val="00E86329"/>
    <w:rsid w:val="00E86610"/>
    <w:rsid w:val="00E86781"/>
    <w:rsid w:val="00E90A2C"/>
    <w:rsid w:val="00E90C56"/>
    <w:rsid w:val="00E90DBF"/>
    <w:rsid w:val="00E912BB"/>
    <w:rsid w:val="00E92FAC"/>
    <w:rsid w:val="00E941B7"/>
    <w:rsid w:val="00E94AB8"/>
    <w:rsid w:val="00E94E10"/>
    <w:rsid w:val="00E9505F"/>
    <w:rsid w:val="00E96C3E"/>
    <w:rsid w:val="00EA00BE"/>
    <w:rsid w:val="00EA0C8E"/>
    <w:rsid w:val="00EA1CD5"/>
    <w:rsid w:val="00EA2BC1"/>
    <w:rsid w:val="00EA2EC9"/>
    <w:rsid w:val="00EA4DAB"/>
    <w:rsid w:val="00EA5C75"/>
    <w:rsid w:val="00EA6797"/>
    <w:rsid w:val="00EB40B8"/>
    <w:rsid w:val="00EB7023"/>
    <w:rsid w:val="00EB7388"/>
    <w:rsid w:val="00EC1EB8"/>
    <w:rsid w:val="00EC4A4C"/>
    <w:rsid w:val="00EC4B01"/>
    <w:rsid w:val="00EC52B2"/>
    <w:rsid w:val="00EC550D"/>
    <w:rsid w:val="00EC7DC3"/>
    <w:rsid w:val="00ED16A6"/>
    <w:rsid w:val="00ED27F0"/>
    <w:rsid w:val="00ED2A7E"/>
    <w:rsid w:val="00ED31B2"/>
    <w:rsid w:val="00ED5075"/>
    <w:rsid w:val="00ED5DC8"/>
    <w:rsid w:val="00ED746E"/>
    <w:rsid w:val="00ED7C50"/>
    <w:rsid w:val="00EE3281"/>
    <w:rsid w:val="00EE3FC6"/>
    <w:rsid w:val="00EE4056"/>
    <w:rsid w:val="00EE4622"/>
    <w:rsid w:val="00EE63A9"/>
    <w:rsid w:val="00EE640F"/>
    <w:rsid w:val="00EE6A11"/>
    <w:rsid w:val="00EF0057"/>
    <w:rsid w:val="00EF1E9B"/>
    <w:rsid w:val="00EF3E03"/>
    <w:rsid w:val="00EF43B4"/>
    <w:rsid w:val="00EF46AF"/>
    <w:rsid w:val="00EF4ECA"/>
    <w:rsid w:val="00EF5501"/>
    <w:rsid w:val="00EF5B89"/>
    <w:rsid w:val="00EF73EE"/>
    <w:rsid w:val="00F0006D"/>
    <w:rsid w:val="00F008E7"/>
    <w:rsid w:val="00F048A3"/>
    <w:rsid w:val="00F06FF8"/>
    <w:rsid w:val="00F077C5"/>
    <w:rsid w:val="00F121A3"/>
    <w:rsid w:val="00F12CD0"/>
    <w:rsid w:val="00F179A4"/>
    <w:rsid w:val="00F17FAB"/>
    <w:rsid w:val="00F257D5"/>
    <w:rsid w:val="00F25975"/>
    <w:rsid w:val="00F27F5D"/>
    <w:rsid w:val="00F3075B"/>
    <w:rsid w:val="00F31A29"/>
    <w:rsid w:val="00F32809"/>
    <w:rsid w:val="00F344E0"/>
    <w:rsid w:val="00F34BD7"/>
    <w:rsid w:val="00F35836"/>
    <w:rsid w:val="00F40234"/>
    <w:rsid w:val="00F41112"/>
    <w:rsid w:val="00F42907"/>
    <w:rsid w:val="00F451D6"/>
    <w:rsid w:val="00F4548C"/>
    <w:rsid w:val="00F454D2"/>
    <w:rsid w:val="00F45C31"/>
    <w:rsid w:val="00F50894"/>
    <w:rsid w:val="00F53313"/>
    <w:rsid w:val="00F53F5E"/>
    <w:rsid w:val="00F5572E"/>
    <w:rsid w:val="00F558F5"/>
    <w:rsid w:val="00F5706A"/>
    <w:rsid w:val="00F57FDE"/>
    <w:rsid w:val="00F61229"/>
    <w:rsid w:val="00F64AC3"/>
    <w:rsid w:val="00F64D7A"/>
    <w:rsid w:val="00F70113"/>
    <w:rsid w:val="00F701EF"/>
    <w:rsid w:val="00F70A49"/>
    <w:rsid w:val="00F70A8C"/>
    <w:rsid w:val="00F70BF9"/>
    <w:rsid w:val="00F71467"/>
    <w:rsid w:val="00F75197"/>
    <w:rsid w:val="00F76E13"/>
    <w:rsid w:val="00F77064"/>
    <w:rsid w:val="00F7748E"/>
    <w:rsid w:val="00F7764B"/>
    <w:rsid w:val="00F80ECB"/>
    <w:rsid w:val="00F82A39"/>
    <w:rsid w:val="00F83826"/>
    <w:rsid w:val="00F83A77"/>
    <w:rsid w:val="00F83B1D"/>
    <w:rsid w:val="00F84E51"/>
    <w:rsid w:val="00F85549"/>
    <w:rsid w:val="00F85687"/>
    <w:rsid w:val="00F86B47"/>
    <w:rsid w:val="00F87990"/>
    <w:rsid w:val="00F87F43"/>
    <w:rsid w:val="00F90A2D"/>
    <w:rsid w:val="00F911D8"/>
    <w:rsid w:val="00F92333"/>
    <w:rsid w:val="00F938FE"/>
    <w:rsid w:val="00F9396C"/>
    <w:rsid w:val="00F93B95"/>
    <w:rsid w:val="00F97345"/>
    <w:rsid w:val="00F97638"/>
    <w:rsid w:val="00FA0073"/>
    <w:rsid w:val="00FA1118"/>
    <w:rsid w:val="00FA145E"/>
    <w:rsid w:val="00FA16C8"/>
    <w:rsid w:val="00FA19B9"/>
    <w:rsid w:val="00FA24C7"/>
    <w:rsid w:val="00FA291C"/>
    <w:rsid w:val="00FA29D1"/>
    <w:rsid w:val="00FA3309"/>
    <w:rsid w:val="00FA355A"/>
    <w:rsid w:val="00FA36E1"/>
    <w:rsid w:val="00FA3A21"/>
    <w:rsid w:val="00FA3D65"/>
    <w:rsid w:val="00FA410C"/>
    <w:rsid w:val="00FA4242"/>
    <w:rsid w:val="00FA4F16"/>
    <w:rsid w:val="00FA512D"/>
    <w:rsid w:val="00FA63AD"/>
    <w:rsid w:val="00FA6714"/>
    <w:rsid w:val="00FA70C0"/>
    <w:rsid w:val="00FA7DBB"/>
    <w:rsid w:val="00FB1D07"/>
    <w:rsid w:val="00FB3805"/>
    <w:rsid w:val="00FB3A5F"/>
    <w:rsid w:val="00FB5D34"/>
    <w:rsid w:val="00FC0161"/>
    <w:rsid w:val="00FC09FF"/>
    <w:rsid w:val="00FC0DB6"/>
    <w:rsid w:val="00FC1A94"/>
    <w:rsid w:val="00FC1F9E"/>
    <w:rsid w:val="00FC214A"/>
    <w:rsid w:val="00FC2F07"/>
    <w:rsid w:val="00FC410E"/>
    <w:rsid w:val="00FC75FC"/>
    <w:rsid w:val="00FC7890"/>
    <w:rsid w:val="00FC7C88"/>
    <w:rsid w:val="00FC7DF3"/>
    <w:rsid w:val="00FD4C54"/>
    <w:rsid w:val="00FD5301"/>
    <w:rsid w:val="00FD5C0D"/>
    <w:rsid w:val="00FD5EE8"/>
    <w:rsid w:val="00FD68D8"/>
    <w:rsid w:val="00FD75BC"/>
    <w:rsid w:val="00FD7B81"/>
    <w:rsid w:val="00FD7CAC"/>
    <w:rsid w:val="00FE240F"/>
    <w:rsid w:val="00FE2FD6"/>
    <w:rsid w:val="00FE36E0"/>
    <w:rsid w:val="00FE3A04"/>
    <w:rsid w:val="00FE4D7D"/>
    <w:rsid w:val="00FE56D7"/>
    <w:rsid w:val="00FE5731"/>
    <w:rsid w:val="00FE64AB"/>
    <w:rsid w:val="00FE7033"/>
    <w:rsid w:val="00FF0113"/>
    <w:rsid w:val="00FF0466"/>
    <w:rsid w:val="00FF0725"/>
    <w:rsid w:val="00FF3E74"/>
    <w:rsid w:val="00FF4930"/>
    <w:rsid w:val="00FF4CC9"/>
    <w:rsid w:val="00FF56A9"/>
    <w:rsid w:val="00FF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A3EE8E"/>
  <w15:docId w15:val="{F3597A6D-1850-42B7-80E4-3895E6E49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B54"/>
    <w:pPr>
      <w:ind w:left="7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1B54"/>
    <w:pPr>
      <w:keepNext/>
      <w:keepLines/>
      <w:numPr>
        <w:numId w:val="27"/>
      </w:numPr>
      <w:spacing w:before="100" w:beforeAutospacing="1" w:after="100" w:afterAutospacing="1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1B54"/>
    <w:pPr>
      <w:keepNext/>
      <w:keepLines/>
      <w:numPr>
        <w:ilvl w:val="1"/>
        <w:numId w:val="27"/>
      </w:numPr>
      <w:spacing w:before="100" w:beforeAutospacing="1" w:after="100" w:afterAutospacing="1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0A3D"/>
    <w:pPr>
      <w:keepNext/>
      <w:keepLines/>
      <w:numPr>
        <w:ilvl w:val="2"/>
        <w:numId w:val="2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4762"/>
    <w:pPr>
      <w:keepNext/>
      <w:keepLines/>
      <w:numPr>
        <w:ilvl w:val="3"/>
        <w:numId w:val="2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4422"/>
    <w:pPr>
      <w:keepNext/>
      <w:keepLines/>
      <w:numPr>
        <w:ilvl w:val="4"/>
        <w:numId w:val="2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4422"/>
    <w:pPr>
      <w:keepNext/>
      <w:keepLines/>
      <w:numPr>
        <w:ilvl w:val="5"/>
        <w:numId w:val="2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4422"/>
    <w:pPr>
      <w:keepNext/>
      <w:keepLines/>
      <w:numPr>
        <w:ilvl w:val="6"/>
        <w:numId w:val="2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4422"/>
    <w:pPr>
      <w:keepNext/>
      <w:keepLines/>
      <w:numPr>
        <w:ilvl w:val="7"/>
        <w:numId w:val="2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4422"/>
    <w:pPr>
      <w:keepNext/>
      <w:keepLines/>
      <w:numPr>
        <w:ilvl w:val="8"/>
        <w:numId w:val="2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FEF"/>
    <w:pPr>
      <w:contextualSpacing/>
    </w:pPr>
  </w:style>
  <w:style w:type="character" w:styleId="PlaceholderText">
    <w:name w:val="Placeholder Text"/>
    <w:basedOn w:val="DefaultParagraphFont"/>
    <w:uiPriority w:val="99"/>
    <w:semiHidden/>
    <w:rsid w:val="007500C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0C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5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C98"/>
  </w:style>
  <w:style w:type="paragraph" w:styleId="Footer">
    <w:name w:val="footer"/>
    <w:basedOn w:val="Normal"/>
    <w:link w:val="FooterChar"/>
    <w:uiPriority w:val="99"/>
    <w:unhideWhenUsed/>
    <w:rsid w:val="001F5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C98"/>
  </w:style>
  <w:style w:type="paragraph" w:styleId="EndnoteText">
    <w:name w:val="endnote text"/>
    <w:basedOn w:val="Normal"/>
    <w:link w:val="EndnoteTextChar"/>
    <w:uiPriority w:val="99"/>
    <w:semiHidden/>
    <w:unhideWhenUsed/>
    <w:rsid w:val="00994DE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4DE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94DE7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301B54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250EF"/>
    <w:pPr>
      <w:outlineLvl w:val="9"/>
    </w:pPr>
    <w:rPr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301B54"/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0A3D"/>
    <w:rPr>
      <w:rFonts w:ascii="Arial" w:eastAsiaTheme="majorEastAsia" w:hAnsi="Arial" w:cstheme="majorBidi"/>
      <w:b/>
      <w:bCs/>
      <w:color w:val="000000" w:themeColor="text1"/>
      <w:sz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80A27"/>
    <w:pPr>
      <w:numPr>
        <w:numId w:val="2"/>
      </w:num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9333A"/>
    <w:pPr>
      <w:tabs>
        <w:tab w:val="left" w:pos="88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860EBF"/>
    <w:pPr>
      <w:tabs>
        <w:tab w:val="left" w:pos="900"/>
        <w:tab w:val="right" w:leader="dot" w:pos="9350"/>
      </w:tabs>
      <w:spacing w:after="100"/>
      <w:ind w:left="270"/>
    </w:pPr>
  </w:style>
  <w:style w:type="character" w:styleId="Hyperlink">
    <w:name w:val="Hyperlink"/>
    <w:basedOn w:val="DefaultParagraphFont"/>
    <w:uiPriority w:val="99"/>
    <w:unhideWhenUsed/>
    <w:rsid w:val="00AB4F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C1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C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C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C10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126A6"/>
    <w:pPr>
      <w:spacing w:line="240" w:lineRule="auto"/>
    </w:pPr>
    <w:rPr>
      <w:b/>
      <w:bCs/>
      <w:color w:val="000000" w:themeColor="text1"/>
      <w:sz w:val="18"/>
      <w:szCs w:val="18"/>
    </w:rPr>
  </w:style>
  <w:style w:type="table" w:styleId="LightShading-Accent1">
    <w:name w:val="Light Shading Accent 1"/>
    <w:basedOn w:val="TableNormal"/>
    <w:uiPriority w:val="60"/>
    <w:rsid w:val="00A3642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A36425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">
    <w:name w:val="Light Shading"/>
    <w:basedOn w:val="TableNormal"/>
    <w:uiPriority w:val="60"/>
    <w:rsid w:val="00A3642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5">
    <w:name w:val="Light Shading Accent 5"/>
    <w:basedOn w:val="TableNormal"/>
    <w:uiPriority w:val="60"/>
    <w:rsid w:val="00A36425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1">
    <w:name w:val="Light List Accent 1"/>
    <w:basedOn w:val="TableNormal"/>
    <w:uiPriority w:val="61"/>
    <w:rsid w:val="003561B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3561B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3561B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365ED0"/>
    <w:pPr>
      <w:spacing w:after="0"/>
    </w:pPr>
  </w:style>
  <w:style w:type="character" w:customStyle="1" w:styleId="Heading4Char">
    <w:name w:val="Heading 4 Char"/>
    <w:basedOn w:val="DefaultParagraphFont"/>
    <w:link w:val="Heading4"/>
    <w:uiPriority w:val="9"/>
    <w:rsid w:val="0077476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4422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4422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442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442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44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39"/>
    <w:rsid w:val="006E3A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923F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80040"/>
    <w:rPr>
      <w:color w:val="605E5C"/>
      <w:shd w:val="clear" w:color="auto" w:fill="E1DFDD"/>
    </w:rPr>
  </w:style>
  <w:style w:type="paragraph" w:styleId="NormalWeb">
    <w:name w:val="Normal (Web)"/>
    <w:basedOn w:val="Normal"/>
    <w:unhideWhenUsed/>
    <w:rsid w:val="007451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cesstext">
    <w:name w:val="access_text"/>
    <w:basedOn w:val="DefaultParagraphFont"/>
    <w:rsid w:val="00DD6E26"/>
  </w:style>
  <w:style w:type="character" w:styleId="Strong">
    <w:name w:val="Strong"/>
    <w:qFormat/>
    <w:rsid w:val="00DD6E26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9931B3"/>
    <w:pPr>
      <w:widowControl w:val="0"/>
      <w:autoSpaceDE w:val="0"/>
      <w:autoSpaceDN w:val="0"/>
      <w:spacing w:after="0" w:line="240" w:lineRule="auto"/>
      <w:ind w:left="0"/>
    </w:pPr>
    <w:rPr>
      <w:rFonts w:eastAsia="Arial" w:cs="Arial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931B3"/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02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fluxpow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Support@fluxpower.co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6a1422-1d38-4e78-9567-374d25d61bd6">
      <Terms xmlns="http://schemas.microsoft.com/office/infopath/2007/PartnerControls"/>
    </lcf76f155ced4ddcb4097134ff3c332f>
    <TaxCatchAll xmlns="204d1f8b-a2fa-4311-88be-3632c252bab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FAFA12B586B4ABB8F4EA5007BB46F" ma:contentTypeVersion="17" ma:contentTypeDescription="Create a new document." ma:contentTypeScope="" ma:versionID="ea2ec6a9518c538bd7d069e8c111ead0">
  <xsd:schema xmlns:xsd="http://www.w3.org/2001/XMLSchema" xmlns:xs="http://www.w3.org/2001/XMLSchema" xmlns:p="http://schemas.microsoft.com/office/2006/metadata/properties" xmlns:ns2="686a1422-1d38-4e78-9567-374d25d61bd6" xmlns:ns3="204d1f8b-a2fa-4311-88be-3632c252bab8" targetNamespace="http://schemas.microsoft.com/office/2006/metadata/properties" ma:root="true" ma:fieldsID="fb0223c60d368778e665e960badfe327" ns2:_="" ns3:_="">
    <xsd:import namespace="686a1422-1d38-4e78-9567-374d25d61bd6"/>
    <xsd:import namespace="204d1f8b-a2fa-4311-88be-3632c252ba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a1422-1d38-4e78-9567-374d25d61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c7aa713-33e8-48b6-aaf2-6fd124515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d1f8b-a2fa-4311-88be-3632c252ba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12620d5-2e08-495c-9b98-409a28d4db59}" ma:internalName="TaxCatchAll" ma:showField="CatchAllData" ma:web="204d1f8b-a2fa-4311-88be-3632c252ba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14ADF0-9D9A-469F-9FFF-15BF76DCAE93}">
  <ds:schemaRefs>
    <ds:schemaRef ds:uri="http://schemas.microsoft.com/office/2006/metadata/properties"/>
    <ds:schemaRef ds:uri="http://schemas.microsoft.com/office/infopath/2007/PartnerControls"/>
    <ds:schemaRef ds:uri="6de6525e-15e0-40d2-ac8e-18a0bed0b67e"/>
    <ds:schemaRef ds:uri="53159634-9e48-4696-ae2c-a91245629ec3"/>
    <ds:schemaRef ds:uri="686a1422-1d38-4e78-9567-374d25d61bd6"/>
    <ds:schemaRef ds:uri="204d1f8b-a2fa-4311-88be-3632c252bab8"/>
  </ds:schemaRefs>
</ds:datastoreItem>
</file>

<file path=customXml/itemProps2.xml><?xml version="1.0" encoding="utf-8"?>
<ds:datastoreItem xmlns:ds="http://schemas.openxmlformats.org/officeDocument/2006/customXml" ds:itemID="{42430D30-9369-490D-B6F8-4D0044106C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D162AC-E2B7-4A20-A3E0-C8DF92282B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6D1B50-B51C-428B-A00F-C32796C05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a1422-1d38-4e78-9567-374d25d61bd6"/>
    <ds:schemaRef ds:uri="204d1f8b-a2fa-4311-88be-3632c252ba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UXXPOWER, ESCONDIDO,CA</Company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Geantil</dc:creator>
  <cp:keywords/>
  <cp:lastModifiedBy>Carolyn Gordon</cp:lastModifiedBy>
  <cp:revision>9</cp:revision>
  <cp:lastPrinted>2021-05-17T20:13:00Z</cp:lastPrinted>
  <dcterms:created xsi:type="dcterms:W3CDTF">2023-10-05T17:21:00Z</dcterms:created>
  <dcterms:modified xsi:type="dcterms:W3CDTF">2023-10-0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FA0FDBA83F74A857253738C5F633B</vt:lpwstr>
  </property>
  <property fmtid="{D5CDD505-2E9C-101B-9397-08002B2CF9AE}" pid="3" name="MediaServiceImageTags">
    <vt:lpwstr/>
  </property>
</Properties>
</file>